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E35548" w14:textId="77777777" w:rsidR="00494166" w:rsidRPr="007D2672" w:rsidRDefault="00494166" w:rsidP="00354BFA">
      <w:pPr>
        <w:spacing w:after="0" w:line="240" w:lineRule="auto"/>
        <w:jc w:val="center"/>
        <w:rPr>
          <w:rFonts w:ascii="Tw Cen MT" w:hAnsi="Tw Cen MT"/>
          <w:b/>
        </w:rPr>
      </w:pPr>
    </w:p>
    <w:p w14:paraId="2E14ECDA" w14:textId="5BCE002F" w:rsidR="00FE0A26" w:rsidRPr="007D2672" w:rsidRDefault="00C504AC" w:rsidP="00354BFA">
      <w:pPr>
        <w:spacing w:after="0" w:line="240" w:lineRule="auto"/>
        <w:jc w:val="center"/>
        <w:rPr>
          <w:rFonts w:ascii="Tw Cen MT" w:hAnsi="Tw Cen MT"/>
          <w:b/>
        </w:rPr>
      </w:pPr>
      <w:r w:rsidRPr="007D2672">
        <w:rPr>
          <w:rFonts w:ascii="Tw Cen MT" w:hAnsi="Tw Cen MT"/>
          <w:b/>
        </w:rPr>
        <w:t>SEATTLE RENTERS’</w:t>
      </w:r>
      <w:r w:rsidR="00A54DE8" w:rsidRPr="007D2672">
        <w:rPr>
          <w:rFonts w:ascii="Tw Cen MT" w:hAnsi="Tw Cen MT"/>
          <w:b/>
        </w:rPr>
        <w:t xml:space="preserve"> COMMISSION</w:t>
      </w:r>
    </w:p>
    <w:p w14:paraId="73CF3891" w14:textId="6FB889EC" w:rsidR="00A54DE8" w:rsidRPr="007D2672" w:rsidRDefault="00F63B94" w:rsidP="00354BFA">
      <w:pPr>
        <w:spacing w:after="0" w:line="240" w:lineRule="auto"/>
        <w:jc w:val="center"/>
        <w:rPr>
          <w:rFonts w:ascii="Tw Cen MT" w:hAnsi="Tw Cen MT"/>
          <w:b/>
        </w:rPr>
      </w:pPr>
      <w:r w:rsidRPr="007D2672">
        <w:rPr>
          <w:rFonts w:ascii="Tw Cen MT" w:hAnsi="Tw Cen MT"/>
          <w:b/>
        </w:rPr>
        <w:t>MINUTES</w:t>
      </w:r>
    </w:p>
    <w:p w14:paraId="6FB9F68D" w14:textId="128A1E30" w:rsidR="007F00B4" w:rsidRPr="00631A3C" w:rsidRDefault="0034715A" w:rsidP="00CE2642">
      <w:pPr>
        <w:spacing w:before="40" w:after="0" w:line="240" w:lineRule="auto"/>
        <w:jc w:val="center"/>
        <w:rPr>
          <w:rFonts w:ascii="Tw Cen MT" w:hAnsi="Tw Cen MT"/>
        </w:rPr>
      </w:pPr>
      <w:r>
        <w:rPr>
          <w:rFonts w:ascii="Tw Cen MT" w:hAnsi="Tw Cen MT"/>
        </w:rPr>
        <w:t>June 6, 2022</w:t>
      </w:r>
    </w:p>
    <w:p w14:paraId="2AE18764" w14:textId="59418AF6" w:rsidR="00B458A1" w:rsidRPr="00631A3C" w:rsidRDefault="0034715A" w:rsidP="00CE2642">
      <w:pPr>
        <w:spacing w:before="40" w:after="0" w:line="240" w:lineRule="auto"/>
        <w:jc w:val="center"/>
        <w:rPr>
          <w:rFonts w:ascii="Tw Cen MT" w:hAnsi="Tw Cen MT"/>
        </w:rPr>
      </w:pPr>
      <w:r>
        <w:rPr>
          <w:rFonts w:ascii="Tw Cen MT" w:hAnsi="Tw Cen MT"/>
        </w:rPr>
        <w:t>6:30 – 8:00 pm</w:t>
      </w:r>
    </w:p>
    <w:p w14:paraId="15C701D0" w14:textId="577AE6EB" w:rsidR="00354BFA" w:rsidRPr="00631A3C" w:rsidRDefault="00062018" w:rsidP="007F00B4">
      <w:pPr>
        <w:spacing w:after="0" w:line="240" w:lineRule="auto"/>
        <w:jc w:val="center"/>
        <w:rPr>
          <w:rFonts w:ascii="Tw Cen MT" w:hAnsi="Tw Cen MT"/>
        </w:rPr>
      </w:pPr>
      <w:r w:rsidRPr="00631A3C">
        <w:rPr>
          <w:rFonts w:ascii="Tw Cen MT" w:hAnsi="Tw Cen MT"/>
        </w:rPr>
        <w:t>WebEx</w:t>
      </w:r>
    </w:p>
    <w:p w14:paraId="654309D3" w14:textId="13EF443F" w:rsidR="00F80514" w:rsidRPr="00631A3C" w:rsidRDefault="00354BFA" w:rsidP="005F2239">
      <w:pPr>
        <w:spacing w:after="0" w:line="240" w:lineRule="auto"/>
        <w:rPr>
          <w:rFonts w:ascii="Tw Cen MT" w:hAnsi="Tw Cen MT"/>
          <w:sz w:val="24"/>
          <w:szCs w:val="24"/>
        </w:rPr>
      </w:pPr>
      <w:r w:rsidRPr="00631A3C">
        <w:rPr>
          <w:rFonts w:ascii="Tw Cen MT" w:hAnsi="Tw Cen MT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1" layoutInCell="1" allowOverlap="1" wp14:anchorId="27508BF3" wp14:editId="234592D8">
                <wp:simplePos x="0" y="0"/>
                <wp:positionH relativeFrom="margin">
                  <wp:posOffset>15875</wp:posOffset>
                </wp:positionH>
                <wp:positionV relativeFrom="page">
                  <wp:posOffset>3550285</wp:posOffset>
                </wp:positionV>
                <wp:extent cx="5925185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2518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3D24E903" id="Straight Connector 4" o:spid="_x0000_s1026" style="position:absolute;z-index:25165926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width-relative:margin" from="1.25pt,279.55pt" to="467.8pt,279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" strokecolor="black [3200]" strokeweight=".5pt">
                <v:stroke joinstyle="miter"/>
                <w10:wrap anchorx="margin" anchory="page"/>
                <w10:anchorlock/>
              </v:line>
            </w:pict>
          </mc:Fallback>
        </mc:AlternateContent>
      </w:r>
    </w:p>
    <w:p w14:paraId="31654202" w14:textId="3D4BE709" w:rsidR="000768AD" w:rsidRPr="00631A3C" w:rsidRDefault="005A156B" w:rsidP="00410BDB">
      <w:pPr>
        <w:spacing w:after="0"/>
        <w:ind w:left="2880" w:hanging="2880"/>
        <w:rPr>
          <w:rFonts w:ascii="Tw Cen MT" w:hAnsi="Tw Cen MT"/>
          <w:bCs/>
        </w:rPr>
      </w:pPr>
      <w:r w:rsidRPr="00631A3C">
        <w:rPr>
          <w:rFonts w:ascii="Tw Cen MT" w:hAnsi="Tw Cen MT"/>
          <w:b/>
        </w:rPr>
        <w:t>Commissioners Present:</w:t>
      </w:r>
      <w:r w:rsidRPr="00631A3C">
        <w:rPr>
          <w:rFonts w:ascii="Tw Cen MT" w:hAnsi="Tw Cen MT"/>
          <w:b/>
        </w:rPr>
        <w:tab/>
      </w:r>
      <w:r w:rsidR="006A48A0">
        <w:rPr>
          <w:rFonts w:ascii="Tw Cen MT" w:hAnsi="Tw Cen MT"/>
          <w:bCs/>
        </w:rPr>
        <w:t>Mac McGregor, Gina Owens, Tim Guy, Char Smith, Da</w:t>
      </w:r>
      <w:r w:rsidR="004C2CA4">
        <w:rPr>
          <w:rFonts w:ascii="Tw Cen MT" w:hAnsi="Tw Cen MT"/>
          <w:bCs/>
        </w:rPr>
        <w:t>niel Godfrey, Kim McGillivray, D</w:t>
      </w:r>
      <w:r w:rsidR="009B145B">
        <w:rPr>
          <w:rFonts w:ascii="Tw Cen MT" w:hAnsi="Tw Cen MT"/>
          <w:bCs/>
        </w:rPr>
        <w:t>inah Braccio</w:t>
      </w:r>
    </w:p>
    <w:p w14:paraId="51634C01" w14:textId="77777777" w:rsidR="008E0A1A" w:rsidRPr="00631A3C" w:rsidRDefault="008E0A1A" w:rsidP="009C6AFF">
      <w:pPr>
        <w:spacing w:after="0"/>
        <w:rPr>
          <w:rFonts w:ascii="Tw Cen MT" w:hAnsi="Tw Cen MT"/>
          <w:b/>
        </w:rPr>
      </w:pPr>
    </w:p>
    <w:p w14:paraId="26B8ABC9" w14:textId="77777777" w:rsidR="00A04F83" w:rsidRPr="00631A3C" w:rsidRDefault="00A04F83" w:rsidP="0016782E">
      <w:pPr>
        <w:spacing w:after="0"/>
        <w:ind w:left="2880" w:hanging="2880"/>
        <w:rPr>
          <w:rFonts w:ascii="Tw Cen MT" w:hAnsi="Tw Cen MT"/>
          <w:b/>
        </w:rPr>
      </w:pPr>
    </w:p>
    <w:p w14:paraId="27CC7EAA" w14:textId="6E1E5E50" w:rsidR="00A04F83" w:rsidRPr="00631A3C" w:rsidRDefault="005A7C47" w:rsidP="0016782E">
      <w:pPr>
        <w:spacing w:after="0"/>
        <w:ind w:left="2880" w:hanging="2880"/>
        <w:rPr>
          <w:rFonts w:ascii="Tw Cen MT" w:hAnsi="Tw Cen MT"/>
          <w:b/>
        </w:rPr>
      </w:pPr>
      <w:r w:rsidRPr="00631A3C">
        <w:rPr>
          <w:rFonts w:ascii="Tw Cen MT" w:hAnsi="Tw Cen MT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1" layoutInCell="1" allowOverlap="1" wp14:anchorId="1E15212B" wp14:editId="2BA63D13">
                <wp:simplePos x="0" y="0"/>
                <wp:positionH relativeFrom="margin">
                  <wp:posOffset>0</wp:posOffset>
                </wp:positionH>
                <wp:positionV relativeFrom="page">
                  <wp:posOffset>2759710</wp:posOffset>
                </wp:positionV>
                <wp:extent cx="5925185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2518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0DF13D5B" id="Straight Connector 1" o:spid="_x0000_s1026" style="position:absolute;z-index:25166131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width-relative:margin" from="0,217.3pt" to="466.55pt,217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" strokecolor="black [3200]" strokeweight=".5pt">
                <v:stroke joinstyle="miter"/>
                <w10:wrap anchorx="margin" anchory="page"/>
                <w10:anchorlock/>
              </v:line>
            </w:pict>
          </mc:Fallback>
        </mc:AlternateContent>
      </w:r>
    </w:p>
    <w:p w14:paraId="5E7BE7DA" w14:textId="77777777" w:rsidR="00A04F83" w:rsidRPr="00631A3C" w:rsidRDefault="00A04F83" w:rsidP="005A7C47">
      <w:pPr>
        <w:spacing w:after="0"/>
        <w:rPr>
          <w:rFonts w:ascii="Tw Cen MT" w:hAnsi="Tw Cen MT"/>
          <w:b/>
        </w:rPr>
      </w:pPr>
    </w:p>
    <w:p w14:paraId="2A1C9DC2" w14:textId="76702F5E" w:rsidR="003B2C3D" w:rsidRPr="00631A3C" w:rsidRDefault="005A156B" w:rsidP="00254C9B">
      <w:pPr>
        <w:spacing w:after="0"/>
        <w:ind w:left="2880" w:hanging="2880"/>
        <w:rPr>
          <w:rFonts w:ascii="Tw Cen MT" w:hAnsi="Tw Cen MT"/>
          <w:bCs/>
        </w:rPr>
      </w:pPr>
      <w:r w:rsidRPr="00631A3C">
        <w:rPr>
          <w:rFonts w:ascii="Tw Cen MT" w:hAnsi="Tw Cen MT"/>
          <w:b/>
        </w:rPr>
        <w:t>Commissioners Absent:</w:t>
      </w:r>
      <w:r w:rsidRPr="00631A3C">
        <w:rPr>
          <w:rFonts w:ascii="Tw Cen MT" w:hAnsi="Tw Cen MT"/>
        </w:rPr>
        <w:tab/>
      </w:r>
      <w:r w:rsidR="008917F6">
        <w:rPr>
          <w:rFonts w:ascii="Tw Cen MT" w:hAnsi="Tw Cen MT"/>
        </w:rPr>
        <w:t>Haley Free</w:t>
      </w:r>
      <w:r w:rsidR="009C63E5">
        <w:rPr>
          <w:rFonts w:ascii="Tw Cen MT" w:hAnsi="Tw Cen MT"/>
        </w:rPr>
        <w:t>d</w:t>
      </w:r>
      <w:r w:rsidR="006958F0">
        <w:rPr>
          <w:rFonts w:ascii="Tw Cen MT" w:hAnsi="Tw Cen MT"/>
        </w:rPr>
        <w:t>lund</w:t>
      </w:r>
      <w:r w:rsidR="009C63E5">
        <w:rPr>
          <w:rFonts w:ascii="Tw Cen MT" w:hAnsi="Tw Cen MT"/>
        </w:rPr>
        <w:t>, Laurie Goff, Sarah McDaniel, Chris</w:t>
      </w:r>
      <w:r w:rsidR="00DA1645">
        <w:rPr>
          <w:rFonts w:ascii="Tw Cen MT" w:hAnsi="Tw Cen MT"/>
        </w:rPr>
        <w:t xml:space="preserve">Tiana </w:t>
      </w:r>
      <w:proofErr w:type="spellStart"/>
      <w:r w:rsidR="00DA1645">
        <w:rPr>
          <w:rFonts w:ascii="Tw Cen MT" w:hAnsi="Tw Cen MT"/>
        </w:rPr>
        <w:t>ObeySummer</w:t>
      </w:r>
      <w:proofErr w:type="spellEnd"/>
      <w:r w:rsidR="00DA1645">
        <w:rPr>
          <w:rFonts w:ascii="Tw Cen MT" w:hAnsi="Tw Cen MT"/>
        </w:rPr>
        <w:t>, Arianna Laureano</w:t>
      </w:r>
    </w:p>
    <w:p w14:paraId="359066FD" w14:textId="0468AAC0" w:rsidR="00192BFF" w:rsidRPr="00631A3C" w:rsidRDefault="00192BFF" w:rsidP="00CD1353">
      <w:pPr>
        <w:spacing w:after="0"/>
        <w:ind w:left="2880" w:hanging="2880"/>
        <w:rPr>
          <w:rFonts w:ascii="Tw Cen MT" w:hAnsi="Tw Cen MT"/>
        </w:rPr>
      </w:pPr>
    </w:p>
    <w:p w14:paraId="3E6B280B" w14:textId="77777777" w:rsidR="00254C9B" w:rsidRPr="00631A3C" w:rsidRDefault="00254C9B" w:rsidP="00CD1353">
      <w:pPr>
        <w:spacing w:after="0"/>
        <w:ind w:left="2880" w:hanging="2880"/>
        <w:rPr>
          <w:rFonts w:ascii="Tw Cen MT" w:hAnsi="Tw Cen MT"/>
        </w:rPr>
      </w:pPr>
    </w:p>
    <w:p w14:paraId="753CEEC8" w14:textId="77777777" w:rsidR="00C84EB8" w:rsidRPr="00631A3C" w:rsidRDefault="00F518AA" w:rsidP="009C6AFF">
      <w:pPr>
        <w:spacing w:after="0"/>
        <w:rPr>
          <w:rFonts w:ascii="Tw Cen MT" w:hAnsi="Tw Cen MT"/>
          <w:b/>
        </w:rPr>
      </w:pPr>
      <w:r w:rsidRPr="00631A3C">
        <w:rPr>
          <w:rFonts w:ascii="Tw Cen MT" w:hAnsi="Tw Cen MT"/>
        </w:rPr>
        <w:br/>
      </w:r>
    </w:p>
    <w:p w14:paraId="1D3E4405" w14:textId="5BE03B9C" w:rsidR="005A156B" w:rsidRPr="00631A3C" w:rsidRDefault="005A156B" w:rsidP="009C6AFF">
      <w:pPr>
        <w:spacing w:after="0"/>
        <w:rPr>
          <w:rFonts w:ascii="Tw Cen MT" w:hAnsi="Tw Cen MT"/>
        </w:rPr>
      </w:pPr>
      <w:r w:rsidRPr="00631A3C">
        <w:rPr>
          <w:rFonts w:ascii="Tw Cen MT" w:hAnsi="Tw Cen MT"/>
          <w:b/>
        </w:rPr>
        <w:t>Commission Staff:</w:t>
      </w:r>
      <w:r w:rsidRPr="00631A3C">
        <w:rPr>
          <w:rFonts w:ascii="Tw Cen MT" w:hAnsi="Tw Cen MT"/>
        </w:rPr>
        <w:tab/>
      </w:r>
      <w:r w:rsidRPr="00631A3C">
        <w:rPr>
          <w:rFonts w:ascii="Tw Cen MT" w:hAnsi="Tw Cen MT"/>
        </w:rPr>
        <w:tab/>
      </w:r>
      <w:r w:rsidR="00B458A1" w:rsidRPr="00631A3C">
        <w:rPr>
          <w:rFonts w:ascii="Tw Cen MT" w:hAnsi="Tw Cen MT"/>
        </w:rPr>
        <w:t>Alexis Izor</w:t>
      </w:r>
      <w:r w:rsidR="009B145B">
        <w:rPr>
          <w:rFonts w:ascii="Tw Cen MT" w:hAnsi="Tw Cen MT"/>
        </w:rPr>
        <w:t xml:space="preserve"> and Shaquan Smith</w:t>
      </w:r>
      <w:r w:rsidR="00B34025" w:rsidRPr="00631A3C">
        <w:rPr>
          <w:rFonts w:ascii="Tw Cen MT" w:hAnsi="Tw Cen MT"/>
        </w:rPr>
        <w:t>, Department of Neighborhoods</w:t>
      </w:r>
    </w:p>
    <w:p w14:paraId="65D28C1A" w14:textId="18D55346" w:rsidR="005A156B" w:rsidRPr="00631A3C" w:rsidRDefault="00B84082" w:rsidP="009C6AFF">
      <w:pPr>
        <w:spacing w:after="0"/>
        <w:rPr>
          <w:rFonts w:ascii="Tw Cen MT" w:hAnsi="Tw Cen MT"/>
        </w:rPr>
      </w:pPr>
      <w:r w:rsidRPr="00631A3C">
        <w:rPr>
          <w:rFonts w:ascii="Tw Cen MT" w:hAnsi="Tw Cen MT"/>
        </w:rPr>
        <w:tab/>
      </w:r>
      <w:r w:rsidRPr="00631A3C">
        <w:rPr>
          <w:rFonts w:ascii="Tw Cen MT" w:hAnsi="Tw Cen MT"/>
        </w:rPr>
        <w:tab/>
      </w:r>
      <w:r w:rsidRPr="00631A3C">
        <w:rPr>
          <w:rFonts w:ascii="Tw Cen MT" w:hAnsi="Tw Cen MT"/>
        </w:rPr>
        <w:tab/>
      </w:r>
      <w:r w:rsidRPr="00631A3C">
        <w:rPr>
          <w:rFonts w:ascii="Tw Cen MT" w:hAnsi="Tw Cen MT"/>
        </w:rPr>
        <w:tab/>
      </w:r>
    </w:p>
    <w:p w14:paraId="1280A43B" w14:textId="738B396C" w:rsidR="003065C1" w:rsidRPr="00631A3C" w:rsidRDefault="005A156B" w:rsidP="005E5DAD">
      <w:pPr>
        <w:spacing w:after="0"/>
        <w:ind w:left="2880" w:hanging="2880"/>
        <w:rPr>
          <w:rFonts w:ascii="Tw Cen MT" w:eastAsia="Times New Roman" w:hAnsi="Tw Cen MT" w:cs="Calibri"/>
          <w:i/>
          <w:iCs/>
        </w:rPr>
      </w:pPr>
      <w:r w:rsidRPr="00631A3C">
        <w:rPr>
          <w:rFonts w:ascii="Tw Cen MT" w:hAnsi="Tw Cen MT"/>
          <w:b/>
        </w:rPr>
        <w:t>Guests:</w:t>
      </w:r>
      <w:r w:rsidR="00E6176B" w:rsidRPr="00631A3C">
        <w:rPr>
          <w:rFonts w:ascii="Tw Cen MT" w:hAnsi="Tw Cen MT"/>
          <w:b/>
        </w:rPr>
        <w:tab/>
      </w:r>
      <w:r w:rsidR="00F646FD">
        <w:rPr>
          <w:rFonts w:ascii="Tw Cen MT" w:eastAsia="Times New Roman" w:hAnsi="Tw Cen MT" w:cs="Calibri"/>
          <w:i/>
          <w:iCs/>
        </w:rPr>
        <w:t>Diane Vincent</w:t>
      </w:r>
      <w:r w:rsidR="00B458A1" w:rsidRPr="00631A3C">
        <w:rPr>
          <w:rFonts w:ascii="Tw Cen MT" w:eastAsia="Times New Roman" w:hAnsi="Tw Cen MT" w:cs="Calibri"/>
          <w:i/>
          <w:iCs/>
        </w:rPr>
        <w:t xml:space="preserve">, </w:t>
      </w:r>
      <w:r w:rsidR="002B7EEC">
        <w:rPr>
          <w:rFonts w:ascii="Tw Cen MT" w:eastAsia="Times New Roman" w:hAnsi="Tw Cen MT" w:cs="Calibri"/>
          <w:i/>
          <w:iCs/>
        </w:rPr>
        <w:t>Alan Chi</w:t>
      </w:r>
    </w:p>
    <w:p w14:paraId="5ABAE5F1" w14:textId="4F14271E" w:rsidR="00410BDB" w:rsidRPr="007D2672" w:rsidRDefault="00410BDB" w:rsidP="005E5DAD">
      <w:pPr>
        <w:spacing w:after="0"/>
        <w:ind w:left="2880" w:hanging="2880"/>
        <w:rPr>
          <w:rFonts w:ascii="Tw Cen MT" w:hAnsi="Tw Cen MT"/>
          <w:bCs/>
          <w:i/>
          <w:iCs/>
        </w:rPr>
      </w:pPr>
    </w:p>
    <w:p w14:paraId="32A598DE" w14:textId="4750B51A" w:rsidR="002622D0" w:rsidRPr="007D2672" w:rsidRDefault="00DC5CCF" w:rsidP="002345D6">
      <w:pPr>
        <w:spacing w:after="0"/>
        <w:rPr>
          <w:rFonts w:ascii="Tw Cen MT" w:hAnsi="Tw Cen MT"/>
          <w:i/>
        </w:rPr>
      </w:pPr>
      <w:r w:rsidRPr="007D2672">
        <w:rPr>
          <w:rFonts w:ascii="Tw Cen MT" w:hAnsi="Tw Cen MT"/>
          <w:i/>
        </w:rPr>
        <w:t>(</w:t>
      </w:r>
      <w:r w:rsidR="007D11E9" w:rsidRPr="007D2672">
        <w:rPr>
          <w:rFonts w:ascii="Tw Cen MT" w:hAnsi="Tw Cen MT"/>
          <w:i/>
        </w:rPr>
        <w:t xml:space="preserve">Transcriber’s Note: </w:t>
      </w:r>
      <w:r w:rsidR="00F80514" w:rsidRPr="007D2672">
        <w:rPr>
          <w:rFonts w:ascii="Tw Cen MT" w:hAnsi="Tw Cen MT"/>
          <w:i/>
        </w:rPr>
        <w:t>Seattle Renters</w:t>
      </w:r>
      <w:r w:rsidR="00BC3BC5">
        <w:rPr>
          <w:rFonts w:ascii="Tw Cen MT" w:hAnsi="Tw Cen MT"/>
          <w:i/>
        </w:rPr>
        <w:t>’</w:t>
      </w:r>
      <w:r w:rsidR="00F80514" w:rsidRPr="007D2672">
        <w:rPr>
          <w:rFonts w:ascii="Tw Cen MT" w:hAnsi="Tw Cen MT"/>
          <w:i/>
        </w:rPr>
        <w:t xml:space="preserve"> Commission meeting minutes are not an exact </w:t>
      </w:r>
      <w:r w:rsidR="00CF4FAA" w:rsidRPr="007D2672">
        <w:rPr>
          <w:rFonts w:ascii="Tw Cen MT" w:hAnsi="Tw Cen MT"/>
          <w:i/>
        </w:rPr>
        <w:t>transcript and</w:t>
      </w:r>
      <w:r w:rsidR="00F80514" w:rsidRPr="007D2672">
        <w:rPr>
          <w:rFonts w:ascii="Tw Cen MT" w:hAnsi="Tw Cen MT"/>
          <w:i/>
        </w:rPr>
        <w:t xml:space="preserve"> represent key points and the basis of discussion.</w:t>
      </w:r>
      <w:r w:rsidRPr="007D2672">
        <w:rPr>
          <w:rFonts w:ascii="Tw Cen MT" w:hAnsi="Tw Cen MT"/>
          <w:i/>
        </w:rPr>
        <w:t xml:space="preserve">  The recording of the minutes </w:t>
      </w:r>
      <w:r w:rsidR="00CD0EEA" w:rsidRPr="007D2672">
        <w:rPr>
          <w:rFonts w:ascii="Tw Cen MT" w:hAnsi="Tw Cen MT"/>
          <w:i/>
        </w:rPr>
        <w:t>is</w:t>
      </w:r>
      <w:r w:rsidRPr="007D2672">
        <w:rPr>
          <w:rFonts w:ascii="Tw Cen MT" w:hAnsi="Tw Cen MT"/>
          <w:i/>
        </w:rPr>
        <w:t xml:space="preserve"> available upon request.)</w:t>
      </w:r>
    </w:p>
    <w:p w14:paraId="00325C1A" w14:textId="77777777" w:rsidR="003065C1" w:rsidRPr="007D2672" w:rsidRDefault="003065C1" w:rsidP="005A7C47">
      <w:pPr>
        <w:spacing w:after="0"/>
        <w:ind w:left="2880" w:hanging="2880"/>
        <w:rPr>
          <w:rFonts w:ascii="Tw Cen MT" w:hAnsi="Tw Cen MT"/>
          <w:b/>
        </w:rPr>
      </w:pPr>
    </w:p>
    <w:p w14:paraId="5DA8565F" w14:textId="337EB18D" w:rsidR="003065C1" w:rsidRPr="007D2672" w:rsidRDefault="003065C1" w:rsidP="003065C1">
      <w:pPr>
        <w:spacing w:after="0" w:line="240" w:lineRule="auto"/>
        <w:rPr>
          <w:rFonts w:ascii="Tw Cen MT" w:eastAsia="Times New Roman" w:hAnsi="Tw Cen MT" w:cs="Times New Roman"/>
          <w:sz w:val="24"/>
          <w:szCs w:val="24"/>
        </w:rPr>
      </w:pPr>
      <w:r w:rsidRPr="007D2672">
        <w:rPr>
          <w:rFonts w:ascii="Tw Cen MT" w:eastAsia="Times New Roman" w:hAnsi="Tw Cen MT" w:cs="Calibri"/>
          <w:b/>
          <w:bCs/>
          <w:color w:val="000000"/>
        </w:rPr>
        <w:t>Welcome and Announcements</w:t>
      </w:r>
      <w:r w:rsidRPr="007D2672">
        <w:rPr>
          <w:rFonts w:ascii="Tw Cen MT" w:eastAsia="Times New Roman" w:hAnsi="Tw Cen MT" w:cs="Calibri"/>
          <w:b/>
          <w:bCs/>
          <w:color w:val="000000"/>
        </w:rPr>
        <w:tab/>
      </w:r>
      <w:r w:rsidRPr="007D2672">
        <w:rPr>
          <w:rFonts w:ascii="Tw Cen MT" w:eastAsia="Times New Roman" w:hAnsi="Tw Cen MT" w:cs="Calibri"/>
          <w:b/>
          <w:bCs/>
          <w:color w:val="000000"/>
        </w:rPr>
        <w:tab/>
      </w:r>
      <w:r w:rsidRPr="007D2672">
        <w:rPr>
          <w:rFonts w:ascii="Tw Cen MT" w:eastAsia="Times New Roman" w:hAnsi="Tw Cen MT" w:cs="Calibri"/>
          <w:b/>
          <w:bCs/>
          <w:color w:val="000000"/>
        </w:rPr>
        <w:tab/>
      </w:r>
      <w:r w:rsidRPr="007D2672">
        <w:rPr>
          <w:rFonts w:ascii="Tw Cen MT" w:eastAsia="Times New Roman" w:hAnsi="Tw Cen MT" w:cs="Calibri"/>
          <w:b/>
          <w:bCs/>
          <w:color w:val="000000"/>
        </w:rPr>
        <w:tab/>
      </w:r>
      <w:r w:rsidRPr="007D2672">
        <w:rPr>
          <w:rFonts w:ascii="Tw Cen MT" w:eastAsia="Times New Roman" w:hAnsi="Tw Cen MT" w:cs="Calibri"/>
          <w:b/>
          <w:bCs/>
          <w:color w:val="000000"/>
        </w:rPr>
        <w:tab/>
      </w:r>
      <w:r w:rsidRPr="007D2672">
        <w:rPr>
          <w:rFonts w:ascii="Tw Cen MT" w:eastAsia="Times New Roman" w:hAnsi="Tw Cen MT" w:cs="Calibri"/>
          <w:b/>
          <w:bCs/>
          <w:color w:val="000000"/>
        </w:rPr>
        <w:tab/>
      </w:r>
      <w:r w:rsidRPr="007D2672">
        <w:rPr>
          <w:rFonts w:ascii="Tw Cen MT" w:eastAsia="Times New Roman" w:hAnsi="Tw Cen MT" w:cs="Calibri"/>
          <w:b/>
          <w:bCs/>
          <w:color w:val="000000"/>
        </w:rPr>
        <w:tab/>
      </w:r>
      <w:r w:rsidR="007D2672">
        <w:rPr>
          <w:rFonts w:ascii="Tw Cen MT" w:eastAsia="Times New Roman" w:hAnsi="Tw Cen MT" w:cs="Calibri"/>
          <w:b/>
          <w:bCs/>
          <w:color w:val="000000"/>
        </w:rPr>
        <w:tab/>
      </w:r>
    </w:p>
    <w:p w14:paraId="3CA12A8D" w14:textId="7C268AB2" w:rsidR="004D31EB" w:rsidRPr="00582187" w:rsidRDefault="008F594F" w:rsidP="004D31EB">
      <w:pPr>
        <w:pStyle w:val="ListParagraph"/>
        <w:numPr>
          <w:ilvl w:val="0"/>
          <w:numId w:val="8"/>
        </w:numPr>
        <w:rPr>
          <w:rFonts w:ascii="Tw Cen MT" w:eastAsia="Times New Roman" w:hAnsi="Tw Cen MT" w:cs="Calibri"/>
          <w:b/>
          <w:bCs/>
          <w:color w:val="000000"/>
        </w:rPr>
      </w:pPr>
      <w:r>
        <w:rPr>
          <w:rFonts w:ascii="Tw Cen MT" w:eastAsia="Times New Roman" w:hAnsi="Tw Cen MT" w:cs="Calibri"/>
          <w:color w:val="000000"/>
        </w:rPr>
        <w:t>Ice breaker</w:t>
      </w:r>
    </w:p>
    <w:p w14:paraId="6DA3B790" w14:textId="7D67CC5C" w:rsidR="00582187" w:rsidRPr="00300690" w:rsidRDefault="00582187" w:rsidP="004D31EB">
      <w:pPr>
        <w:pStyle w:val="ListParagraph"/>
        <w:numPr>
          <w:ilvl w:val="0"/>
          <w:numId w:val="8"/>
        </w:numPr>
        <w:rPr>
          <w:rFonts w:ascii="Tw Cen MT" w:eastAsia="Times New Roman" w:hAnsi="Tw Cen MT" w:cs="Calibri"/>
          <w:b/>
          <w:bCs/>
          <w:color w:val="000000"/>
        </w:rPr>
      </w:pPr>
    </w:p>
    <w:p w14:paraId="1E565831" w14:textId="77777777" w:rsidR="004D31EB" w:rsidRPr="00300690" w:rsidRDefault="004D31EB" w:rsidP="004D31EB">
      <w:pPr>
        <w:pStyle w:val="ListParagraph"/>
        <w:rPr>
          <w:rFonts w:ascii="Tw Cen MT" w:eastAsia="Times New Roman" w:hAnsi="Tw Cen MT" w:cs="Calibri"/>
          <w:b/>
          <w:bCs/>
          <w:color w:val="000000"/>
        </w:rPr>
      </w:pPr>
    </w:p>
    <w:p w14:paraId="5CF9290A" w14:textId="4B2EA66C" w:rsidR="003065C1" w:rsidRPr="00300690" w:rsidRDefault="003065C1" w:rsidP="003065C1">
      <w:pPr>
        <w:spacing w:after="0" w:line="240" w:lineRule="auto"/>
        <w:rPr>
          <w:rFonts w:ascii="Tw Cen MT" w:eastAsia="Times New Roman" w:hAnsi="Tw Cen MT" w:cs="Times New Roman"/>
          <w:sz w:val="24"/>
          <w:szCs w:val="24"/>
        </w:rPr>
      </w:pPr>
      <w:r w:rsidRPr="00300690">
        <w:rPr>
          <w:rFonts w:ascii="Tw Cen MT" w:eastAsia="Times New Roman" w:hAnsi="Tw Cen MT" w:cs="Calibri"/>
          <w:b/>
          <w:bCs/>
          <w:color w:val="000000"/>
        </w:rPr>
        <w:t>Public Comment</w:t>
      </w:r>
      <w:r w:rsidR="004D31EB" w:rsidRPr="00300690">
        <w:rPr>
          <w:rFonts w:ascii="Tw Cen MT" w:eastAsia="Times New Roman" w:hAnsi="Tw Cen MT" w:cs="Calibri"/>
          <w:b/>
          <w:bCs/>
          <w:color w:val="000000"/>
        </w:rPr>
        <w:tab/>
      </w:r>
      <w:r w:rsidR="004D31EB" w:rsidRPr="00300690">
        <w:rPr>
          <w:rFonts w:ascii="Tw Cen MT" w:eastAsia="Times New Roman" w:hAnsi="Tw Cen MT" w:cs="Calibri"/>
          <w:b/>
          <w:bCs/>
          <w:color w:val="000000"/>
        </w:rPr>
        <w:tab/>
      </w:r>
      <w:r w:rsidRPr="00300690">
        <w:rPr>
          <w:rFonts w:ascii="Tw Cen MT" w:eastAsia="Times New Roman" w:hAnsi="Tw Cen MT" w:cs="Calibri"/>
          <w:b/>
          <w:bCs/>
          <w:color w:val="000000"/>
        </w:rPr>
        <w:tab/>
      </w:r>
      <w:r w:rsidRPr="00300690">
        <w:rPr>
          <w:rFonts w:ascii="Tw Cen MT" w:eastAsia="Times New Roman" w:hAnsi="Tw Cen MT" w:cs="Calibri"/>
          <w:b/>
          <w:bCs/>
          <w:color w:val="000000"/>
        </w:rPr>
        <w:tab/>
      </w:r>
      <w:r w:rsidRPr="00300690">
        <w:rPr>
          <w:rFonts w:ascii="Tw Cen MT" w:eastAsia="Times New Roman" w:hAnsi="Tw Cen MT" w:cs="Calibri"/>
          <w:b/>
          <w:bCs/>
          <w:color w:val="000000"/>
        </w:rPr>
        <w:tab/>
      </w:r>
      <w:r w:rsidRPr="00300690">
        <w:rPr>
          <w:rFonts w:ascii="Tw Cen MT" w:eastAsia="Times New Roman" w:hAnsi="Tw Cen MT" w:cs="Calibri"/>
          <w:b/>
          <w:bCs/>
          <w:color w:val="000000"/>
        </w:rPr>
        <w:tab/>
        <w:t xml:space="preserve">   </w:t>
      </w:r>
      <w:r w:rsidRPr="00300690">
        <w:rPr>
          <w:rFonts w:ascii="Tw Cen MT" w:eastAsia="Times New Roman" w:hAnsi="Tw Cen MT" w:cs="Calibri"/>
          <w:b/>
          <w:bCs/>
          <w:color w:val="000000"/>
        </w:rPr>
        <w:tab/>
      </w:r>
      <w:r w:rsidRPr="00300690">
        <w:rPr>
          <w:rFonts w:ascii="Tw Cen MT" w:eastAsia="Times New Roman" w:hAnsi="Tw Cen MT" w:cs="Calibri"/>
          <w:b/>
          <w:bCs/>
          <w:color w:val="000000"/>
        </w:rPr>
        <w:tab/>
      </w:r>
      <w:r w:rsidRPr="00300690">
        <w:rPr>
          <w:rFonts w:ascii="Tw Cen MT" w:eastAsia="Times New Roman" w:hAnsi="Tw Cen MT" w:cs="Calibri"/>
          <w:b/>
          <w:bCs/>
          <w:color w:val="000000"/>
        </w:rPr>
        <w:tab/>
      </w:r>
    </w:p>
    <w:p w14:paraId="6E992F20" w14:textId="40EB3476" w:rsidR="005A7C47" w:rsidRPr="00300690" w:rsidRDefault="00E4065A" w:rsidP="0056454A">
      <w:pPr>
        <w:pStyle w:val="ListParagraph"/>
        <w:numPr>
          <w:ilvl w:val="0"/>
          <w:numId w:val="6"/>
        </w:numPr>
        <w:rPr>
          <w:rFonts w:ascii="Tw Cen MT" w:hAnsi="Tw Cen MT"/>
          <w:b/>
        </w:rPr>
      </w:pPr>
      <w:r>
        <w:rPr>
          <w:rFonts w:ascii="Tw Cen MT" w:eastAsia="Times New Roman" w:hAnsi="Tw Cen MT" w:cs="Calibri"/>
          <w:color w:val="000000"/>
        </w:rPr>
        <w:t>There were no comments</w:t>
      </w:r>
    </w:p>
    <w:p w14:paraId="5DCBCD8B" w14:textId="1D5F2EC0" w:rsidR="005A7C47" w:rsidRPr="00300690" w:rsidRDefault="005A7C47" w:rsidP="003065C1">
      <w:pPr>
        <w:spacing w:after="0"/>
        <w:ind w:left="2880" w:hanging="2880"/>
        <w:rPr>
          <w:rFonts w:ascii="Tw Cen MT" w:hAnsi="Tw Cen MT"/>
          <w:bCs/>
          <w:i/>
          <w:iCs/>
        </w:rPr>
      </w:pPr>
      <w:r w:rsidRPr="00300690">
        <w:rPr>
          <w:rFonts w:ascii="Tw Cen MT" w:hAnsi="Tw Cen MT"/>
          <w:b/>
        </w:rPr>
        <w:tab/>
      </w:r>
    </w:p>
    <w:p w14:paraId="0DE01CAD" w14:textId="0D042F21" w:rsidR="00410BDB" w:rsidRPr="00300690" w:rsidRDefault="004D31EB" w:rsidP="00410BDB">
      <w:pPr>
        <w:spacing w:after="0" w:line="240" w:lineRule="auto"/>
        <w:rPr>
          <w:rFonts w:ascii="Tw Cen MT" w:eastAsia="Times New Roman" w:hAnsi="Tw Cen MT" w:cs="Times New Roman"/>
          <w:sz w:val="24"/>
          <w:szCs w:val="24"/>
        </w:rPr>
      </w:pPr>
      <w:r w:rsidRPr="00300690">
        <w:rPr>
          <w:rFonts w:ascii="Tw Cen MT" w:eastAsia="Times New Roman" w:hAnsi="Tw Cen MT" w:cs="Calibri"/>
          <w:b/>
          <w:bCs/>
          <w:color w:val="000000"/>
        </w:rPr>
        <w:t>TOPIC</w:t>
      </w:r>
      <w:r w:rsidR="004D371D" w:rsidRPr="00300690">
        <w:rPr>
          <w:rFonts w:ascii="Tw Cen MT" w:eastAsia="Times New Roman" w:hAnsi="Tw Cen MT" w:cs="Calibri"/>
          <w:b/>
          <w:bCs/>
          <w:color w:val="000000"/>
        </w:rPr>
        <w:t xml:space="preserve"> </w:t>
      </w:r>
      <w:r w:rsidR="00445D01">
        <w:rPr>
          <w:rFonts w:ascii="Tw Cen MT" w:eastAsia="Times New Roman" w:hAnsi="Tw Cen MT" w:cs="Calibri"/>
          <w:color w:val="000000"/>
        </w:rPr>
        <w:t xml:space="preserve">Sub </w:t>
      </w:r>
      <w:r w:rsidR="00827CBB">
        <w:rPr>
          <w:rFonts w:ascii="Tw Cen MT" w:eastAsia="Times New Roman" w:hAnsi="Tw Cen MT" w:cs="Calibri"/>
          <w:color w:val="000000"/>
        </w:rPr>
        <w:t xml:space="preserve">Committees and </w:t>
      </w:r>
      <w:r w:rsidR="00445D01">
        <w:rPr>
          <w:rFonts w:ascii="Tw Cen MT" w:eastAsia="Times New Roman" w:hAnsi="Tw Cen MT" w:cs="Calibri"/>
          <w:color w:val="000000"/>
        </w:rPr>
        <w:t xml:space="preserve">Sub </w:t>
      </w:r>
      <w:r w:rsidR="00827CBB">
        <w:rPr>
          <w:rFonts w:ascii="Tw Cen MT" w:eastAsia="Times New Roman" w:hAnsi="Tw Cen MT" w:cs="Calibri"/>
          <w:color w:val="000000"/>
        </w:rPr>
        <w:t>Committee Members</w:t>
      </w:r>
      <w:r w:rsidR="00410BDB" w:rsidRPr="00300690">
        <w:rPr>
          <w:rFonts w:ascii="Tw Cen MT" w:eastAsia="Times New Roman" w:hAnsi="Tw Cen MT" w:cs="Calibri"/>
          <w:b/>
          <w:bCs/>
          <w:color w:val="000000"/>
        </w:rPr>
        <w:tab/>
      </w:r>
      <w:r w:rsidR="00410BDB" w:rsidRPr="00300690">
        <w:rPr>
          <w:rFonts w:ascii="Tw Cen MT" w:eastAsia="Times New Roman" w:hAnsi="Tw Cen MT" w:cs="Calibri"/>
          <w:b/>
          <w:bCs/>
          <w:color w:val="000000"/>
        </w:rPr>
        <w:tab/>
      </w:r>
      <w:r w:rsidR="00410BDB" w:rsidRPr="00300690">
        <w:rPr>
          <w:rFonts w:ascii="Tw Cen MT" w:eastAsia="Times New Roman" w:hAnsi="Tw Cen MT" w:cs="Calibri"/>
          <w:b/>
          <w:bCs/>
          <w:color w:val="000000"/>
        </w:rPr>
        <w:tab/>
      </w:r>
      <w:r w:rsidR="00410BDB" w:rsidRPr="00300690">
        <w:rPr>
          <w:rFonts w:ascii="Tw Cen MT" w:eastAsia="Times New Roman" w:hAnsi="Tw Cen MT" w:cs="Calibri"/>
          <w:b/>
          <w:bCs/>
          <w:color w:val="000000"/>
        </w:rPr>
        <w:tab/>
      </w:r>
      <w:r w:rsidR="00410BDB" w:rsidRPr="00300690">
        <w:rPr>
          <w:rFonts w:ascii="Tw Cen MT" w:eastAsia="Times New Roman" w:hAnsi="Tw Cen MT" w:cs="Calibri"/>
          <w:b/>
          <w:bCs/>
          <w:color w:val="000000"/>
        </w:rPr>
        <w:tab/>
      </w:r>
    </w:p>
    <w:p w14:paraId="0822B01F" w14:textId="41D413C3" w:rsidR="00410BDB" w:rsidRPr="00300690" w:rsidRDefault="00827CBB" w:rsidP="004D31EB">
      <w:pPr>
        <w:pStyle w:val="ListParagraph"/>
        <w:numPr>
          <w:ilvl w:val="0"/>
          <w:numId w:val="2"/>
        </w:numPr>
        <w:rPr>
          <w:rFonts w:ascii="Tw Cen MT" w:eastAsia="Times New Roman" w:hAnsi="Tw Cen MT" w:cs="Calibri"/>
        </w:rPr>
      </w:pPr>
      <w:r>
        <w:rPr>
          <w:rFonts w:ascii="Tw Cen MT" w:eastAsia="Times New Roman" w:hAnsi="Tw Cen MT" w:cs="Calibri"/>
        </w:rPr>
        <w:t>Tenant Protections</w:t>
      </w:r>
      <w:r w:rsidR="00FB1BF7">
        <w:rPr>
          <w:rFonts w:ascii="Tw Cen MT" w:eastAsia="Times New Roman" w:hAnsi="Tw Cen MT" w:cs="Calibri"/>
        </w:rPr>
        <w:t xml:space="preserve">: </w:t>
      </w:r>
      <w:r w:rsidR="005E4C7C">
        <w:rPr>
          <w:rFonts w:ascii="Tw Cen MT" w:eastAsia="Times New Roman" w:hAnsi="Tw Cen MT" w:cs="Calibri"/>
        </w:rPr>
        <w:t>Kim McGillivray, Char Smith, Arianna Laureano</w:t>
      </w:r>
      <w:r w:rsidR="007A073A">
        <w:rPr>
          <w:rFonts w:ascii="Tw Cen MT" w:eastAsia="Times New Roman" w:hAnsi="Tw Cen MT" w:cs="Calibri"/>
        </w:rPr>
        <w:t>,</w:t>
      </w:r>
      <w:r w:rsidR="005E4C7C">
        <w:rPr>
          <w:rFonts w:ascii="Tw Cen MT" w:eastAsia="Times New Roman" w:hAnsi="Tw Cen MT" w:cs="Calibri"/>
        </w:rPr>
        <w:t xml:space="preserve"> and Haley Freedlund</w:t>
      </w:r>
      <w:r w:rsidR="002A4150">
        <w:rPr>
          <w:rFonts w:ascii="Tw Cen MT" w:eastAsia="Times New Roman" w:hAnsi="Tw Cen MT" w:cs="Calibri"/>
        </w:rPr>
        <w:t xml:space="preserve">. Kim suggested adding </w:t>
      </w:r>
      <w:r w:rsidR="00335EA0">
        <w:rPr>
          <w:rFonts w:ascii="Tw Cen MT" w:eastAsia="Times New Roman" w:hAnsi="Tw Cen MT" w:cs="Calibri"/>
        </w:rPr>
        <w:t>anti</w:t>
      </w:r>
      <w:r w:rsidR="00C82216">
        <w:rPr>
          <w:rFonts w:ascii="Tw Cen MT" w:eastAsia="Times New Roman" w:hAnsi="Tw Cen MT" w:cs="Calibri"/>
        </w:rPr>
        <w:t>-</w:t>
      </w:r>
      <w:r w:rsidR="00F372F5">
        <w:rPr>
          <w:rFonts w:ascii="Tw Cen MT" w:eastAsia="Times New Roman" w:hAnsi="Tw Cen MT" w:cs="Calibri"/>
        </w:rPr>
        <w:t>retaliat</w:t>
      </w:r>
      <w:r w:rsidR="00335EA0">
        <w:rPr>
          <w:rFonts w:ascii="Tw Cen MT" w:eastAsia="Times New Roman" w:hAnsi="Tw Cen MT" w:cs="Calibri"/>
        </w:rPr>
        <w:t xml:space="preserve">ion and </w:t>
      </w:r>
      <w:r w:rsidR="00C82216">
        <w:rPr>
          <w:rFonts w:ascii="Tw Cen MT" w:eastAsia="Times New Roman" w:hAnsi="Tw Cen MT" w:cs="Calibri"/>
        </w:rPr>
        <w:t>self-enforcement</w:t>
      </w:r>
      <w:r w:rsidR="005277E0">
        <w:rPr>
          <w:rFonts w:ascii="Tw Cen MT" w:eastAsia="Times New Roman" w:hAnsi="Tw Cen MT" w:cs="Calibri"/>
        </w:rPr>
        <w:t xml:space="preserve"> </w:t>
      </w:r>
      <w:r w:rsidR="00F372F5">
        <w:rPr>
          <w:rFonts w:ascii="Tw Cen MT" w:eastAsia="Times New Roman" w:hAnsi="Tw Cen MT" w:cs="Calibri"/>
        </w:rPr>
        <w:t>clauses</w:t>
      </w:r>
      <w:r w:rsidR="008C443C">
        <w:rPr>
          <w:rFonts w:ascii="Tw Cen MT" w:eastAsia="Times New Roman" w:hAnsi="Tw Cen MT" w:cs="Calibri"/>
        </w:rPr>
        <w:t xml:space="preserve"> to the laws governing tenant protection</w:t>
      </w:r>
    </w:p>
    <w:p w14:paraId="7BE517EA" w14:textId="0CDEE483" w:rsidR="004D31EB" w:rsidRPr="00300690" w:rsidRDefault="00827CBB" w:rsidP="004D31EB">
      <w:pPr>
        <w:pStyle w:val="ListParagraph"/>
        <w:numPr>
          <w:ilvl w:val="0"/>
          <w:numId w:val="2"/>
        </w:numPr>
        <w:rPr>
          <w:rFonts w:ascii="Tw Cen MT" w:eastAsia="Times New Roman" w:hAnsi="Tw Cen MT" w:cs="Calibri"/>
        </w:rPr>
      </w:pPr>
      <w:r>
        <w:rPr>
          <w:rFonts w:ascii="Tw Cen MT" w:eastAsia="Times New Roman" w:hAnsi="Tw Cen MT" w:cs="Calibri"/>
        </w:rPr>
        <w:t>Outreach</w:t>
      </w:r>
      <w:r w:rsidR="00820E44">
        <w:rPr>
          <w:rFonts w:ascii="Tw Cen MT" w:eastAsia="Times New Roman" w:hAnsi="Tw Cen MT" w:cs="Calibri"/>
        </w:rPr>
        <w:t>: Gina Owens</w:t>
      </w:r>
      <w:r w:rsidR="001C2F8F">
        <w:rPr>
          <w:rFonts w:ascii="Tw Cen MT" w:eastAsia="Times New Roman" w:hAnsi="Tw Cen MT" w:cs="Calibri"/>
        </w:rPr>
        <w:t>, Daniel Godfrey</w:t>
      </w:r>
      <w:r w:rsidR="001576CD">
        <w:rPr>
          <w:rFonts w:ascii="Tw Cen MT" w:eastAsia="Times New Roman" w:hAnsi="Tw Cen MT" w:cs="Calibri"/>
        </w:rPr>
        <w:t xml:space="preserve">, Mac McGregor, </w:t>
      </w:r>
      <w:r w:rsidR="00BB668C">
        <w:rPr>
          <w:rFonts w:ascii="Tw Cen MT" w:eastAsia="Times New Roman" w:hAnsi="Tw Cen MT" w:cs="Calibri"/>
        </w:rPr>
        <w:t>Laurie Goff</w:t>
      </w:r>
      <w:r w:rsidR="00820FAD">
        <w:rPr>
          <w:rFonts w:ascii="Tw Cen MT" w:eastAsia="Times New Roman" w:hAnsi="Tw Cen MT" w:cs="Calibri"/>
        </w:rPr>
        <w:t xml:space="preserve">. </w:t>
      </w:r>
      <w:r w:rsidR="00AD36F3">
        <w:rPr>
          <w:rFonts w:ascii="Tw Cen MT" w:eastAsia="Times New Roman" w:hAnsi="Tw Cen MT" w:cs="Calibri"/>
        </w:rPr>
        <w:t>Join forces with the other City commissions</w:t>
      </w:r>
    </w:p>
    <w:p w14:paraId="4DE29AB9" w14:textId="2E59F99D" w:rsidR="004D31EB" w:rsidRDefault="00827CBB" w:rsidP="004D31EB">
      <w:pPr>
        <w:pStyle w:val="ListParagraph"/>
        <w:numPr>
          <w:ilvl w:val="0"/>
          <w:numId w:val="2"/>
        </w:numPr>
        <w:rPr>
          <w:rFonts w:ascii="Tw Cen MT" w:eastAsia="Times New Roman" w:hAnsi="Tw Cen MT" w:cs="Calibri"/>
        </w:rPr>
      </w:pPr>
      <w:r>
        <w:rPr>
          <w:rFonts w:ascii="Tw Cen MT" w:eastAsia="Times New Roman" w:hAnsi="Tw Cen MT" w:cs="Calibri"/>
        </w:rPr>
        <w:t>Housing Supply</w:t>
      </w:r>
      <w:r w:rsidR="001C2F8F">
        <w:rPr>
          <w:rFonts w:ascii="Tw Cen MT" w:eastAsia="Times New Roman" w:hAnsi="Tw Cen MT" w:cs="Calibri"/>
        </w:rPr>
        <w:t xml:space="preserve">: </w:t>
      </w:r>
      <w:r w:rsidR="00850AFC">
        <w:rPr>
          <w:rFonts w:ascii="Tw Cen MT" w:eastAsia="Times New Roman" w:hAnsi="Tw Cen MT" w:cs="Calibri"/>
        </w:rPr>
        <w:t xml:space="preserve">Laurie Goff, </w:t>
      </w:r>
      <w:r w:rsidR="00A73C21">
        <w:rPr>
          <w:rFonts w:ascii="Tw Cen MT" w:eastAsia="Times New Roman" w:hAnsi="Tw Cen MT" w:cs="Calibri"/>
        </w:rPr>
        <w:t>Dinah Braccio</w:t>
      </w:r>
      <w:r w:rsidR="00BB668C">
        <w:rPr>
          <w:rFonts w:ascii="Tw Cen MT" w:eastAsia="Times New Roman" w:hAnsi="Tw Cen MT" w:cs="Calibri"/>
        </w:rPr>
        <w:t xml:space="preserve">, Haley Freedlund, </w:t>
      </w:r>
      <w:r w:rsidR="008C443C">
        <w:rPr>
          <w:rFonts w:ascii="Tw Cen MT" w:eastAsia="Times New Roman" w:hAnsi="Tw Cen MT" w:cs="Calibri"/>
        </w:rPr>
        <w:t>Kim McGillivray</w:t>
      </w:r>
      <w:r w:rsidR="00B015B0">
        <w:rPr>
          <w:rFonts w:ascii="Tw Cen MT" w:eastAsia="Times New Roman" w:hAnsi="Tw Cen MT" w:cs="Calibri"/>
        </w:rPr>
        <w:t>, Tim Guy</w:t>
      </w:r>
    </w:p>
    <w:p w14:paraId="39F6A490" w14:textId="49A92BAF" w:rsidR="00027B29" w:rsidRDefault="00027B29" w:rsidP="004D31EB">
      <w:pPr>
        <w:pStyle w:val="ListParagraph"/>
        <w:numPr>
          <w:ilvl w:val="0"/>
          <w:numId w:val="2"/>
        </w:numPr>
        <w:rPr>
          <w:rFonts w:ascii="Tw Cen MT" w:eastAsia="Times New Roman" w:hAnsi="Tw Cen MT" w:cs="Calibri"/>
        </w:rPr>
      </w:pPr>
      <w:r>
        <w:rPr>
          <w:rFonts w:ascii="Tw Cen MT" w:eastAsia="Times New Roman" w:hAnsi="Tw Cen MT" w:cs="Calibri"/>
        </w:rPr>
        <w:t xml:space="preserve">Diversity and Inclusion: </w:t>
      </w:r>
      <w:r w:rsidR="00376373">
        <w:rPr>
          <w:rFonts w:ascii="Tw Cen MT" w:eastAsia="Times New Roman" w:hAnsi="Tw Cen MT" w:cs="Calibri"/>
        </w:rPr>
        <w:t>Gina Owens, Mac McGregor, Arianna Laureano</w:t>
      </w:r>
    </w:p>
    <w:p w14:paraId="4B10F019" w14:textId="2D6AF3E0" w:rsidR="00613ABE" w:rsidRDefault="002E48D1" w:rsidP="004D31EB">
      <w:pPr>
        <w:pStyle w:val="ListParagraph"/>
        <w:numPr>
          <w:ilvl w:val="0"/>
          <w:numId w:val="2"/>
        </w:numPr>
        <w:rPr>
          <w:rFonts w:ascii="Tw Cen MT" w:eastAsia="Times New Roman" w:hAnsi="Tw Cen MT" w:cs="Calibri"/>
        </w:rPr>
      </w:pPr>
      <w:r>
        <w:rPr>
          <w:rFonts w:ascii="Tw Cen MT" w:eastAsia="Times New Roman" w:hAnsi="Tw Cen MT" w:cs="Calibri"/>
        </w:rPr>
        <w:t xml:space="preserve">Creating a </w:t>
      </w:r>
      <w:r w:rsidR="00613ABE">
        <w:rPr>
          <w:rFonts w:ascii="Tw Cen MT" w:eastAsia="Times New Roman" w:hAnsi="Tw Cen MT" w:cs="Calibri"/>
        </w:rPr>
        <w:t xml:space="preserve">Letter Writing </w:t>
      </w:r>
      <w:r w:rsidR="001E16B5">
        <w:rPr>
          <w:rFonts w:ascii="Tw Cen MT" w:eastAsia="Times New Roman" w:hAnsi="Tw Cen MT" w:cs="Calibri"/>
        </w:rPr>
        <w:t>sub committee</w:t>
      </w:r>
      <w:r w:rsidR="000C004E">
        <w:rPr>
          <w:rFonts w:ascii="Tw Cen MT" w:eastAsia="Times New Roman" w:hAnsi="Tw Cen MT" w:cs="Calibri"/>
        </w:rPr>
        <w:t xml:space="preserve"> or continue using the </w:t>
      </w:r>
      <w:r w:rsidR="00385ECD">
        <w:rPr>
          <w:rFonts w:ascii="Tw Cen MT" w:eastAsia="Times New Roman" w:hAnsi="Tw Cen MT" w:cs="Calibri"/>
        </w:rPr>
        <w:t xml:space="preserve">existing </w:t>
      </w:r>
      <w:r w:rsidR="000C004E">
        <w:rPr>
          <w:rFonts w:ascii="Tw Cen MT" w:eastAsia="Times New Roman" w:hAnsi="Tw Cen MT" w:cs="Calibri"/>
        </w:rPr>
        <w:t>subcommittee</w:t>
      </w:r>
      <w:r w:rsidR="00385ECD">
        <w:rPr>
          <w:rFonts w:ascii="Tw Cen MT" w:eastAsia="Times New Roman" w:hAnsi="Tw Cen MT" w:cs="Calibri"/>
        </w:rPr>
        <w:t>s</w:t>
      </w:r>
      <w:r w:rsidR="000C004E">
        <w:rPr>
          <w:rFonts w:ascii="Tw Cen MT" w:eastAsia="Times New Roman" w:hAnsi="Tw Cen MT" w:cs="Calibri"/>
        </w:rPr>
        <w:t xml:space="preserve"> to draft </w:t>
      </w:r>
      <w:r w:rsidR="00B40C70">
        <w:rPr>
          <w:rFonts w:ascii="Tw Cen MT" w:eastAsia="Times New Roman" w:hAnsi="Tw Cen MT" w:cs="Calibri"/>
        </w:rPr>
        <w:t>letters</w:t>
      </w:r>
    </w:p>
    <w:p w14:paraId="7B1A9B5C" w14:textId="69B98981" w:rsidR="00613154" w:rsidRPr="00300690" w:rsidRDefault="00613154" w:rsidP="004D31EB">
      <w:pPr>
        <w:pStyle w:val="ListParagraph"/>
        <w:numPr>
          <w:ilvl w:val="0"/>
          <w:numId w:val="2"/>
        </w:numPr>
        <w:rPr>
          <w:rFonts w:ascii="Tw Cen MT" w:eastAsia="Times New Roman" w:hAnsi="Tw Cen MT" w:cs="Calibri"/>
        </w:rPr>
      </w:pPr>
      <w:r>
        <w:rPr>
          <w:rFonts w:ascii="Tw Cen MT" w:eastAsia="Times New Roman" w:hAnsi="Tw Cen MT" w:cs="Calibri"/>
        </w:rPr>
        <w:t xml:space="preserve">Governance subcommittee was proposed to track </w:t>
      </w:r>
      <w:r w:rsidR="003C1FC7">
        <w:rPr>
          <w:rFonts w:ascii="Tw Cen MT" w:eastAsia="Times New Roman" w:hAnsi="Tw Cen MT" w:cs="Calibri"/>
        </w:rPr>
        <w:t>laws currently on the books</w:t>
      </w:r>
    </w:p>
    <w:p w14:paraId="6860EE81" w14:textId="77777777" w:rsidR="004D31EB" w:rsidRPr="00300690" w:rsidRDefault="004D31EB" w:rsidP="004D31EB">
      <w:pPr>
        <w:pStyle w:val="ListParagraph"/>
        <w:rPr>
          <w:rFonts w:ascii="Tw Cen MT" w:eastAsia="Times New Roman" w:hAnsi="Tw Cen MT" w:cs="Calibri"/>
        </w:rPr>
      </w:pPr>
    </w:p>
    <w:p w14:paraId="628C3BC8" w14:textId="77777777" w:rsidR="0059148F" w:rsidRDefault="0059148F">
      <w:pPr>
        <w:rPr>
          <w:rFonts w:ascii="Tw Cen MT" w:eastAsia="Times New Roman" w:hAnsi="Tw Cen MT" w:cs="Calibri"/>
          <w:b/>
          <w:bCs/>
          <w:color w:val="000000"/>
        </w:rPr>
      </w:pPr>
      <w:r>
        <w:rPr>
          <w:rFonts w:ascii="Tw Cen MT" w:eastAsia="Times New Roman" w:hAnsi="Tw Cen MT" w:cs="Calibri"/>
          <w:b/>
          <w:bCs/>
          <w:color w:val="000000"/>
        </w:rPr>
        <w:br w:type="page"/>
      </w:r>
    </w:p>
    <w:p w14:paraId="1909C198" w14:textId="36C2999F" w:rsidR="004D31EB" w:rsidRPr="00300690" w:rsidRDefault="004D31EB" w:rsidP="0059148F">
      <w:pPr>
        <w:keepLines/>
        <w:spacing w:after="0" w:line="240" w:lineRule="auto"/>
        <w:rPr>
          <w:rFonts w:ascii="Tw Cen MT" w:eastAsia="Times New Roman" w:hAnsi="Tw Cen MT" w:cs="Times New Roman"/>
          <w:sz w:val="24"/>
          <w:szCs w:val="24"/>
        </w:rPr>
      </w:pPr>
      <w:r w:rsidRPr="00300690">
        <w:rPr>
          <w:rFonts w:ascii="Tw Cen MT" w:eastAsia="Times New Roman" w:hAnsi="Tw Cen MT" w:cs="Calibri"/>
          <w:b/>
          <w:bCs/>
          <w:color w:val="000000"/>
        </w:rPr>
        <w:lastRenderedPageBreak/>
        <w:t>TOPIC</w:t>
      </w:r>
      <w:r w:rsidRPr="00300690">
        <w:rPr>
          <w:rFonts w:ascii="Tw Cen MT" w:eastAsia="Times New Roman" w:hAnsi="Tw Cen MT" w:cs="Calibri"/>
          <w:b/>
          <w:bCs/>
          <w:color w:val="000000"/>
        </w:rPr>
        <w:tab/>
      </w:r>
      <w:r w:rsidRPr="00300690">
        <w:rPr>
          <w:rFonts w:ascii="Tw Cen MT" w:eastAsia="Times New Roman" w:hAnsi="Tw Cen MT" w:cs="Calibri"/>
          <w:b/>
          <w:bCs/>
          <w:color w:val="000000"/>
        </w:rPr>
        <w:tab/>
      </w:r>
      <w:r w:rsidRPr="00300690">
        <w:rPr>
          <w:rFonts w:ascii="Tw Cen MT" w:eastAsia="Times New Roman" w:hAnsi="Tw Cen MT" w:cs="Calibri"/>
          <w:b/>
          <w:bCs/>
          <w:color w:val="000000"/>
        </w:rPr>
        <w:tab/>
      </w:r>
      <w:r w:rsidRPr="00300690">
        <w:rPr>
          <w:rFonts w:ascii="Tw Cen MT" w:eastAsia="Times New Roman" w:hAnsi="Tw Cen MT" w:cs="Calibri"/>
          <w:b/>
          <w:bCs/>
          <w:color w:val="000000"/>
        </w:rPr>
        <w:tab/>
      </w:r>
      <w:r w:rsidRPr="00300690">
        <w:rPr>
          <w:rFonts w:ascii="Tw Cen MT" w:eastAsia="Times New Roman" w:hAnsi="Tw Cen MT" w:cs="Calibri"/>
          <w:b/>
          <w:bCs/>
          <w:color w:val="000000"/>
        </w:rPr>
        <w:tab/>
      </w:r>
      <w:r w:rsidRPr="00300690">
        <w:rPr>
          <w:rFonts w:ascii="Tw Cen MT" w:eastAsia="Times New Roman" w:hAnsi="Tw Cen MT" w:cs="Calibri"/>
          <w:b/>
          <w:bCs/>
          <w:color w:val="000000"/>
        </w:rPr>
        <w:tab/>
      </w:r>
      <w:r w:rsidRPr="00300690">
        <w:rPr>
          <w:rFonts w:ascii="Tw Cen MT" w:eastAsia="Times New Roman" w:hAnsi="Tw Cen MT" w:cs="Calibri"/>
          <w:b/>
          <w:bCs/>
          <w:color w:val="000000"/>
        </w:rPr>
        <w:tab/>
      </w:r>
      <w:r w:rsidRPr="00300690">
        <w:rPr>
          <w:rFonts w:ascii="Tw Cen MT" w:eastAsia="Times New Roman" w:hAnsi="Tw Cen MT" w:cs="Calibri"/>
          <w:b/>
          <w:bCs/>
          <w:color w:val="000000"/>
        </w:rPr>
        <w:tab/>
      </w:r>
      <w:r w:rsidRPr="00300690">
        <w:rPr>
          <w:rFonts w:ascii="Tw Cen MT" w:eastAsia="Times New Roman" w:hAnsi="Tw Cen MT" w:cs="Calibri"/>
          <w:b/>
          <w:bCs/>
          <w:color w:val="000000"/>
        </w:rPr>
        <w:tab/>
      </w:r>
      <w:r w:rsidRPr="00300690">
        <w:rPr>
          <w:rFonts w:ascii="Tw Cen MT" w:eastAsia="Times New Roman" w:hAnsi="Tw Cen MT" w:cs="Calibri"/>
          <w:b/>
          <w:bCs/>
          <w:color w:val="000000"/>
        </w:rPr>
        <w:tab/>
      </w:r>
      <w:r w:rsidRPr="00300690">
        <w:rPr>
          <w:rFonts w:ascii="Tw Cen MT" w:eastAsia="Times New Roman" w:hAnsi="Tw Cen MT" w:cs="Calibri"/>
          <w:b/>
          <w:bCs/>
          <w:color w:val="000000"/>
        </w:rPr>
        <w:tab/>
      </w:r>
    </w:p>
    <w:p w14:paraId="2654960C" w14:textId="65F718E9" w:rsidR="004D31EB" w:rsidRPr="00300690" w:rsidRDefault="00EC2413" w:rsidP="0059148F">
      <w:pPr>
        <w:pStyle w:val="ListParagraph"/>
        <w:keepLines/>
        <w:numPr>
          <w:ilvl w:val="0"/>
          <w:numId w:val="2"/>
        </w:numPr>
        <w:rPr>
          <w:rFonts w:ascii="Tw Cen MT" w:eastAsia="Times New Roman" w:hAnsi="Tw Cen MT" w:cs="Calibri"/>
        </w:rPr>
      </w:pPr>
      <w:r>
        <w:rPr>
          <w:rFonts w:ascii="Tw Cen MT" w:eastAsia="Times New Roman" w:hAnsi="Tw Cen MT" w:cs="Calibri"/>
        </w:rPr>
        <w:t>City Council Budget Hearings</w:t>
      </w:r>
      <w:r w:rsidR="003C1FC7">
        <w:rPr>
          <w:rFonts w:ascii="Tw Cen MT" w:eastAsia="Times New Roman" w:hAnsi="Tw Cen MT" w:cs="Calibri"/>
        </w:rPr>
        <w:t xml:space="preserve"> will take place from September through November. </w:t>
      </w:r>
      <w:r w:rsidR="00A018DB">
        <w:rPr>
          <w:rFonts w:ascii="Tw Cen MT" w:eastAsia="Times New Roman" w:hAnsi="Tw Cen MT" w:cs="Calibri"/>
        </w:rPr>
        <w:t xml:space="preserve"> </w:t>
      </w:r>
      <w:r w:rsidR="003C1FC7">
        <w:rPr>
          <w:rFonts w:ascii="Tw Cen MT" w:eastAsia="Times New Roman" w:hAnsi="Tw Cen MT" w:cs="Calibri"/>
        </w:rPr>
        <w:t xml:space="preserve">We need to </w:t>
      </w:r>
      <w:r w:rsidR="00A018DB">
        <w:rPr>
          <w:rFonts w:ascii="Tw Cen MT" w:eastAsia="Times New Roman" w:hAnsi="Tw Cen MT" w:cs="Calibri"/>
        </w:rPr>
        <w:t xml:space="preserve">determine </w:t>
      </w:r>
      <w:r w:rsidR="008F76A4">
        <w:rPr>
          <w:rFonts w:ascii="Tw Cen MT" w:eastAsia="Times New Roman" w:hAnsi="Tw Cen MT" w:cs="Calibri"/>
        </w:rPr>
        <w:t xml:space="preserve">what </w:t>
      </w:r>
      <w:r w:rsidR="00F21701">
        <w:rPr>
          <w:rFonts w:ascii="Tw Cen MT" w:eastAsia="Times New Roman" w:hAnsi="Tw Cen MT" w:cs="Calibri"/>
        </w:rPr>
        <w:t>we</w:t>
      </w:r>
      <w:r w:rsidR="008F76A4">
        <w:rPr>
          <w:rFonts w:ascii="Tw Cen MT" w:eastAsia="Times New Roman" w:hAnsi="Tw Cen MT" w:cs="Calibri"/>
        </w:rPr>
        <w:t xml:space="preserve"> want to go before the Council</w:t>
      </w:r>
      <w:r w:rsidR="00ED61BD">
        <w:rPr>
          <w:rFonts w:ascii="Tw Cen MT" w:eastAsia="Times New Roman" w:hAnsi="Tw Cen MT" w:cs="Calibri"/>
        </w:rPr>
        <w:t xml:space="preserve"> -Housing Justice and SDCI need more funding to be viable</w:t>
      </w:r>
    </w:p>
    <w:p w14:paraId="160D1C2F" w14:textId="3BABA7C2" w:rsidR="004D31EB" w:rsidRPr="00300690" w:rsidRDefault="008F76A4" w:rsidP="0059148F">
      <w:pPr>
        <w:pStyle w:val="ListParagraph"/>
        <w:keepLines/>
        <w:numPr>
          <w:ilvl w:val="0"/>
          <w:numId w:val="2"/>
        </w:numPr>
        <w:rPr>
          <w:rFonts w:ascii="Tw Cen MT" w:eastAsia="Times New Roman" w:hAnsi="Tw Cen MT" w:cs="Calibri"/>
        </w:rPr>
      </w:pPr>
      <w:r>
        <w:rPr>
          <w:rFonts w:ascii="Tw Cen MT" w:eastAsia="Times New Roman" w:hAnsi="Tw Cen MT" w:cs="Calibri"/>
        </w:rPr>
        <w:t>Create a space for the King County and other commissions</w:t>
      </w:r>
      <w:r w:rsidR="00A8459D">
        <w:rPr>
          <w:rFonts w:ascii="Tw Cen MT" w:eastAsia="Times New Roman" w:hAnsi="Tw Cen MT" w:cs="Calibri"/>
        </w:rPr>
        <w:t xml:space="preserve">. </w:t>
      </w:r>
      <w:r w:rsidR="00C90420">
        <w:rPr>
          <w:rFonts w:ascii="Tw Cen MT" w:eastAsia="Times New Roman" w:hAnsi="Tw Cen MT" w:cs="Calibri"/>
        </w:rPr>
        <w:t>There are</w:t>
      </w:r>
      <w:r w:rsidR="00A8459D">
        <w:rPr>
          <w:rFonts w:ascii="Tw Cen MT" w:eastAsia="Times New Roman" w:hAnsi="Tw Cen MT" w:cs="Calibri"/>
        </w:rPr>
        <w:t xml:space="preserve"> renters on every commission</w:t>
      </w:r>
    </w:p>
    <w:p w14:paraId="0FFEF80A" w14:textId="4A27364C" w:rsidR="004D31EB" w:rsidRPr="00300690" w:rsidRDefault="00016B5B" w:rsidP="0059148F">
      <w:pPr>
        <w:pStyle w:val="ListParagraph"/>
        <w:keepLines/>
        <w:numPr>
          <w:ilvl w:val="0"/>
          <w:numId w:val="2"/>
        </w:numPr>
        <w:rPr>
          <w:rFonts w:ascii="Tw Cen MT" w:eastAsia="Times New Roman" w:hAnsi="Tw Cen MT" w:cs="Calibri"/>
        </w:rPr>
      </w:pPr>
      <w:r>
        <w:rPr>
          <w:rFonts w:ascii="Tw Cen MT" w:eastAsia="Times New Roman" w:hAnsi="Tw Cen MT" w:cs="Calibri"/>
        </w:rPr>
        <w:t xml:space="preserve">Working with DON to </w:t>
      </w:r>
      <w:r w:rsidR="001D672B">
        <w:rPr>
          <w:rFonts w:ascii="Tw Cen MT" w:eastAsia="Times New Roman" w:hAnsi="Tw Cen MT" w:cs="Calibri"/>
        </w:rPr>
        <w:t>get social media visibility for SRC</w:t>
      </w:r>
    </w:p>
    <w:p w14:paraId="437E5D9E" w14:textId="77777777" w:rsidR="004D31EB" w:rsidRPr="00300690" w:rsidRDefault="004D31EB" w:rsidP="004D31EB">
      <w:pPr>
        <w:pStyle w:val="ListParagraph"/>
        <w:rPr>
          <w:rFonts w:ascii="Tw Cen MT" w:eastAsia="Times New Roman" w:hAnsi="Tw Cen MT" w:cs="Calibri"/>
        </w:rPr>
      </w:pPr>
    </w:p>
    <w:p w14:paraId="0D455CDB" w14:textId="6B2D0C8E" w:rsidR="004D31EB" w:rsidRPr="00300690" w:rsidRDefault="004D31EB" w:rsidP="00163201">
      <w:pPr>
        <w:keepNext/>
        <w:spacing w:after="0" w:line="240" w:lineRule="auto"/>
        <w:rPr>
          <w:rFonts w:ascii="Tw Cen MT" w:eastAsia="Times New Roman" w:hAnsi="Tw Cen MT" w:cs="Times New Roman"/>
          <w:sz w:val="24"/>
          <w:szCs w:val="24"/>
        </w:rPr>
      </w:pPr>
      <w:r w:rsidRPr="00300690">
        <w:rPr>
          <w:rFonts w:ascii="Tw Cen MT" w:eastAsia="Times New Roman" w:hAnsi="Tw Cen MT" w:cs="Calibri"/>
          <w:b/>
          <w:bCs/>
          <w:color w:val="000000"/>
        </w:rPr>
        <w:t>TOPIC</w:t>
      </w:r>
      <w:r w:rsidRPr="00300690">
        <w:rPr>
          <w:rFonts w:ascii="Tw Cen MT" w:eastAsia="Times New Roman" w:hAnsi="Tw Cen MT" w:cs="Calibri"/>
          <w:b/>
          <w:bCs/>
          <w:color w:val="000000"/>
        </w:rPr>
        <w:tab/>
      </w:r>
      <w:r w:rsidRPr="00300690">
        <w:rPr>
          <w:rFonts w:ascii="Tw Cen MT" w:eastAsia="Times New Roman" w:hAnsi="Tw Cen MT" w:cs="Calibri"/>
          <w:b/>
          <w:bCs/>
          <w:color w:val="000000"/>
        </w:rPr>
        <w:tab/>
      </w:r>
      <w:r w:rsidRPr="00300690">
        <w:rPr>
          <w:rFonts w:ascii="Tw Cen MT" w:eastAsia="Times New Roman" w:hAnsi="Tw Cen MT" w:cs="Calibri"/>
          <w:b/>
          <w:bCs/>
          <w:color w:val="000000"/>
        </w:rPr>
        <w:tab/>
      </w:r>
      <w:r w:rsidRPr="00300690">
        <w:rPr>
          <w:rFonts w:ascii="Tw Cen MT" w:eastAsia="Times New Roman" w:hAnsi="Tw Cen MT" w:cs="Calibri"/>
          <w:b/>
          <w:bCs/>
          <w:color w:val="000000"/>
        </w:rPr>
        <w:tab/>
      </w:r>
      <w:r w:rsidRPr="00300690">
        <w:rPr>
          <w:rFonts w:ascii="Tw Cen MT" w:eastAsia="Times New Roman" w:hAnsi="Tw Cen MT" w:cs="Calibri"/>
          <w:b/>
          <w:bCs/>
          <w:color w:val="000000"/>
        </w:rPr>
        <w:tab/>
      </w:r>
      <w:r w:rsidRPr="00300690">
        <w:rPr>
          <w:rFonts w:ascii="Tw Cen MT" w:eastAsia="Times New Roman" w:hAnsi="Tw Cen MT" w:cs="Calibri"/>
          <w:b/>
          <w:bCs/>
          <w:color w:val="000000"/>
        </w:rPr>
        <w:tab/>
      </w:r>
      <w:r w:rsidRPr="00300690">
        <w:rPr>
          <w:rFonts w:ascii="Tw Cen MT" w:eastAsia="Times New Roman" w:hAnsi="Tw Cen MT" w:cs="Calibri"/>
          <w:b/>
          <w:bCs/>
          <w:color w:val="000000"/>
        </w:rPr>
        <w:tab/>
      </w:r>
      <w:r w:rsidRPr="00300690">
        <w:rPr>
          <w:rFonts w:ascii="Tw Cen MT" w:eastAsia="Times New Roman" w:hAnsi="Tw Cen MT" w:cs="Calibri"/>
          <w:b/>
          <w:bCs/>
          <w:color w:val="000000"/>
        </w:rPr>
        <w:tab/>
      </w:r>
      <w:r w:rsidRPr="00300690">
        <w:rPr>
          <w:rFonts w:ascii="Tw Cen MT" w:eastAsia="Times New Roman" w:hAnsi="Tw Cen MT" w:cs="Calibri"/>
          <w:b/>
          <w:bCs/>
          <w:color w:val="000000"/>
        </w:rPr>
        <w:tab/>
      </w:r>
      <w:r w:rsidRPr="00300690">
        <w:rPr>
          <w:rFonts w:ascii="Tw Cen MT" w:eastAsia="Times New Roman" w:hAnsi="Tw Cen MT" w:cs="Calibri"/>
          <w:b/>
          <w:bCs/>
          <w:color w:val="000000"/>
        </w:rPr>
        <w:tab/>
      </w:r>
      <w:r w:rsidRPr="00300690">
        <w:rPr>
          <w:rFonts w:ascii="Tw Cen MT" w:eastAsia="Times New Roman" w:hAnsi="Tw Cen MT" w:cs="Calibri"/>
          <w:b/>
          <w:bCs/>
          <w:color w:val="000000"/>
        </w:rPr>
        <w:tab/>
      </w:r>
    </w:p>
    <w:p w14:paraId="3907F53B" w14:textId="72929079" w:rsidR="004D31EB" w:rsidRPr="00300690" w:rsidRDefault="005C0C70" w:rsidP="004D31EB">
      <w:pPr>
        <w:pStyle w:val="ListParagraph"/>
        <w:numPr>
          <w:ilvl w:val="0"/>
          <w:numId w:val="2"/>
        </w:numPr>
        <w:rPr>
          <w:rFonts w:ascii="Tw Cen MT" w:eastAsia="Times New Roman" w:hAnsi="Tw Cen MT" w:cs="Calibri"/>
        </w:rPr>
      </w:pPr>
      <w:r>
        <w:rPr>
          <w:rFonts w:ascii="Tw Cen MT" w:eastAsia="Times New Roman" w:hAnsi="Tw Cen MT" w:cs="Calibri"/>
        </w:rPr>
        <w:t xml:space="preserve">Visibility </w:t>
      </w:r>
      <w:r w:rsidR="00190481">
        <w:rPr>
          <w:rFonts w:ascii="Tw Cen MT" w:eastAsia="Times New Roman" w:hAnsi="Tw Cen MT" w:cs="Calibri"/>
        </w:rPr>
        <w:t>–</w:t>
      </w:r>
      <w:r>
        <w:rPr>
          <w:rFonts w:ascii="Tw Cen MT" w:eastAsia="Times New Roman" w:hAnsi="Tw Cen MT" w:cs="Calibri"/>
        </w:rPr>
        <w:t xml:space="preserve"> </w:t>
      </w:r>
      <w:r w:rsidR="00190481">
        <w:rPr>
          <w:rFonts w:ascii="Tw Cen MT" w:eastAsia="Times New Roman" w:hAnsi="Tw Cen MT" w:cs="Calibri"/>
        </w:rPr>
        <w:t>social media</w:t>
      </w:r>
      <w:r w:rsidR="00802D98">
        <w:rPr>
          <w:rFonts w:ascii="Tw Cen MT" w:eastAsia="Times New Roman" w:hAnsi="Tw Cen MT" w:cs="Calibri"/>
        </w:rPr>
        <w:t>, web page,</w:t>
      </w:r>
      <w:r w:rsidR="00190481">
        <w:rPr>
          <w:rFonts w:ascii="Tw Cen MT" w:eastAsia="Times New Roman" w:hAnsi="Tw Cen MT" w:cs="Calibri"/>
        </w:rPr>
        <w:t xml:space="preserve"> and business cards for commissioners as they do outreach</w:t>
      </w:r>
      <w:r w:rsidR="00A66D9F">
        <w:rPr>
          <w:rFonts w:ascii="Tw Cen MT" w:eastAsia="Times New Roman" w:hAnsi="Tw Cen MT" w:cs="Calibri"/>
        </w:rPr>
        <w:t>. DON staff will check on the rules</w:t>
      </w:r>
      <w:r w:rsidR="00163201">
        <w:rPr>
          <w:rFonts w:ascii="Tw Cen MT" w:eastAsia="Times New Roman" w:hAnsi="Tw Cen MT" w:cs="Calibri"/>
        </w:rPr>
        <w:t>/stipulations for using City resources for visibility</w:t>
      </w:r>
    </w:p>
    <w:p w14:paraId="0157B0B4" w14:textId="6CEF6B65" w:rsidR="004D31EB" w:rsidRPr="00300690" w:rsidRDefault="00B06237" w:rsidP="004D31EB">
      <w:pPr>
        <w:pStyle w:val="ListParagraph"/>
        <w:numPr>
          <w:ilvl w:val="0"/>
          <w:numId w:val="2"/>
        </w:numPr>
        <w:rPr>
          <w:rFonts w:ascii="Tw Cen MT" w:eastAsia="Times New Roman" w:hAnsi="Tw Cen MT" w:cs="Calibri"/>
        </w:rPr>
      </w:pPr>
      <w:r>
        <w:rPr>
          <w:rFonts w:ascii="Tw Cen MT" w:eastAsia="Times New Roman" w:hAnsi="Tw Cen MT" w:cs="Calibri"/>
        </w:rPr>
        <w:t xml:space="preserve">Need to choose a chair </w:t>
      </w:r>
      <w:r w:rsidR="00A155B7">
        <w:rPr>
          <w:rFonts w:ascii="Tw Cen MT" w:eastAsia="Times New Roman" w:hAnsi="Tw Cen MT" w:cs="Calibri"/>
        </w:rPr>
        <w:t>and co-chair for each committee</w:t>
      </w:r>
    </w:p>
    <w:p w14:paraId="1C229BD2" w14:textId="3AE398E0" w:rsidR="004D31EB" w:rsidRPr="00300690" w:rsidRDefault="00A17F14" w:rsidP="004D31EB">
      <w:pPr>
        <w:pStyle w:val="ListParagraph"/>
        <w:numPr>
          <w:ilvl w:val="0"/>
          <w:numId w:val="2"/>
        </w:numPr>
        <w:rPr>
          <w:rFonts w:ascii="Tw Cen MT" w:eastAsia="Times New Roman" w:hAnsi="Tw Cen MT" w:cs="Calibri"/>
        </w:rPr>
      </w:pPr>
      <w:r>
        <w:rPr>
          <w:rFonts w:ascii="Tw Cen MT" w:eastAsia="Times New Roman" w:hAnsi="Tw Cen MT" w:cs="Calibri"/>
        </w:rPr>
        <w:t>Review of SRC applications will happen by week’s end</w:t>
      </w:r>
    </w:p>
    <w:p w14:paraId="52DD1276" w14:textId="77777777" w:rsidR="00B03326" w:rsidRPr="00300690" w:rsidRDefault="00B03326" w:rsidP="00B03326">
      <w:pPr>
        <w:spacing w:after="0" w:line="240" w:lineRule="auto"/>
        <w:rPr>
          <w:rFonts w:ascii="Tw Cen MT" w:hAnsi="Tw Cen MT"/>
          <w:b/>
        </w:rPr>
      </w:pPr>
    </w:p>
    <w:p w14:paraId="061A237E" w14:textId="3A47958D" w:rsidR="00B03326" w:rsidRPr="00300690" w:rsidRDefault="00B03326" w:rsidP="00B03326">
      <w:pPr>
        <w:spacing w:after="0" w:line="240" w:lineRule="auto"/>
        <w:rPr>
          <w:rFonts w:ascii="Tw Cen MT" w:hAnsi="Tw Cen MT"/>
          <w:b/>
        </w:rPr>
      </w:pPr>
      <w:r w:rsidRPr="00300690">
        <w:rPr>
          <w:rFonts w:ascii="Tw Cen MT" w:eastAsia="Times New Roman" w:hAnsi="Tw Cen MT" w:cs="Calibri"/>
          <w:b/>
          <w:bCs/>
          <w:color w:val="000000"/>
        </w:rPr>
        <w:t>Commissioner Opportunity to Share</w:t>
      </w:r>
      <w:r w:rsidRPr="00300690">
        <w:rPr>
          <w:rFonts w:ascii="Tw Cen MT" w:eastAsia="Times New Roman" w:hAnsi="Tw Cen MT" w:cs="Calibri"/>
          <w:b/>
          <w:bCs/>
          <w:color w:val="000000"/>
        </w:rPr>
        <w:tab/>
      </w:r>
      <w:r w:rsidRPr="00300690">
        <w:rPr>
          <w:rFonts w:ascii="Tw Cen MT" w:eastAsia="Times New Roman" w:hAnsi="Tw Cen MT" w:cs="Calibri"/>
          <w:b/>
          <w:bCs/>
          <w:color w:val="000000"/>
        </w:rPr>
        <w:tab/>
      </w:r>
      <w:r w:rsidRPr="00300690">
        <w:rPr>
          <w:rFonts w:ascii="Tw Cen MT" w:eastAsia="Times New Roman" w:hAnsi="Tw Cen MT" w:cs="Calibri"/>
          <w:b/>
          <w:bCs/>
          <w:color w:val="000000"/>
        </w:rPr>
        <w:tab/>
      </w:r>
      <w:r w:rsidRPr="00300690">
        <w:rPr>
          <w:rFonts w:ascii="Tw Cen MT" w:eastAsia="Times New Roman" w:hAnsi="Tw Cen MT" w:cs="Calibri"/>
          <w:b/>
          <w:bCs/>
          <w:color w:val="000000"/>
        </w:rPr>
        <w:tab/>
      </w:r>
      <w:r w:rsidRPr="00300690">
        <w:rPr>
          <w:rFonts w:ascii="Tw Cen MT" w:eastAsia="Times New Roman" w:hAnsi="Tw Cen MT" w:cs="Calibri"/>
          <w:b/>
          <w:bCs/>
          <w:color w:val="000000"/>
        </w:rPr>
        <w:tab/>
      </w:r>
      <w:r w:rsidRPr="00300690">
        <w:rPr>
          <w:rFonts w:ascii="Tw Cen MT" w:eastAsia="Times New Roman" w:hAnsi="Tw Cen MT" w:cs="Calibri"/>
          <w:b/>
          <w:bCs/>
          <w:color w:val="000000"/>
        </w:rPr>
        <w:tab/>
      </w:r>
      <w:r w:rsidRPr="00300690">
        <w:rPr>
          <w:rFonts w:ascii="Tw Cen MT" w:eastAsia="Times New Roman" w:hAnsi="Tw Cen MT" w:cs="Calibri"/>
          <w:b/>
          <w:bCs/>
          <w:color w:val="000000"/>
        </w:rPr>
        <w:tab/>
      </w:r>
    </w:p>
    <w:p w14:paraId="5EB6FC26" w14:textId="63FE284F" w:rsidR="00B529E1" w:rsidRDefault="00C71809" w:rsidP="004D31EB">
      <w:pPr>
        <w:pStyle w:val="ListParagraph"/>
        <w:numPr>
          <w:ilvl w:val="0"/>
          <w:numId w:val="2"/>
        </w:numPr>
        <w:rPr>
          <w:rFonts w:ascii="Tw Cen MT" w:eastAsia="Times New Roman" w:hAnsi="Tw Cen MT" w:cs="Calibri"/>
        </w:rPr>
      </w:pPr>
      <w:r>
        <w:rPr>
          <w:rFonts w:ascii="Tw Cen MT" w:eastAsia="Times New Roman" w:hAnsi="Tw Cen MT" w:cs="Calibri"/>
        </w:rPr>
        <w:t>A</w:t>
      </w:r>
      <w:r w:rsidR="00FB1BF7">
        <w:rPr>
          <w:rFonts w:ascii="Tw Cen MT" w:eastAsia="Times New Roman" w:hAnsi="Tw Cen MT" w:cs="Calibri"/>
        </w:rPr>
        <w:t>dding self-enforcement and anti-retaliation clauses</w:t>
      </w:r>
      <w:r w:rsidR="00FB1BF7" w:rsidRPr="00300690">
        <w:rPr>
          <w:rFonts w:ascii="Tw Cen MT" w:eastAsia="Times New Roman" w:hAnsi="Tw Cen MT" w:cs="Calibri"/>
        </w:rPr>
        <w:t xml:space="preserve"> </w:t>
      </w:r>
      <w:r w:rsidR="00F01960">
        <w:rPr>
          <w:rFonts w:ascii="Tw Cen MT" w:eastAsia="Times New Roman" w:hAnsi="Tw Cen MT" w:cs="Calibri"/>
        </w:rPr>
        <w:t xml:space="preserve">to </w:t>
      </w:r>
      <w:r w:rsidR="00D177FC">
        <w:rPr>
          <w:rFonts w:ascii="Tw Cen MT" w:eastAsia="Times New Roman" w:hAnsi="Tw Cen MT" w:cs="Calibri"/>
        </w:rPr>
        <w:t>Tenant Protections</w:t>
      </w:r>
    </w:p>
    <w:p w14:paraId="683BFE34" w14:textId="38DFE80D" w:rsidR="0056454A" w:rsidRPr="000C5E41" w:rsidRDefault="004D31EB" w:rsidP="006645E6">
      <w:pPr>
        <w:pStyle w:val="ListParagraph"/>
        <w:numPr>
          <w:ilvl w:val="0"/>
          <w:numId w:val="2"/>
        </w:numPr>
        <w:rPr>
          <w:rFonts w:ascii="Tw Cen MT" w:hAnsi="Tw Cen MT"/>
          <w:b/>
        </w:rPr>
      </w:pPr>
      <w:r w:rsidRPr="00A95F3E">
        <w:rPr>
          <w:rFonts w:ascii="Tw Cen MT" w:eastAsia="Times New Roman" w:hAnsi="Tw Cen MT" w:cs="Calibri"/>
        </w:rPr>
        <w:t>Content</w:t>
      </w:r>
      <w:r w:rsidR="00A95F3E" w:rsidRPr="00A95F3E">
        <w:rPr>
          <w:rFonts w:ascii="Tw Cen MT" w:eastAsia="Times New Roman" w:hAnsi="Tw Cen MT" w:cs="Calibri"/>
        </w:rPr>
        <w:t xml:space="preserve"> </w:t>
      </w:r>
      <w:r w:rsidR="005E4C7C" w:rsidRPr="00A95F3E">
        <w:rPr>
          <w:rFonts w:ascii="Tw Cen MT" w:eastAsia="Times New Roman" w:hAnsi="Tw Cen MT" w:cs="Calibri"/>
        </w:rPr>
        <w:t>including working with other Seattle Commissions</w:t>
      </w:r>
    </w:p>
    <w:p w14:paraId="00D5FE03" w14:textId="4349FEC4" w:rsidR="000C5E41" w:rsidRPr="00941C1D" w:rsidRDefault="000C5E41" w:rsidP="006645E6">
      <w:pPr>
        <w:pStyle w:val="ListParagraph"/>
        <w:numPr>
          <w:ilvl w:val="0"/>
          <w:numId w:val="2"/>
        </w:numPr>
        <w:rPr>
          <w:rFonts w:ascii="Tw Cen MT" w:hAnsi="Tw Cen MT"/>
          <w:b/>
        </w:rPr>
      </w:pPr>
      <w:r>
        <w:rPr>
          <w:rFonts w:ascii="Tw Cen MT" w:eastAsia="Times New Roman" w:hAnsi="Tw Cen MT" w:cs="Calibri"/>
        </w:rPr>
        <w:t xml:space="preserve">Changing from WebEx events to WebEx meetings to enable </w:t>
      </w:r>
      <w:r w:rsidR="00C71809">
        <w:rPr>
          <w:rFonts w:ascii="Tw Cen MT" w:eastAsia="Times New Roman" w:hAnsi="Tw Cen MT" w:cs="Calibri"/>
        </w:rPr>
        <w:t>breakout rooms</w:t>
      </w:r>
      <w:r w:rsidR="000110A2">
        <w:rPr>
          <w:rFonts w:ascii="Tw Cen MT" w:eastAsia="Times New Roman" w:hAnsi="Tw Cen MT" w:cs="Calibri"/>
        </w:rPr>
        <w:t xml:space="preserve"> for all committee meetings</w:t>
      </w:r>
    </w:p>
    <w:p w14:paraId="08BF862A" w14:textId="1C7CDBDA" w:rsidR="00941C1D" w:rsidRPr="00A95F3E" w:rsidRDefault="00941C1D" w:rsidP="006645E6">
      <w:pPr>
        <w:pStyle w:val="ListParagraph"/>
        <w:numPr>
          <w:ilvl w:val="0"/>
          <w:numId w:val="2"/>
        </w:numPr>
        <w:rPr>
          <w:rFonts w:ascii="Tw Cen MT" w:hAnsi="Tw Cen MT"/>
          <w:b/>
        </w:rPr>
      </w:pPr>
      <w:r>
        <w:rPr>
          <w:rFonts w:ascii="Tw Cen MT" w:eastAsia="Times New Roman" w:hAnsi="Tw Cen MT" w:cs="Calibri"/>
        </w:rPr>
        <w:t xml:space="preserve">Next meeting will be held on July 11, </w:t>
      </w:r>
      <w:r w:rsidR="00065CD9">
        <w:rPr>
          <w:rFonts w:ascii="Tw Cen MT" w:eastAsia="Times New Roman" w:hAnsi="Tw Cen MT" w:cs="Calibri"/>
        </w:rPr>
        <w:t>2022,</w:t>
      </w:r>
      <w:r w:rsidR="00A84473">
        <w:rPr>
          <w:rFonts w:ascii="Tw Cen MT" w:eastAsia="Times New Roman" w:hAnsi="Tw Cen MT" w:cs="Calibri"/>
        </w:rPr>
        <w:t xml:space="preserve"> with </w:t>
      </w:r>
      <w:r w:rsidR="00D10D90">
        <w:rPr>
          <w:rFonts w:ascii="Tw Cen MT" w:eastAsia="Times New Roman" w:hAnsi="Tw Cen MT" w:cs="Calibri"/>
        </w:rPr>
        <w:t>scheduled speaker</w:t>
      </w:r>
    </w:p>
    <w:p w14:paraId="1ACF16A5" w14:textId="77777777" w:rsidR="00A95F3E" w:rsidRDefault="00A95F3E" w:rsidP="0056454A">
      <w:pPr>
        <w:spacing w:after="0"/>
        <w:rPr>
          <w:rFonts w:ascii="Tw Cen MT" w:hAnsi="Tw Cen MT"/>
          <w:b/>
        </w:rPr>
      </w:pPr>
    </w:p>
    <w:p w14:paraId="622E3345" w14:textId="1ABB3438" w:rsidR="00115C77" w:rsidRPr="007D2672" w:rsidRDefault="00C2316E" w:rsidP="0056454A">
      <w:pPr>
        <w:spacing w:after="0"/>
        <w:rPr>
          <w:rFonts w:ascii="Tw Cen MT" w:hAnsi="Tw Cen MT"/>
          <w:b/>
        </w:rPr>
      </w:pPr>
      <w:r w:rsidRPr="007D2672">
        <w:rPr>
          <w:rFonts w:ascii="Tw Cen MT" w:hAnsi="Tw Cen MT"/>
          <w:b/>
        </w:rPr>
        <w:t>Adjour</w:t>
      </w:r>
      <w:r w:rsidR="00115C77" w:rsidRPr="007D2672">
        <w:rPr>
          <w:rFonts w:ascii="Tw Cen MT" w:hAnsi="Tw Cen MT"/>
          <w:b/>
        </w:rPr>
        <w:t>n</w:t>
      </w:r>
    </w:p>
    <w:p w14:paraId="5EE44A0A" w14:textId="76A02D22" w:rsidR="00854378" w:rsidRPr="007D2672" w:rsidRDefault="00372603" w:rsidP="0056454A">
      <w:pPr>
        <w:pStyle w:val="ListParagraph"/>
        <w:numPr>
          <w:ilvl w:val="0"/>
          <w:numId w:val="1"/>
        </w:numPr>
        <w:ind w:left="360"/>
        <w:rPr>
          <w:rFonts w:ascii="Tw Cen MT" w:hAnsi="Tw Cen MT"/>
        </w:rPr>
      </w:pPr>
      <w:r w:rsidRPr="007D2672">
        <w:rPr>
          <w:rFonts w:ascii="Tw Cen MT" w:hAnsi="Tw Cen MT"/>
        </w:rPr>
        <w:t>No further business being held before the Commission, the meeting was adjourned</w:t>
      </w:r>
      <w:r w:rsidR="00FE1E2E" w:rsidRPr="007D2672">
        <w:rPr>
          <w:rFonts w:ascii="Tw Cen MT" w:hAnsi="Tw Cen MT"/>
        </w:rPr>
        <w:t>.</w:t>
      </w:r>
    </w:p>
    <w:sectPr w:rsidR="00854378" w:rsidRPr="007D2672" w:rsidSect="00D440BC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35E7B0" w14:textId="77777777" w:rsidR="00336AD8" w:rsidRDefault="00336AD8" w:rsidP="00A54DE8">
      <w:pPr>
        <w:spacing w:after="0" w:line="240" w:lineRule="auto"/>
      </w:pPr>
      <w:r>
        <w:separator/>
      </w:r>
    </w:p>
  </w:endnote>
  <w:endnote w:type="continuationSeparator" w:id="0">
    <w:p w14:paraId="7E0B7FFB" w14:textId="77777777" w:rsidR="00336AD8" w:rsidRDefault="00336AD8" w:rsidP="00A54D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aunPenh">
    <w:altName w:val="DaunPenh"/>
    <w:charset w:val="00"/>
    <w:family w:val="auto"/>
    <w:pitch w:val="variable"/>
    <w:sig w:usb0="80000003" w:usb1="00000000" w:usb2="0001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oolBoran">
    <w:charset w:val="00"/>
    <w:family w:val="swiss"/>
    <w:pitch w:val="variable"/>
    <w:sig w:usb0="80000003" w:usb1="00000000" w:usb2="0001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A1CB38" w14:textId="77777777" w:rsidR="00DF517B" w:rsidRDefault="00DF517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652927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D167700" w14:textId="54D5F91A" w:rsidR="00DF517B" w:rsidRDefault="00DF517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0E3FE301" w14:textId="77777777" w:rsidR="00DF517B" w:rsidRDefault="00DF517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w Cen MT" w:hAnsi="Tw Cen MT"/>
      </w:rPr>
      <w:id w:val="3462827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D3CCBC3" w14:textId="6EDEDD39" w:rsidR="00DF517B" w:rsidRDefault="00DF517B" w:rsidP="00B5146B">
        <w:pPr>
          <w:pStyle w:val="Footer"/>
          <w:jc w:val="center"/>
        </w:pPr>
        <w:r w:rsidRPr="00B928FF">
          <w:rPr>
            <w:rFonts w:ascii="Tw Cen MT" w:hAnsi="Tw Cen MT"/>
          </w:rPr>
          <w:fldChar w:fldCharType="begin"/>
        </w:r>
        <w:r w:rsidRPr="00B928FF">
          <w:rPr>
            <w:rFonts w:ascii="Tw Cen MT" w:hAnsi="Tw Cen MT"/>
          </w:rPr>
          <w:instrText xml:space="preserve"> PAGE   \* MERGEFORMAT </w:instrText>
        </w:r>
        <w:r w:rsidRPr="00B928FF">
          <w:rPr>
            <w:rFonts w:ascii="Tw Cen MT" w:hAnsi="Tw Cen MT"/>
          </w:rPr>
          <w:fldChar w:fldCharType="separate"/>
        </w:r>
        <w:r>
          <w:rPr>
            <w:rFonts w:ascii="Tw Cen MT" w:hAnsi="Tw Cen MT"/>
            <w:noProof/>
          </w:rPr>
          <w:t>1</w:t>
        </w:r>
        <w:r w:rsidRPr="00B928FF">
          <w:rPr>
            <w:rFonts w:ascii="Tw Cen MT" w:hAnsi="Tw Cen MT"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848682" w14:textId="77777777" w:rsidR="00336AD8" w:rsidRDefault="00336AD8" w:rsidP="00A54DE8">
      <w:pPr>
        <w:spacing w:after="0" w:line="240" w:lineRule="auto"/>
      </w:pPr>
      <w:r>
        <w:separator/>
      </w:r>
    </w:p>
  </w:footnote>
  <w:footnote w:type="continuationSeparator" w:id="0">
    <w:p w14:paraId="62061043" w14:textId="77777777" w:rsidR="00336AD8" w:rsidRDefault="00336AD8" w:rsidP="00A54DE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DB9068" w14:textId="0E46977F" w:rsidR="00DF517B" w:rsidRDefault="003E39CA">
    <w:pPr>
      <w:pStyle w:val="Header"/>
    </w:pPr>
    <w:r>
      <w:rPr>
        <w:noProof/>
      </w:rPr>
      <w:pict w14:anchorId="21C499A2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91759610" o:spid="_x0000_s1026" type="#_x0000_t136" style="position:absolute;margin-left:0;margin-top:0;width:412.4pt;height:247.4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RAF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2904DC" w14:textId="3F64E9FA" w:rsidR="00DF517B" w:rsidRDefault="003E39CA">
    <w:pPr>
      <w:pStyle w:val="Header"/>
    </w:pPr>
    <w:r>
      <w:rPr>
        <w:noProof/>
      </w:rPr>
      <w:pict w14:anchorId="5FA45BDC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91759611" o:spid="_x0000_s1027" type="#_x0000_t136" style="position:absolute;margin-left:0;margin-top:0;width:412.4pt;height:247.4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RAFT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FCEB2A" w14:textId="5A81FF2B" w:rsidR="00DF517B" w:rsidRDefault="003E39CA">
    <w:pPr>
      <w:pStyle w:val="Header"/>
    </w:pPr>
    <w:r>
      <w:rPr>
        <w:noProof/>
      </w:rPr>
      <w:pict w14:anchorId="3B522C80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91759609" o:spid="_x0000_s1025" type="#_x0000_t136" style="position:absolute;margin-left:0;margin-top:0;width:412.4pt;height:247.4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RAFT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175E99"/>
    <w:multiLevelType w:val="hybridMultilevel"/>
    <w:tmpl w:val="9C747B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5A0E69"/>
    <w:multiLevelType w:val="hybridMultilevel"/>
    <w:tmpl w:val="08F2AC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E84081"/>
    <w:multiLevelType w:val="hybridMultilevel"/>
    <w:tmpl w:val="C8CAA6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4484658"/>
    <w:multiLevelType w:val="hybridMultilevel"/>
    <w:tmpl w:val="A46A14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7C57A17"/>
    <w:multiLevelType w:val="hybridMultilevel"/>
    <w:tmpl w:val="1CCC26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C8B0D9B"/>
    <w:multiLevelType w:val="hybridMultilevel"/>
    <w:tmpl w:val="41C0D1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F1169C4"/>
    <w:multiLevelType w:val="hybridMultilevel"/>
    <w:tmpl w:val="B41883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1507F6C"/>
    <w:multiLevelType w:val="hybridMultilevel"/>
    <w:tmpl w:val="4080FFD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307200923">
    <w:abstractNumId w:val="7"/>
  </w:num>
  <w:num w:numId="2" w16cid:durableId="707410993">
    <w:abstractNumId w:val="2"/>
  </w:num>
  <w:num w:numId="3" w16cid:durableId="1322855671">
    <w:abstractNumId w:val="0"/>
  </w:num>
  <w:num w:numId="4" w16cid:durableId="2131318128">
    <w:abstractNumId w:val="4"/>
  </w:num>
  <w:num w:numId="5" w16cid:durableId="836115557">
    <w:abstractNumId w:val="1"/>
  </w:num>
  <w:num w:numId="6" w16cid:durableId="1603604576">
    <w:abstractNumId w:val="5"/>
  </w:num>
  <w:num w:numId="7" w16cid:durableId="1137142691">
    <w:abstractNumId w:val="3"/>
  </w:num>
  <w:num w:numId="8" w16cid:durableId="1986011946">
    <w:abstractNumId w:val="6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K1sDQ2MzUwsDQwNzBV0lEKTi0uzszPAykwMqsFAHcUSFEtAAAA"/>
  </w:docVars>
  <w:rsids>
    <w:rsidRoot w:val="00A54DE8"/>
    <w:rsid w:val="00000756"/>
    <w:rsid w:val="0000076C"/>
    <w:rsid w:val="00001299"/>
    <w:rsid w:val="00001410"/>
    <w:rsid w:val="0000151B"/>
    <w:rsid w:val="000028A8"/>
    <w:rsid w:val="00002ABF"/>
    <w:rsid w:val="00002E5D"/>
    <w:rsid w:val="00003123"/>
    <w:rsid w:val="000041EE"/>
    <w:rsid w:val="000048FA"/>
    <w:rsid w:val="00004EB0"/>
    <w:rsid w:val="0000651C"/>
    <w:rsid w:val="000072D3"/>
    <w:rsid w:val="00010956"/>
    <w:rsid w:val="000110A2"/>
    <w:rsid w:val="000111F8"/>
    <w:rsid w:val="00011619"/>
    <w:rsid w:val="00011D46"/>
    <w:rsid w:val="00011FB6"/>
    <w:rsid w:val="00012E92"/>
    <w:rsid w:val="000160F9"/>
    <w:rsid w:val="000165D7"/>
    <w:rsid w:val="00016B5B"/>
    <w:rsid w:val="00016E37"/>
    <w:rsid w:val="00016E3D"/>
    <w:rsid w:val="0002042A"/>
    <w:rsid w:val="00020B16"/>
    <w:rsid w:val="00020CE5"/>
    <w:rsid w:val="00022741"/>
    <w:rsid w:val="00022BA0"/>
    <w:rsid w:val="00022BC7"/>
    <w:rsid w:val="00022CB4"/>
    <w:rsid w:val="00023C88"/>
    <w:rsid w:val="00023EAF"/>
    <w:rsid w:val="000243EC"/>
    <w:rsid w:val="000249C0"/>
    <w:rsid w:val="00024A88"/>
    <w:rsid w:val="000252D5"/>
    <w:rsid w:val="00025431"/>
    <w:rsid w:val="00025615"/>
    <w:rsid w:val="00025B1E"/>
    <w:rsid w:val="00025FCE"/>
    <w:rsid w:val="00026311"/>
    <w:rsid w:val="0002743E"/>
    <w:rsid w:val="00027B29"/>
    <w:rsid w:val="00030FAF"/>
    <w:rsid w:val="00031B51"/>
    <w:rsid w:val="0003255D"/>
    <w:rsid w:val="00032587"/>
    <w:rsid w:val="00032976"/>
    <w:rsid w:val="00032E07"/>
    <w:rsid w:val="000340CC"/>
    <w:rsid w:val="000343E6"/>
    <w:rsid w:val="00034A7B"/>
    <w:rsid w:val="00036C94"/>
    <w:rsid w:val="00036D01"/>
    <w:rsid w:val="0003762E"/>
    <w:rsid w:val="0003770D"/>
    <w:rsid w:val="000406FF"/>
    <w:rsid w:val="0004111D"/>
    <w:rsid w:val="0004116D"/>
    <w:rsid w:val="000416F4"/>
    <w:rsid w:val="00041803"/>
    <w:rsid w:val="0004281D"/>
    <w:rsid w:val="00042B3B"/>
    <w:rsid w:val="00043154"/>
    <w:rsid w:val="000447CA"/>
    <w:rsid w:val="00045024"/>
    <w:rsid w:val="00045DD8"/>
    <w:rsid w:val="00045F0F"/>
    <w:rsid w:val="00046C67"/>
    <w:rsid w:val="00046F54"/>
    <w:rsid w:val="00047A5B"/>
    <w:rsid w:val="00047FF0"/>
    <w:rsid w:val="00050908"/>
    <w:rsid w:val="00050C58"/>
    <w:rsid w:val="00050F40"/>
    <w:rsid w:val="00051400"/>
    <w:rsid w:val="00051630"/>
    <w:rsid w:val="00051CC9"/>
    <w:rsid w:val="000529A0"/>
    <w:rsid w:val="0005319A"/>
    <w:rsid w:val="000536C7"/>
    <w:rsid w:val="00053830"/>
    <w:rsid w:val="00053CFE"/>
    <w:rsid w:val="000541C1"/>
    <w:rsid w:val="000542BD"/>
    <w:rsid w:val="0005444C"/>
    <w:rsid w:val="000544E5"/>
    <w:rsid w:val="00054CCF"/>
    <w:rsid w:val="00056743"/>
    <w:rsid w:val="0005698A"/>
    <w:rsid w:val="000600BA"/>
    <w:rsid w:val="00060392"/>
    <w:rsid w:val="000606E4"/>
    <w:rsid w:val="000614F7"/>
    <w:rsid w:val="0006152E"/>
    <w:rsid w:val="00062018"/>
    <w:rsid w:val="000620B0"/>
    <w:rsid w:val="000624AF"/>
    <w:rsid w:val="00062915"/>
    <w:rsid w:val="00063370"/>
    <w:rsid w:val="00063461"/>
    <w:rsid w:val="0006372C"/>
    <w:rsid w:val="00063D6F"/>
    <w:rsid w:val="00064626"/>
    <w:rsid w:val="00064CC4"/>
    <w:rsid w:val="000650B5"/>
    <w:rsid w:val="000651D4"/>
    <w:rsid w:val="00065CD9"/>
    <w:rsid w:val="000663CD"/>
    <w:rsid w:val="0006681C"/>
    <w:rsid w:val="00066C06"/>
    <w:rsid w:val="000674E2"/>
    <w:rsid w:val="00070754"/>
    <w:rsid w:val="00070A08"/>
    <w:rsid w:val="00071F1B"/>
    <w:rsid w:val="00072112"/>
    <w:rsid w:val="000724BE"/>
    <w:rsid w:val="000728C8"/>
    <w:rsid w:val="00072AC3"/>
    <w:rsid w:val="00072C7A"/>
    <w:rsid w:val="00072D73"/>
    <w:rsid w:val="0007309D"/>
    <w:rsid w:val="0007367D"/>
    <w:rsid w:val="00073C14"/>
    <w:rsid w:val="00073D87"/>
    <w:rsid w:val="00073F2F"/>
    <w:rsid w:val="00074018"/>
    <w:rsid w:val="00074173"/>
    <w:rsid w:val="0007433C"/>
    <w:rsid w:val="00074DDB"/>
    <w:rsid w:val="000761A8"/>
    <w:rsid w:val="000768AD"/>
    <w:rsid w:val="00076D92"/>
    <w:rsid w:val="0007707C"/>
    <w:rsid w:val="000779E0"/>
    <w:rsid w:val="00077BB2"/>
    <w:rsid w:val="000801B4"/>
    <w:rsid w:val="00080D0B"/>
    <w:rsid w:val="00080DCD"/>
    <w:rsid w:val="00081620"/>
    <w:rsid w:val="0008189F"/>
    <w:rsid w:val="00082758"/>
    <w:rsid w:val="00082AC3"/>
    <w:rsid w:val="00083523"/>
    <w:rsid w:val="000837CA"/>
    <w:rsid w:val="000855C0"/>
    <w:rsid w:val="00085A89"/>
    <w:rsid w:val="00085E1B"/>
    <w:rsid w:val="00087235"/>
    <w:rsid w:val="000908B4"/>
    <w:rsid w:val="00090934"/>
    <w:rsid w:val="000912F1"/>
    <w:rsid w:val="00091749"/>
    <w:rsid w:val="00092D88"/>
    <w:rsid w:val="00093612"/>
    <w:rsid w:val="00093C16"/>
    <w:rsid w:val="00095022"/>
    <w:rsid w:val="00095A5E"/>
    <w:rsid w:val="00096197"/>
    <w:rsid w:val="00096D93"/>
    <w:rsid w:val="00096FED"/>
    <w:rsid w:val="0009752D"/>
    <w:rsid w:val="0009775D"/>
    <w:rsid w:val="000A0165"/>
    <w:rsid w:val="000A1715"/>
    <w:rsid w:val="000A1918"/>
    <w:rsid w:val="000A1B7D"/>
    <w:rsid w:val="000A2AA4"/>
    <w:rsid w:val="000A2EDE"/>
    <w:rsid w:val="000A32B1"/>
    <w:rsid w:val="000A33B6"/>
    <w:rsid w:val="000A3639"/>
    <w:rsid w:val="000A39C3"/>
    <w:rsid w:val="000A3AC0"/>
    <w:rsid w:val="000A4302"/>
    <w:rsid w:val="000A4E53"/>
    <w:rsid w:val="000A5D1E"/>
    <w:rsid w:val="000A6BE5"/>
    <w:rsid w:val="000A72CC"/>
    <w:rsid w:val="000A7625"/>
    <w:rsid w:val="000A788D"/>
    <w:rsid w:val="000A7FEE"/>
    <w:rsid w:val="000B1A9F"/>
    <w:rsid w:val="000B2C70"/>
    <w:rsid w:val="000B2D51"/>
    <w:rsid w:val="000B2DD9"/>
    <w:rsid w:val="000B3BD6"/>
    <w:rsid w:val="000B3C75"/>
    <w:rsid w:val="000B3DA8"/>
    <w:rsid w:val="000B4DDD"/>
    <w:rsid w:val="000B4E47"/>
    <w:rsid w:val="000B5DC6"/>
    <w:rsid w:val="000B6000"/>
    <w:rsid w:val="000B612D"/>
    <w:rsid w:val="000B6252"/>
    <w:rsid w:val="000B643B"/>
    <w:rsid w:val="000B663F"/>
    <w:rsid w:val="000B6E49"/>
    <w:rsid w:val="000B71B8"/>
    <w:rsid w:val="000C004E"/>
    <w:rsid w:val="000C05E2"/>
    <w:rsid w:val="000C1021"/>
    <w:rsid w:val="000C1A0B"/>
    <w:rsid w:val="000C2503"/>
    <w:rsid w:val="000C38EB"/>
    <w:rsid w:val="000C4F35"/>
    <w:rsid w:val="000C56D1"/>
    <w:rsid w:val="000C5E41"/>
    <w:rsid w:val="000C5EE7"/>
    <w:rsid w:val="000C614D"/>
    <w:rsid w:val="000C6636"/>
    <w:rsid w:val="000C73FE"/>
    <w:rsid w:val="000D0340"/>
    <w:rsid w:val="000D04B1"/>
    <w:rsid w:val="000D0792"/>
    <w:rsid w:val="000D098D"/>
    <w:rsid w:val="000D0DEA"/>
    <w:rsid w:val="000D0F4C"/>
    <w:rsid w:val="000D0F68"/>
    <w:rsid w:val="000D1421"/>
    <w:rsid w:val="000D1F11"/>
    <w:rsid w:val="000D2886"/>
    <w:rsid w:val="000D2CD9"/>
    <w:rsid w:val="000D2D13"/>
    <w:rsid w:val="000D2DE9"/>
    <w:rsid w:val="000D3098"/>
    <w:rsid w:val="000D3328"/>
    <w:rsid w:val="000D3988"/>
    <w:rsid w:val="000D399F"/>
    <w:rsid w:val="000D42F8"/>
    <w:rsid w:val="000D473C"/>
    <w:rsid w:val="000D4D54"/>
    <w:rsid w:val="000D5713"/>
    <w:rsid w:val="000D5844"/>
    <w:rsid w:val="000D58F7"/>
    <w:rsid w:val="000D5D5F"/>
    <w:rsid w:val="000D6B55"/>
    <w:rsid w:val="000D6BA4"/>
    <w:rsid w:val="000D6FEE"/>
    <w:rsid w:val="000E0273"/>
    <w:rsid w:val="000E0711"/>
    <w:rsid w:val="000E11C2"/>
    <w:rsid w:val="000E16C7"/>
    <w:rsid w:val="000E19BC"/>
    <w:rsid w:val="000E1EDF"/>
    <w:rsid w:val="000E2134"/>
    <w:rsid w:val="000E227B"/>
    <w:rsid w:val="000E24C7"/>
    <w:rsid w:val="000E24FB"/>
    <w:rsid w:val="000E25B5"/>
    <w:rsid w:val="000E360C"/>
    <w:rsid w:val="000E3DF1"/>
    <w:rsid w:val="000E40CC"/>
    <w:rsid w:val="000E40E5"/>
    <w:rsid w:val="000E44C0"/>
    <w:rsid w:val="000E465E"/>
    <w:rsid w:val="000E4979"/>
    <w:rsid w:val="000E51F4"/>
    <w:rsid w:val="000E5467"/>
    <w:rsid w:val="000E5960"/>
    <w:rsid w:val="000E65DA"/>
    <w:rsid w:val="000E67E8"/>
    <w:rsid w:val="000E72D2"/>
    <w:rsid w:val="000F0880"/>
    <w:rsid w:val="000F0BF1"/>
    <w:rsid w:val="000F1465"/>
    <w:rsid w:val="000F1671"/>
    <w:rsid w:val="000F2F50"/>
    <w:rsid w:val="000F35A1"/>
    <w:rsid w:val="000F46F9"/>
    <w:rsid w:val="000F493D"/>
    <w:rsid w:val="000F4ACD"/>
    <w:rsid w:val="000F4B50"/>
    <w:rsid w:val="000F4F3D"/>
    <w:rsid w:val="000F5A49"/>
    <w:rsid w:val="000F6296"/>
    <w:rsid w:val="000F62D3"/>
    <w:rsid w:val="000F6768"/>
    <w:rsid w:val="000F6829"/>
    <w:rsid w:val="000F7688"/>
    <w:rsid w:val="00101B88"/>
    <w:rsid w:val="00101FAA"/>
    <w:rsid w:val="001025CC"/>
    <w:rsid w:val="00102FB9"/>
    <w:rsid w:val="001031FC"/>
    <w:rsid w:val="00103CA2"/>
    <w:rsid w:val="00103CBA"/>
    <w:rsid w:val="00103F2E"/>
    <w:rsid w:val="001047CD"/>
    <w:rsid w:val="0010507E"/>
    <w:rsid w:val="001050D0"/>
    <w:rsid w:val="001056FE"/>
    <w:rsid w:val="0010598A"/>
    <w:rsid w:val="00105C8B"/>
    <w:rsid w:val="00106707"/>
    <w:rsid w:val="00106C92"/>
    <w:rsid w:val="00106F16"/>
    <w:rsid w:val="00107411"/>
    <w:rsid w:val="001074B2"/>
    <w:rsid w:val="001075B5"/>
    <w:rsid w:val="001075D9"/>
    <w:rsid w:val="0010773C"/>
    <w:rsid w:val="00107E95"/>
    <w:rsid w:val="00110B04"/>
    <w:rsid w:val="00110BB8"/>
    <w:rsid w:val="00110E20"/>
    <w:rsid w:val="00112285"/>
    <w:rsid w:val="00112EB7"/>
    <w:rsid w:val="001139BA"/>
    <w:rsid w:val="00113DB6"/>
    <w:rsid w:val="00114577"/>
    <w:rsid w:val="00115337"/>
    <w:rsid w:val="00115B26"/>
    <w:rsid w:val="00115C77"/>
    <w:rsid w:val="00115CA4"/>
    <w:rsid w:val="00115D30"/>
    <w:rsid w:val="00120602"/>
    <w:rsid w:val="00120B26"/>
    <w:rsid w:val="00120E78"/>
    <w:rsid w:val="0012151A"/>
    <w:rsid w:val="00121857"/>
    <w:rsid w:val="0012193A"/>
    <w:rsid w:val="00121F2F"/>
    <w:rsid w:val="00122124"/>
    <w:rsid w:val="0012243D"/>
    <w:rsid w:val="00122644"/>
    <w:rsid w:val="001226C0"/>
    <w:rsid w:val="00122787"/>
    <w:rsid w:val="00122CF2"/>
    <w:rsid w:val="00122D40"/>
    <w:rsid w:val="0012387A"/>
    <w:rsid w:val="001244BC"/>
    <w:rsid w:val="001247AB"/>
    <w:rsid w:val="00124CE6"/>
    <w:rsid w:val="0012600A"/>
    <w:rsid w:val="00126332"/>
    <w:rsid w:val="00127637"/>
    <w:rsid w:val="001276B3"/>
    <w:rsid w:val="00127DC7"/>
    <w:rsid w:val="00127FFA"/>
    <w:rsid w:val="001300AE"/>
    <w:rsid w:val="00130C89"/>
    <w:rsid w:val="00130E4F"/>
    <w:rsid w:val="00131247"/>
    <w:rsid w:val="001314B4"/>
    <w:rsid w:val="001315AD"/>
    <w:rsid w:val="001321F4"/>
    <w:rsid w:val="0013240C"/>
    <w:rsid w:val="00134652"/>
    <w:rsid w:val="00134A42"/>
    <w:rsid w:val="00134D7D"/>
    <w:rsid w:val="001350DD"/>
    <w:rsid w:val="0013558C"/>
    <w:rsid w:val="00135FEE"/>
    <w:rsid w:val="0013653A"/>
    <w:rsid w:val="0013655B"/>
    <w:rsid w:val="00136864"/>
    <w:rsid w:val="00136C1B"/>
    <w:rsid w:val="00137087"/>
    <w:rsid w:val="001378D8"/>
    <w:rsid w:val="00137CE1"/>
    <w:rsid w:val="00137EE5"/>
    <w:rsid w:val="0014047E"/>
    <w:rsid w:val="001409FB"/>
    <w:rsid w:val="00140DE3"/>
    <w:rsid w:val="0014191C"/>
    <w:rsid w:val="0014197F"/>
    <w:rsid w:val="00141A85"/>
    <w:rsid w:val="001427DC"/>
    <w:rsid w:val="00142F4C"/>
    <w:rsid w:val="0014349D"/>
    <w:rsid w:val="001439C8"/>
    <w:rsid w:val="00143B14"/>
    <w:rsid w:val="0014402F"/>
    <w:rsid w:val="001442F6"/>
    <w:rsid w:val="00145117"/>
    <w:rsid w:val="00145325"/>
    <w:rsid w:val="00145EC1"/>
    <w:rsid w:val="00145F59"/>
    <w:rsid w:val="0014618E"/>
    <w:rsid w:val="0014646E"/>
    <w:rsid w:val="00146519"/>
    <w:rsid w:val="00146637"/>
    <w:rsid w:val="00147878"/>
    <w:rsid w:val="0015033E"/>
    <w:rsid w:val="0015038B"/>
    <w:rsid w:val="001508B1"/>
    <w:rsid w:val="00150D33"/>
    <w:rsid w:val="00151A62"/>
    <w:rsid w:val="00151A76"/>
    <w:rsid w:val="00153174"/>
    <w:rsid w:val="001537F1"/>
    <w:rsid w:val="001538D2"/>
    <w:rsid w:val="00153C5F"/>
    <w:rsid w:val="00154279"/>
    <w:rsid w:val="00154756"/>
    <w:rsid w:val="0015564C"/>
    <w:rsid w:val="00155FE6"/>
    <w:rsid w:val="00156433"/>
    <w:rsid w:val="001565F8"/>
    <w:rsid w:val="00156B8C"/>
    <w:rsid w:val="00157275"/>
    <w:rsid w:val="001576CD"/>
    <w:rsid w:val="00157C4F"/>
    <w:rsid w:val="00157E99"/>
    <w:rsid w:val="001602D3"/>
    <w:rsid w:val="001605DD"/>
    <w:rsid w:val="0016199E"/>
    <w:rsid w:val="001619C0"/>
    <w:rsid w:val="00161E61"/>
    <w:rsid w:val="0016221C"/>
    <w:rsid w:val="001625B2"/>
    <w:rsid w:val="00162FE5"/>
    <w:rsid w:val="00163201"/>
    <w:rsid w:val="00163A51"/>
    <w:rsid w:val="00164EFA"/>
    <w:rsid w:val="00165080"/>
    <w:rsid w:val="00165895"/>
    <w:rsid w:val="00165E44"/>
    <w:rsid w:val="00165E61"/>
    <w:rsid w:val="00165F9A"/>
    <w:rsid w:val="001663D8"/>
    <w:rsid w:val="001669D3"/>
    <w:rsid w:val="00167175"/>
    <w:rsid w:val="0016751E"/>
    <w:rsid w:val="001676C0"/>
    <w:rsid w:val="0016782E"/>
    <w:rsid w:val="001678AB"/>
    <w:rsid w:val="00167CE8"/>
    <w:rsid w:val="00167D2E"/>
    <w:rsid w:val="00167DE5"/>
    <w:rsid w:val="00167EAE"/>
    <w:rsid w:val="001709F9"/>
    <w:rsid w:val="00170E44"/>
    <w:rsid w:val="00171213"/>
    <w:rsid w:val="001712F7"/>
    <w:rsid w:val="00172CFB"/>
    <w:rsid w:val="00172E8A"/>
    <w:rsid w:val="00173069"/>
    <w:rsid w:val="00173211"/>
    <w:rsid w:val="00174723"/>
    <w:rsid w:val="00174792"/>
    <w:rsid w:val="00175239"/>
    <w:rsid w:val="00175B4A"/>
    <w:rsid w:val="0017624B"/>
    <w:rsid w:val="00176385"/>
    <w:rsid w:val="00176417"/>
    <w:rsid w:val="001765F1"/>
    <w:rsid w:val="00177321"/>
    <w:rsid w:val="00177BDD"/>
    <w:rsid w:val="0018126B"/>
    <w:rsid w:val="0018135E"/>
    <w:rsid w:val="00181F74"/>
    <w:rsid w:val="00182366"/>
    <w:rsid w:val="001825C2"/>
    <w:rsid w:val="00182A2B"/>
    <w:rsid w:val="00182BF8"/>
    <w:rsid w:val="00182C97"/>
    <w:rsid w:val="00182FC2"/>
    <w:rsid w:val="0018306F"/>
    <w:rsid w:val="00183496"/>
    <w:rsid w:val="00183554"/>
    <w:rsid w:val="001835A5"/>
    <w:rsid w:val="00183626"/>
    <w:rsid w:val="001847C1"/>
    <w:rsid w:val="00185181"/>
    <w:rsid w:val="0018575C"/>
    <w:rsid w:val="00185926"/>
    <w:rsid w:val="00185C90"/>
    <w:rsid w:val="00185E4A"/>
    <w:rsid w:val="001868B0"/>
    <w:rsid w:val="00186F1A"/>
    <w:rsid w:val="00190481"/>
    <w:rsid w:val="00191494"/>
    <w:rsid w:val="00191920"/>
    <w:rsid w:val="00191C0C"/>
    <w:rsid w:val="00191DA1"/>
    <w:rsid w:val="001922A1"/>
    <w:rsid w:val="00192BD0"/>
    <w:rsid w:val="00192BFF"/>
    <w:rsid w:val="001936AB"/>
    <w:rsid w:val="001936B9"/>
    <w:rsid w:val="0019371A"/>
    <w:rsid w:val="00193866"/>
    <w:rsid w:val="00193F6A"/>
    <w:rsid w:val="001944BC"/>
    <w:rsid w:val="001946F6"/>
    <w:rsid w:val="00195439"/>
    <w:rsid w:val="00195DAD"/>
    <w:rsid w:val="00196EAE"/>
    <w:rsid w:val="001975EA"/>
    <w:rsid w:val="001979E0"/>
    <w:rsid w:val="00197C20"/>
    <w:rsid w:val="00197EC4"/>
    <w:rsid w:val="001A066C"/>
    <w:rsid w:val="001A0DBD"/>
    <w:rsid w:val="001A12CB"/>
    <w:rsid w:val="001A197E"/>
    <w:rsid w:val="001A1A0B"/>
    <w:rsid w:val="001A1EB6"/>
    <w:rsid w:val="001A2D31"/>
    <w:rsid w:val="001A30AA"/>
    <w:rsid w:val="001A33B0"/>
    <w:rsid w:val="001A4509"/>
    <w:rsid w:val="001A45F7"/>
    <w:rsid w:val="001A4BA2"/>
    <w:rsid w:val="001A4F81"/>
    <w:rsid w:val="001A5A69"/>
    <w:rsid w:val="001A5D05"/>
    <w:rsid w:val="001A6033"/>
    <w:rsid w:val="001A6076"/>
    <w:rsid w:val="001A620F"/>
    <w:rsid w:val="001A6A32"/>
    <w:rsid w:val="001A6F75"/>
    <w:rsid w:val="001A77A6"/>
    <w:rsid w:val="001B061E"/>
    <w:rsid w:val="001B0B97"/>
    <w:rsid w:val="001B1323"/>
    <w:rsid w:val="001B1574"/>
    <w:rsid w:val="001B2EC1"/>
    <w:rsid w:val="001B305A"/>
    <w:rsid w:val="001B3BD7"/>
    <w:rsid w:val="001B432F"/>
    <w:rsid w:val="001B4578"/>
    <w:rsid w:val="001B4A1C"/>
    <w:rsid w:val="001B4F26"/>
    <w:rsid w:val="001B5399"/>
    <w:rsid w:val="001B631F"/>
    <w:rsid w:val="001B6836"/>
    <w:rsid w:val="001B6AF1"/>
    <w:rsid w:val="001B6E0E"/>
    <w:rsid w:val="001B7251"/>
    <w:rsid w:val="001C055C"/>
    <w:rsid w:val="001C074A"/>
    <w:rsid w:val="001C19C7"/>
    <w:rsid w:val="001C1ACE"/>
    <w:rsid w:val="001C1D97"/>
    <w:rsid w:val="001C2356"/>
    <w:rsid w:val="001C279D"/>
    <w:rsid w:val="001C29BE"/>
    <w:rsid w:val="001C2EDF"/>
    <w:rsid w:val="001C2F8F"/>
    <w:rsid w:val="001C31E8"/>
    <w:rsid w:val="001C3C34"/>
    <w:rsid w:val="001C3FCE"/>
    <w:rsid w:val="001C4276"/>
    <w:rsid w:val="001C47C4"/>
    <w:rsid w:val="001C4E02"/>
    <w:rsid w:val="001C4E21"/>
    <w:rsid w:val="001C4F67"/>
    <w:rsid w:val="001C504D"/>
    <w:rsid w:val="001C62CA"/>
    <w:rsid w:val="001C71E2"/>
    <w:rsid w:val="001C7343"/>
    <w:rsid w:val="001C7791"/>
    <w:rsid w:val="001C78D4"/>
    <w:rsid w:val="001D00B0"/>
    <w:rsid w:val="001D136A"/>
    <w:rsid w:val="001D154C"/>
    <w:rsid w:val="001D1D11"/>
    <w:rsid w:val="001D27B6"/>
    <w:rsid w:val="001D282D"/>
    <w:rsid w:val="001D3101"/>
    <w:rsid w:val="001D33F2"/>
    <w:rsid w:val="001D3BBB"/>
    <w:rsid w:val="001D3BEB"/>
    <w:rsid w:val="001D3C43"/>
    <w:rsid w:val="001D3EF1"/>
    <w:rsid w:val="001D41C2"/>
    <w:rsid w:val="001D519F"/>
    <w:rsid w:val="001D5374"/>
    <w:rsid w:val="001D5418"/>
    <w:rsid w:val="001D54A5"/>
    <w:rsid w:val="001D54AB"/>
    <w:rsid w:val="001D66F3"/>
    <w:rsid w:val="001D66FC"/>
    <w:rsid w:val="001D672B"/>
    <w:rsid w:val="001D70B2"/>
    <w:rsid w:val="001D75BA"/>
    <w:rsid w:val="001E0720"/>
    <w:rsid w:val="001E0980"/>
    <w:rsid w:val="001E0E8D"/>
    <w:rsid w:val="001E0EE2"/>
    <w:rsid w:val="001E11D6"/>
    <w:rsid w:val="001E16B5"/>
    <w:rsid w:val="001E1875"/>
    <w:rsid w:val="001E19AC"/>
    <w:rsid w:val="001E1B29"/>
    <w:rsid w:val="001E1D11"/>
    <w:rsid w:val="001E2393"/>
    <w:rsid w:val="001E2CAC"/>
    <w:rsid w:val="001E3F8D"/>
    <w:rsid w:val="001E44FC"/>
    <w:rsid w:val="001E4586"/>
    <w:rsid w:val="001E4CA1"/>
    <w:rsid w:val="001E51F6"/>
    <w:rsid w:val="001E5349"/>
    <w:rsid w:val="001E5B71"/>
    <w:rsid w:val="001E5DC4"/>
    <w:rsid w:val="001E6C54"/>
    <w:rsid w:val="001E6E5A"/>
    <w:rsid w:val="001F082E"/>
    <w:rsid w:val="001F0C16"/>
    <w:rsid w:val="001F0F9B"/>
    <w:rsid w:val="001F1425"/>
    <w:rsid w:val="001F1A34"/>
    <w:rsid w:val="001F23AA"/>
    <w:rsid w:val="001F38DF"/>
    <w:rsid w:val="001F4257"/>
    <w:rsid w:val="001F45A5"/>
    <w:rsid w:val="001F49EB"/>
    <w:rsid w:val="001F5798"/>
    <w:rsid w:val="001F5ED2"/>
    <w:rsid w:val="001F65E0"/>
    <w:rsid w:val="001F6677"/>
    <w:rsid w:val="001F683F"/>
    <w:rsid w:val="001F6C7B"/>
    <w:rsid w:val="001F7F30"/>
    <w:rsid w:val="0020048E"/>
    <w:rsid w:val="0020087B"/>
    <w:rsid w:val="0020179E"/>
    <w:rsid w:val="002023EE"/>
    <w:rsid w:val="00202432"/>
    <w:rsid w:val="00203615"/>
    <w:rsid w:val="00203C2E"/>
    <w:rsid w:val="00203E57"/>
    <w:rsid w:val="00203F68"/>
    <w:rsid w:val="00204386"/>
    <w:rsid w:val="002045ED"/>
    <w:rsid w:val="00204AD0"/>
    <w:rsid w:val="0020535F"/>
    <w:rsid w:val="00206115"/>
    <w:rsid w:val="002069A8"/>
    <w:rsid w:val="00206CE2"/>
    <w:rsid w:val="00210290"/>
    <w:rsid w:val="00210332"/>
    <w:rsid w:val="002103CD"/>
    <w:rsid w:val="002114C3"/>
    <w:rsid w:val="002114D0"/>
    <w:rsid w:val="0021152D"/>
    <w:rsid w:val="00211F04"/>
    <w:rsid w:val="002127B9"/>
    <w:rsid w:val="00212800"/>
    <w:rsid w:val="00213A0F"/>
    <w:rsid w:val="002147EB"/>
    <w:rsid w:val="002148EB"/>
    <w:rsid w:val="00215BDC"/>
    <w:rsid w:val="0021626A"/>
    <w:rsid w:val="00216913"/>
    <w:rsid w:val="00216BA0"/>
    <w:rsid w:val="0021735D"/>
    <w:rsid w:val="00217501"/>
    <w:rsid w:val="002208C4"/>
    <w:rsid w:val="00221336"/>
    <w:rsid w:val="00221471"/>
    <w:rsid w:val="0022150D"/>
    <w:rsid w:val="00221C01"/>
    <w:rsid w:val="00221F1C"/>
    <w:rsid w:val="00222584"/>
    <w:rsid w:val="00222CBB"/>
    <w:rsid w:val="0022305C"/>
    <w:rsid w:val="00223784"/>
    <w:rsid w:val="00223863"/>
    <w:rsid w:val="002250ED"/>
    <w:rsid w:val="002252C8"/>
    <w:rsid w:val="00225D2C"/>
    <w:rsid w:val="00225D6F"/>
    <w:rsid w:val="00225FE1"/>
    <w:rsid w:val="00226609"/>
    <w:rsid w:val="00226892"/>
    <w:rsid w:val="00226905"/>
    <w:rsid w:val="00227776"/>
    <w:rsid w:val="00227AB6"/>
    <w:rsid w:val="002303F0"/>
    <w:rsid w:val="00230D6F"/>
    <w:rsid w:val="00230E69"/>
    <w:rsid w:val="00231259"/>
    <w:rsid w:val="0023172A"/>
    <w:rsid w:val="002345D6"/>
    <w:rsid w:val="00235FBC"/>
    <w:rsid w:val="00236D74"/>
    <w:rsid w:val="002370E2"/>
    <w:rsid w:val="00237E9A"/>
    <w:rsid w:val="00240737"/>
    <w:rsid w:val="002408ED"/>
    <w:rsid w:val="0024093F"/>
    <w:rsid w:val="00241A71"/>
    <w:rsid w:val="00242425"/>
    <w:rsid w:val="002428D4"/>
    <w:rsid w:val="00242BC8"/>
    <w:rsid w:val="00243206"/>
    <w:rsid w:val="002439FD"/>
    <w:rsid w:val="00243C20"/>
    <w:rsid w:val="00243C8C"/>
    <w:rsid w:val="002441F4"/>
    <w:rsid w:val="00244FBD"/>
    <w:rsid w:val="00245277"/>
    <w:rsid w:val="00245B72"/>
    <w:rsid w:val="00246EBE"/>
    <w:rsid w:val="00246F5B"/>
    <w:rsid w:val="00247849"/>
    <w:rsid w:val="00250059"/>
    <w:rsid w:val="00250522"/>
    <w:rsid w:val="002507FA"/>
    <w:rsid w:val="00250829"/>
    <w:rsid w:val="002508A7"/>
    <w:rsid w:val="00250956"/>
    <w:rsid w:val="002513B1"/>
    <w:rsid w:val="00251648"/>
    <w:rsid w:val="0025188A"/>
    <w:rsid w:val="00252386"/>
    <w:rsid w:val="00252618"/>
    <w:rsid w:val="00252952"/>
    <w:rsid w:val="00253985"/>
    <w:rsid w:val="00253C5D"/>
    <w:rsid w:val="00253D5B"/>
    <w:rsid w:val="00254534"/>
    <w:rsid w:val="00254830"/>
    <w:rsid w:val="0025485B"/>
    <w:rsid w:val="00254960"/>
    <w:rsid w:val="002549FE"/>
    <w:rsid w:val="00254C9B"/>
    <w:rsid w:val="0025522B"/>
    <w:rsid w:val="00255717"/>
    <w:rsid w:val="00255A17"/>
    <w:rsid w:val="00255CA1"/>
    <w:rsid w:val="00257051"/>
    <w:rsid w:val="00257CA7"/>
    <w:rsid w:val="0026126C"/>
    <w:rsid w:val="00261557"/>
    <w:rsid w:val="00261A8B"/>
    <w:rsid w:val="00261D02"/>
    <w:rsid w:val="002622D0"/>
    <w:rsid w:val="00262F52"/>
    <w:rsid w:val="00264148"/>
    <w:rsid w:val="00264651"/>
    <w:rsid w:val="00264C01"/>
    <w:rsid w:val="0026601B"/>
    <w:rsid w:val="002661F3"/>
    <w:rsid w:val="002663A6"/>
    <w:rsid w:val="002663F2"/>
    <w:rsid w:val="00266504"/>
    <w:rsid w:val="0026659A"/>
    <w:rsid w:val="00266784"/>
    <w:rsid w:val="002673DE"/>
    <w:rsid w:val="00267741"/>
    <w:rsid w:val="00267A5F"/>
    <w:rsid w:val="00270BA8"/>
    <w:rsid w:val="00271455"/>
    <w:rsid w:val="00271622"/>
    <w:rsid w:val="00271648"/>
    <w:rsid w:val="00271A91"/>
    <w:rsid w:val="00272515"/>
    <w:rsid w:val="002738FE"/>
    <w:rsid w:val="00273B52"/>
    <w:rsid w:val="00273BD5"/>
    <w:rsid w:val="0027436C"/>
    <w:rsid w:val="0027482E"/>
    <w:rsid w:val="002748A3"/>
    <w:rsid w:val="00274CE9"/>
    <w:rsid w:val="002754FC"/>
    <w:rsid w:val="0027569E"/>
    <w:rsid w:val="00276950"/>
    <w:rsid w:val="00276C0A"/>
    <w:rsid w:val="002777D2"/>
    <w:rsid w:val="0028016A"/>
    <w:rsid w:val="00280F29"/>
    <w:rsid w:val="002810FC"/>
    <w:rsid w:val="00281D46"/>
    <w:rsid w:val="002824E3"/>
    <w:rsid w:val="002833F3"/>
    <w:rsid w:val="00283E0E"/>
    <w:rsid w:val="00284454"/>
    <w:rsid w:val="00285D30"/>
    <w:rsid w:val="00286342"/>
    <w:rsid w:val="0028664A"/>
    <w:rsid w:val="00286674"/>
    <w:rsid w:val="00286CA8"/>
    <w:rsid w:val="0028742C"/>
    <w:rsid w:val="00287EA7"/>
    <w:rsid w:val="0029095F"/>
    <w:rsid w:val="00290A29"/>
    <w:rsid w:val="0029172B"/>
    <w:rsid w:val="00291851"/>
    <w:rsid w:val="00291C22"/>
    <w:rsid w:val="00291EBE"/>
    <w:rsid w:val="00292421"/>
    <w:rsid w:val="0029295B"/>
    <w:rsid w:val="00292E5F"/>
    <w:rsid w:val="00294A23"/>
    <w:rsid w:val="00294E3C"/>
    <w:rsid w:val="002951DB"/>
    <w:rsid w:val="00295852"/>
    <w:rsid w:val="00295878"/>
    <w:rsid w:val="00295E34"/>
    <w:rsid w:val="00296835"/>
    <w:rsid w:val="00296E57"/>
    <w:rsid w:val="002971D9"/>
    <w:rsid w:val="002A0E6C"/>
    <w:rsid w:val="002A0F1F"/>
    <w:rsid w:val="002A215E"/>
    <w:rsid w:val="002A3491"/>
    <w:rsid w:val="002A3CDD"/>
    <w:rsid w:val="002A4150"/>
    <w:rsid w:val="002A46E5"/>
    <w:rsid w:val="002A483B"/>
    <w:rsid w:val="002A49F3"/>
    <w:rsid w:val="002A594E"/>
    <w:rsid w:val="002A64AE"/>
    <w:rsid w:val="002A6F71"/>
    <w:rsid w:val="002A6FE6"/>
    <w:rsid w:val="002A713A"/>
    <w:rsid w:val="002A7F96"/>
    <w:rsid w:val="002A7FB0"/>
    <w:rsid w:val="002B0678"/>
    <w:rsid w:val="002B0A33"/>
    <w:rsid w:val="002B0BCD"/>
    <w:rsid w:val="002B0CB6"/>
    <w:rsid w:val="002B1020"/>
    <w:rsid w:val="002B15FD"/>
    <w:rsid w:val="002B1901"/>
    <w:rsid w:val="002B19D5"/>
    <w:rsid w:val="002B1BFF"/>
    <w:rsid w:val="002B1D09"/>
    <w:rsid w:val="002B262D"/>
    <w:rsid w:val="002B298B"/>
    <w:rsid w:val="002B2A95"/>
    <w:rsid w:val="002B346E"/>
    <w:rsid w:val="002B392E"/>
    <w:rsid w:val="002B3E65"/>
    <w:rsid w:val="002B42A4"/>
    <w:rsid w:val="002B4C79"/>
    <w:rsid w:val="002B4EE4"/>
    <w:rsid w:val="002B662E"/>
    <w:rsid w:val="002B6FF0"/>
    <w:rsid w:val="002B7271"/>
    <w:rsid w:val="002B7301"/>
    <w:rsid w:val="002B7733"/>
    <w:rsid w:val="002B7837"/>
    <w:rsid w:val="002B7928"/>
    <w:rsid w:val="002B7C7C"/>
    <w:rsid w:val="002B7EEC"/>
    <w:rsid w:val="002C01ED"/>
    <w:rsid w:val="002C022A"/>
    <w:rsid w:val="002C0549"/>
    <w:rsid w:val="002C0902"/>
    <w:rsid w:val="002C0CFE"/>
    <w:rsid w:val="002C14CA"/>
    <w:rsid w:val="002C16CB"/>
    <w:rsid w:val="002C2007"/>
    <w:rsid w:val="002C2769"/>
    <w:rsid w:val="002C290A"/>
    <w:rsid w:val="002C2B1D"/>
    <w:rsid w:val="002C3E58"/>
    <w:rsid w:val="002C3EF4"/>
    <w:rsid w:val="002C4312"/>
    <w:rsid w:val="002C4BF3"/>
    <w:rsid w:val="002C4DAA"/>
    <w:rsid w:val="002C4F53"/>
    <w:rsid w:val="002C66E1"/>
    <w:rsid w:val="002C6DC4"/>
    <w:rsid w:val="002C7111"/>
    <w:rsid w:val="002C7749"/>
    <w:rsid w:val="002C7D12"/>
    <w:rsid w:val="002D07EE"/>
    <w:rsid w:val="002D1657"/>
    <w:rsid w:val="002D1E33"/>
    <w:rsid w:val="002D2887"/>
    <w:rsid w:val="002D3389"/>
    <w:rsid w:val="002D44F2"/>
    <w:rsid w:val="002D456C"/>
    <w:rsid w:val="002D4810"/>
    <w:rsid w:val="002D48D5"/>
    <w:rsid w:val="002D52B3"/>
    <w:rsid w:val="002D6778"/>
    <w:rsid w:val="002D69F8"/>
    <w:rsid w:val="002D78A8"/>
    <w:rsid w:val="002E019A"/>
    <w:rsid w:val="002E20AC"/>
    <w:rsid w:val="002E2141"/>
    <w:rsid w:val="002E2484"/>
    <w:rsid w:val="002E259D"/>
    <w:rsid w:val="002E271D"/>
    <w:rsid w:val="002E2804"/>
    <w:rsid w:val="002E2892"/>
    <w:rsid w:val="002E2EA6"/>
    <w:rsid w:val="002E2F03"/>
    <w:rsid w:val="002E33CD"/>
    <w:rsid w:val="002E3732"/>
    <w:rsid w:val="002E3B94"/>
    <w:rsid w:val="002E3EB3"/>
    <w:rsid w:val="002E409E"/>
    <w:rsid w:val="002E420E"/>
    <w:rsid w:val="002E48D1"/>
    <w:rsid w:val="002E4A7E"/>
    <w:rsid w:val="002E4BAE"/>
    <w:rsid w:val="002E5245"/>
    <w:rsid w:val="002E5517"/>
    <w:rsid w:val="002E5795"/>
    <w:rsid w:val="002E6AB3"/>
    <w:rsid w:val="002E7E2A"/>
    <w:rsid w:val="002F00AF"/>
    <w:rsid w:val="002F0459"/>
    <w:rsid w:val="002F0AA0"/>
    <w:rsid w:val="002F0DBB"/>
    <w:rsid w:val="002F0DE5"/>
    <w:rsid w:val="002F1F89"/>
    <w:rsid w:val="002F2077"/>
    <w:rsid w:val="002F23CE"/>
    <w:rsid w:val="002F2BB6"/>
    <w:rsid w:val="002F2CF7"/>
    <w:rsid w:val="002F32CF"/>
    <w:rsid w:val="002F3FB0"/>
    <w:rsid w:val="002F416C"/>
    <w:rsid w:val="002F41E9"/>
    <w:rsid w:val="002F4521"/>
    <w:rsid w:val="002F4862"/>
    <w:rsid w:val="002F50E2"/>
    <w:rsid w:val="002F5DFA"/>
    <w:rsid w:val="002F6279"/>
    <w:rsid w:val="002F67E7"/>
    <w:rsid w:val="002F6ECE"/>
    <w:rsid w:val="003001F9"/>
    <w:rsid w:val="003004C2"/>
    <w:rsid w:val="00300690"/>
    <w:rsid w:val="00300A18"/>
    <w:rsid w:val="00300CFF"/>
    <w:rsid w:val="00300E4D"/>
    <w:rsid w:val="003010F7"/>
    <w:rsid w:val="0030192F"/>
    <w:rsid w:val="003025F3"/>
    <w:rsid w:val="003028AD"/>
    <w:rsid w:val="00302AB2"/>
    <w:rsid w:val="00302E7D"/>
    <w:rsid w:val="003033A8"/>
    <w:rsid w:val="003034E6"/>
    <w:rsid w:val="003036E8"/>
    <w:rsid w:val="00303AC2"/>
    <w:rsid w:val="00303D46"/>
    <w:rsid w:val="003041E9"/>
    <w:rsid w:val="003044D7"/>
    <w:rsid w:val="00304719"/>
    <w:rsid w:val="00304ABE"/>
    <w:rsid w:val="0030549B"/>
    <w:rsid w:val="00305AB7"/>
    <w:rsid w:val="003064C7"/>
    <w:rsid w:val="003065C1"/>
    <w:rsid w:val="003066AA"/>
    <w:rsid w:val="003066EC"/>
    <w:rsid w:val="00307219"/>
    <w:rsid w:val="003072D5"/>
    <w:rsid w:val="003077EA"/>
    <w:rsid w:val="00307E66"/>
    <w:rsid w:val="00310322"/>
    <w:rsid w:val="003108D3"/>
    <w:rsid w:val="00310B1F"/>
    <w:rsid w:val="0031284F"/>
    <w:rsid w:val="00313291"/>
    <w:rsid w:val="00313789"/>
    <w:rsid w:val="00313A70"/>
    <w:rsid w:val="00313B2E"/>
    <w:rsid w:val="00314EAD"/>
    <w:rsid w:val="00315AEB"/>
    <w:rsid w:val="00315DE6"/>
    <w:rsid w:val="00316057"/>
    <w:rsid w:val="003177C4"/>
    <w:rsid w:val="00320968"/>
    <w:rsid w:val="00321FD7"/>
    <w:rsid w:val="003221BA"/>
    <w:rsid w:val="00322721"/>
    <w:rsid w:val="003228C8"/>
    <w:rsid w:val="0032325B"/>
    <w:rsid w:val="003232A9"/>
    <w:rsid w:val="00323EB1"/>
    <w:rsid w:val="00323FB9"/>
    <w:rsid w:val="003244A1"/>
    <w:rsid w:val="00324A18"/>
    <w:rsid w:val="00324BD6"/>
    <w:rsid w:val="003258F4"/>
    <w:rsid w:val="0032675E"/>
    <w:rsid w:val="00326822"/>
    <w:rsid w:val="00326B3A"/>
    <w:rsid w:val="003302A3"/>
    <w:rsid w:val="00330D55"/>
    <w:rsid w:val="00332008"/>
    <w:rsid w:val="0033252B"/>
    <w:rsid w:val="00332E2F"/>
    <w:rsid w:val="0033326D"/>
    <w:rsid w:val="003338B3"/>
    <w:rsid w:val="0033434B"/>
    <w:rsid w:val="00334709"/>
    <w:rsid w:val="00334BDF"/>
    <w:rsid w:val="0033519F"/>
    <w:rsid w:val="00335816"/>
    <w:rsid w:val="0033593D"/>
    <w:rsid w:val="00335EA0"/>
    <w:rsid w:val="0033662C"/>
    <w:rsid w:val="00336AD8"/>
    <w:rsid w:val="00336CB1"/>
    <w:rsid w:val="003372B7"/>
    <w:rsid w:val="00337519"/>
    <w:rsid w:val="00340A1E"/>
    <w:rsid w:val="0034126B"/>
    <w:rsid w:val="00341CFD"/>
    <w:rsid w:val="00342A1D"/>
    <w:rsid w:val="00342F08"/>
    <w:rsid w:val="00344263"/>
    <w:rsid w:val="003444B8"/>
    <w:rsid w:val="003444E9"/>
    <w:rsid w:val="003447B4"/>
    <w:rsid w:val="00344B8D"/>
    <w:rsid w:val="00344F28"/>
    <w:rsid w:val="003459C2"/>
    <w:rsid w:val="003461C4"/>
    <w:rsid w:val="0034715A"/>
    <w:rsid w:val="00347FB7"/>
    <w:rsid w:val="0035062B"/>
    <w:rsid w:val="00350DA0"/>
    <w:rsid w:val="0035111E"/>
    <w:rsid w:val="00351B73"/>
    <w:rsid w:val="00351BA1"/>
    <w:rsid w:val="00352C80"/>
    <w:rsid w:val="0035306C"/>
    <w:rsid w:val="00353125"/>
    <w:rsid w:val="00353BF9"/>
    <w:rsid w:val="00353F82"/>
    <w:rsid w:val="00354964"/>
    <w:rsid w:val="00354A9A"/>
    <w:rsid w:val="00354B73"/>
    <w:rsid w:val="00354BFA"/>
    <w:rsid w:val="0035509E"/>
    <w:rsid w:val="0035584A"/>
    <w:rsid w:val="00356747"/>
    <w:rsid w:val="00356C9B"/>
    <w:rsid w:val="00356CC4"/>
    <w:rsid w:val="003572D2"/>
    <w:rsid w:val="00357957"/>
    <w:rsid w:val="00360110"/>
    <w:rsid w:val="0036096B"/>
    <w:rsid w:val="00360B6D"/>
    <w:rsid w:val="00360DC9"/>
    <w:rsid w:val="003626D8"/>
    <w:rsid w:val="00362CA0"/>
    <w:rsid w:val="0036322F"/>
    <w:rsid w:val="00363586"/>
    <w:rsid w:val="003638A7"/>
    <w:rsid w:val="00363AA1"/>
    <w:rsid w:val="00363B25"/>
    <w:rsid w:val="00363E04"/>
    <w:rsid w:val="00364B29"/>
    <w:rsid w:val="00364B4E"/>
    <w:rsid w:val="00364BE2"/>
    <w:rsid w:val="00365EDE"/>
    <w:rsid w:val="00366047"/>
    <w:rsid w:val="00366444"/>
    <w:rsid w:val="00366652"/>
    <w:rsid w:val="00366877"/>
    <w:rsid w:val="0036692A"/>
    <w:rsid w:val="00367072"/>
    <w:rsid w:val="003673C3"/>
    <w:rsid w:val="003677D7"/>
    <w:rsid w:val="003704C9"/>
    <w:rsid w:val="00370CD3"/>
    <w:rsid w:val="00370E48"/>
    <w:rsid w:val="00372101"/>
    <w:rsid w:val="0037249A"/>
    <w:rsid w:val="00372603"/>
    <w:rsid w:val="0037328D"/>
    <w:rsid w:val="003743F4"/>
    <w:rsid w:val="00375010"/>
    <w:rsid w:val="003755B0"/>
    <w:rsid w:val="00375BE7"/>
    <w:rsid w:val="003762F7"/>
    <w:rsid w:val="00376373"/>
    <w:rsid w:val="0037758A"/>
    <w:rsid w:val="003800C9"/>
    <w:rsid w:val="0038017B"/>
    <w:rsid w:val="00380259"/>
    <w:rsid w:val="003805A5"/>
    <w:rsid w:val="00380E91"/>
    <w:rsid w:val="00381912"/>
    <w:rsid w:val="00381D94"/>
    <w:rsid w:val="003826AD"/>
    <w:rsid w:val="00383024"/>
    <w:rsid w:val="0038417A"/>
    <w:rsid w:val="00385E1D"/>
    <w:rsid w:val="00385ECD"/>
    <w:rsid w:val="00385ED3"/>
    <w:rsid w:val="003862AB"/>
    <w:rsid w:val="00386D21"/>
    <w:rsid w:val="003875EE"/>
    <w:rsid w:val="003906F4"/>
    <w:rsid w:val="00390828"/>
    <w:rsid w:val="00390973"/>
    <w:rsid w:val="00390996"/>
    <w:rsid w:val="00391664"/>
    <w:rsid w:val="00391857"/>
    <w:rsid w:val="00392072"/>
    <w:rsid w:val="00392D0B"/>
    <w:rsid w:val="0039502F"/>
    <w:rsid w:val="003950A6"/>
    <w:rsid w:val="003962F8"/>
    <w:rsid w:val="00396752"/>
    <w:rsid w:val="0039692E"/>
    <w:rsid w:val="00396E8A"/>
    <w:rsid w:val="00397BA0"/>
    <w:rsid w:val="003A0555"/>
    <w:rsid w:val="003A0E5B"/>
    <w:rsid w:val="003A1197"/>
    <w:rsid w:val="003A1501"/>
    <w:rsid w:val="003A18DF"/>
    <w:rsid w:val="003A1958"/>
    <w:rsid w:val="003A3925"/>
    <w:rsid w:val="003A4396"/>
    <w:rsid w:val="003A479D"/>
    <w:rsid w:val="003A4B96"/>
    <w:rsid w:val="003A4C2E"/>
    <w:rsid w:val="003A4CD9"/>
    <w:rsid w:val="003A4DC8"/>
    <w:rsid w:val="003A4F7E"/>
    <w:rsid w:val="003A608E"/>
    <w:rsid w:val="003A6184"/>
    <w:rsid w:val="003A630F"/>
    <w:rsid w:val="003A65B6"/>
    <w:rsid w:val="003A7238"/>
    <w:rsid w:val="003A7CC4"/>
    <w:rsid w:val="003A7CEA"/>
    <w:rsid w:val="003A7E2C"/>
    <w:rsid w:val="003B04AF"/>
    <w:rsid w:val="003B2086"/>
    <w:rsid w:val="003B2543"/>
    <w:rsid w:val="003B2BB5"/>
    <w:rsid w:val="003B2C3D"/>
    <w:rsid w:val="003B2E8E"/>
    <w:rsid w:val="003B300A"/>
    <w:rsid w:val="003B3409"/>
    <w:rsid w:val="003B3B32"/>
    <w:rsid w:val="003B3EF6"/>
    <w:rsid w:val="003B3FC2"/>
    <w:rsid w:val="003B5F1A"/>
    <w:rsid w:val="003B6122"/>
    <w:rsid w:val="003B6323"/>
    <w:rsid w:val="003B66FC"/>
    <w:rsid w:val="003B6E7A"/>
    <w:rsid w:val="003B755B"/>
    <w:rsid w:val="003C0951"/>
    <w:rsid w:val="003C15ED"/>
    <w:rsid w:val="003C18FF"/>
    <w:rsid w:val="003C1C85"/>
    <w:rsid w:val="003C1FC7"/>
    <w:rsid w:val="003C23E4"/>
    <w:rsid w:val="003C26E6"/>
    <w:rsid w:val="003C298F"/>
    <w:rsid w:val="003C35A9"/>
    <w:rsid w:val="003C3756"/>
    <w:rsid w:val="003C3C18"/>
    <w:rsid w:val="003C4296"/>
    <w:rsid w:val="003C45A4"/>
    <w:rsid w:val="003C56B0"/>
    <w:rsid w:val="003C570D"/>
    <w:rsid w:val="003C5996"/>
    <w:rsid w:val="003C5C90"/>
    <w:rsid w:val="003C5CC5"/>
    <w:rsid w:val="003C5CE0"/>
    <w:rsid w:val="003C5E42"/>
    <w:rsid w:val="003C6186"/>
    <w:rsid w:val="003C648A"/>
    <w:rsid w:val="003C6B25"/>
    <w:rsid w:val="003C749F"/>
    <w:rsid w:val="003C7CBE"/>
    <w:rsid w:val="003D0471"/>
    <w:rsid w:val="003D07D2"/>
    <w:rsid w:val="003D11E1"/>
    <w:rsid w:val="003D134D"/>
    <w:rsid w:val="003D1BD1"/>
    <w:rsid w:val="003D2459"/>
    <w:rsid w:val="003D2715"/>
    <w:rsid w:val="003D307E"/>
    <w:rsid w:val="003D46B5"/>
    <w:rsid w:val="003D479A"/>
    <w:rsid w:val="003D5199"/>
    <w:rsid w:val="003D6405"/>
    <w:rsid w:val="003D65E9"/>
    <w:rsid w:val="003D6846"/>
    <w:rsid w:val="003D6934"/>
    <w:rsid w:val="003D6B46"/>
    <w:rsid w:val="003D6EA3"/>
    <w:rsid w:val="003D728A"/>
    <w:rsid w:val="003D7A94"/>
    <w:rsid w:val="003D7E96"/>
    <w:rsid w:val="003E09AC"/>
    <w:rsid w:val="003E0A64"/>
    <w:rsid w:val="003E0D4F"/>
    <w:rsid w:val="003E1310"/>
    <w:rsid w:val="003E143C"/>
    <w:rsid w:val="003E1F08"/>
    <w:rsid w:val="003E212F"/>
    <w:rsid w:val="003E23A6"/>
    <w:rsid w:val="003E28A0"/>
    <w:rsid w:val="003E29AE"/>
    <w:rsid w:val="003E2F82"/>
    <w:rsid w:val="003E39CA"/>
    <w:rsid w:val="003E3A84"/>
    <w:rsid w:val="003E3BC7"/>
    <w:rsid w:val="003E3F97"/>
    <w:rsid w:val="003E45E5"/>
    <w:rsid w:val="003E493C"/>
    <w:rsid w:val="003E4D2A"/>
    <w:rsid w:val="003E4EB0"/>
    <w:rsid w:val="003E5E12"/>
    <w:rsid w:val="003F0478"/>
    <w:rsid w:val="003F0B5C"/>
    <w:rsid w:val="003F0DEF"/>
    <w:rsid w:val="003F14D8"/>
    <w:rsid w:val="003F1639"/>
    <w:rsid w:val="003F1B3C"/>
    <w:rsid w:val="003F2503"/>
    <w:rsid w:val="003F3413"/>
    <w:rsid w:val="003F34A2"/>
    <w:rsid w:val="003F43E4"/>
    <w:rsid w:val="003F4575"/>
    <w:rsid w:val="003F46D2"/>
    <w:rsid w:val="003F530D"/>
    <w:rsid w:val="003F53DE"/>
    <w:rsid w:val="003F58FB"/>
    <w:rsid w:val="003F642C"/>
    <w:rsid w:val="003F6A37"/>
    <w:rsid w:val="003F6C6D"/>
    <w:rsid w:val="003F7455"/>
    <w:rsid w:val="003F7C0E"/>
    <w:rsid w:val="0040018D"/>
    <w:rsid w:val="00400D2D"/>
    <w:rsid w:val="004010B2"/>
    <w:rsid w:val="004013F3"/>
    <w:rsid w:val="00401D3A"/>
    <w:rsid w:val="00401EDB"/>
    <w:rsid w:val="0040239E"/>
    <w:rsid w:val="0040253A"/>
    <w:rsid w:val="0040319C"/>
    <w:rsid w:val="0040335A"/>
    <w:rsid w:val="004045DD"/>
    <w:rsid w:val="00404770"/>
    <w:rsid w:val="0040510D"/>
    <w:rsid w:val="004052C7"/>
    <w:rsid w:val="00405842"/>
    <w:rsid w:val="004068E5"/>
    <w:rsid w:val="00406B46"/>
    <w:rsid w:val="00407A17"/>
    <w:rsid w:val="004104B2"/>
    <w:rsid w:val="004107D3"/>
    <w:rsid w:val="00410BDB"/>
    <w:rsid w:val="00410CB2"/>
    <w:rsid w:val="00411762"/>
    <w:rsid w:val="00412C53"/>
    <w:rsid w:val="00412E2B"/>
    <w:rsid w:val="00413AB8"/>
    <w:rsid w:val="00414286"/>
    <w:rsid w:val="00415640"/>
    <w:rsid w:val="00415839"/>
    <w:rsid w:val="00415A05"/>
    <w:rsid w:val="0041778F"/>
    <w:rsid w:val="004177CB"/>
    <w:rsid w:val="00417AAA"/>
    <w:rsid w:val="00417D4F"/>
    <w:rsid w:val="00417E69"/>
    <w:rsid w:val="00420130"/>
    <w:rsid w:val="00420FC4"/>
    <w:rsid w:val="004212D4"/>
    <w:rsid w:val="0042167A"/>
    <w:rsid w:val="004218D5"/>
    <w:rsid w:val="00421E02"/>
    <w:rsid w:val="00422A0B"/>
    <w:rsid w:val="00422C28"/>
    <w:rsid w:val="00422F4F"/>
    <w:rsid w:val="00423822"/>
    <w:rsid w:val="00423B8E"/>
    <w:rsid w:val="00424602"/>
    <w:rsid w:val="00424B60"/>
    <w:rsid w:val="00425753"/>
    <w:rsid w:val="00425B35"/>
    <w:rsid w:val="00425BD9"/>
    <w:rsid w:val="00425F2C"/>
    <w:rsid w:val="004266ED"/>
    <w:rsid w:val="00426E7C"/>
    <w:rsid w:val="00427799"/>
    <w:rsid w:val="00427EF8"/>
    <w:rsid w:val="00427FC6"/>
    <w:rsid w:val="00430114"/>
    <w:rsid w:val="00430562"/>
    <w:rsid w:val="004305ED"/>
    <w:rsid w:val="0043092E"/>
    <w:rsid w:val="00430988"/>
    <w:rsid w:val="00430BC7"/>
    <w:rsid w:val="00432532"/>
    <w:rsid w:val="004325FD"/>
    <w:rsid w:val="004327A9"/>
    <w:rsid w:val="00432F81"/>
    <w:rsid w:val="00433C64"/>
    <w:rsid w:val="00433EC9"/>
    <w:rsid w:val="00433ED1"/>
    <w:rsid w:val="004347D7"/>
    <w:rsid w:val="00435AA1"/>
    <w:rsid w:val="00436295"/>
    <w:rsid w:val="0043644E"/>
    <w:rsid w:val="004364B1"/>
    <w:rsid w:val="00436D79"/>
    <w:rsid w:val="004371C6"/>
    <w:rsid w:val="0043736B"/>
    <w:rsid w:val="00437E32"/>
    <w:rsid w:val="00437E68"/>
    <w:rsid w:val="00440044"/>
    <w:rsid w:val="00440748"/>
    <w:rsid w:val="004409D3"/>
    <w:rsid w:val="004436A9"/>
    <w:rsid w:val="0044408C"/>
    <w:rsid w:val="004441C0"/>
    <w:rsid w:val="004442F7"/>
    <w:rsid w:val="004443F9"/>
    <w:rsid w:val="00444A97"/>
    <w:rsid w:val="00444B53"/>
    <w:rsid w:val="00444C72"/>
    <w:rsid w:val="0044568E"/>
    <w:rsid w:val="00445775"/>
    <w:rsid w:val="00445821"/>
    <w:rsid w:val="00445D01"/>
    <w:rsid w:val="00445DAA"/>
    <w:rsid w:val="0044639A"/>
    <w:rsid w:val="004464BB"/>
    <w:rsid w:val="0044665C"/>
    <w:rsid w:val="004469A4"/>
    <w:rsid w:val="004469C6"/>
    <w:rsid w:val="00446D41"/>
    <w:rsid w:val="00447095"/>
    <w:rsid w:val="0045088B"/>
    <w:rsid w:val="00451FCE"/>
    <w:rsid w:val="004525C9"/>
    <w:rsid w:val="004528DC"/>
    <w:rsid w:val="00452AA5"/>
    <w:rsid w:val="00453E65"/>
    <w:rsid w:val="0045513D"/>
    <w:rsid w:val="004553A1"/>
    <w:rsid w:val="00455B69"/>
    <w:rsid w:val="00455C51"/>
    <w:rsid w:val="00455E35"/>
    <w:rsid w:val="0045681C"/>
    <w:rsid w:val="00456829"/>
    <w:rsid w:val="004570E6"/>
    <w:rsid w:val="0045751F"/>
    <w:rsid w:val="0045781A"/>
    <w:rsid w:val="0046094A"/>
    <w:rsid w:val="00460E65"/>
    <w:rsid w:val="004611AC"/>
    <w:rsid w:val="004618CC"/>
    <w:rsid w:val="0046226C"/>
    <w:rsid w:val="00462A05"/>
    <w:rsid w:val="00462E28"/>
    <w:rsid w:val="00462FC0"/>
    <w:rsid w:val="004639D8"/>
    <w:rsid w:val="00463A36"/>
    <w:rsid w:val="00464764"/>
    <w:rsid w:val="00465230"/>
    <w:rsid w:val="00465304"/>
    <w:rsid w:val="0046594B"/>
    <w:rsid w:val="004659B4"/>
    <w:rsid w:val="004659CB"/>
    <w:rsid w:val="00466628"/>
    <w:rsid w:val="00466C2B"/>
    <w:rsid w:val="00467684"/>
    <w:rsid w:val="00467B1F"/>
    <w:rsid w:val="00467C1D"/>
    <w:rsid w:val="004707DB"/>
    <w:rsid w:val="00472832"/>
    <w:rsid w:val="00472D7E"/>
    <w:rsid w:val="00472F09"/>
    <w:rsid w:val="00473053"/>
    <w:rsid w:val="00473762"/>
    <w:rsid w:val="00473831"/>
    <w:rsid w:val="00473A5A"/>
    <w:rsid w:val="0047411B"/>
    <w:rsid w:val="00474147"/>
    <w:rsid w:val="00474D02"/>
    <w:rsid w:val="00475551"/>
    <w:rsid w:val="00475764"/>
    <w:rsid w:val="004761CA"/>
    <w:rsid w:val="00476AB0"/>
    <w:rsid w:val="00476ED1"/>
    <w:rsid w:val="00477347"/>
    <w:rsid w:val="004775A4"/>
    <w:rsid w:val="004804F0"/>
    <w:rsid w:val="00480D81"/>
    <w:rsid w:val="00480F2B"/>
    <w:rsid w:val="00481229"/>
    <w:rsid w:val="00481292"/>
    <w:rsid w:val="004820B8"/>
    <w:rsid w:val="00482208"/>
    <w:rsid w:val="0048236C"/>
    <w:rsid w:val="004827A6"/>
    <w:rsid w:val="004839F2"/>
    <w:rsid w:val="00484502"/>
    <w:rsid w:val="00484A87"/>
    <w:rsid w:val="00485BA1"/>
    <w:rsid w:val="00486055"/>
    <w:rsid w:val="004864B6"/>
    <w:rsid w:val="004867B0"/>
    <w:rsid w:val="004868CD"/>
    <w:rsid w:val="00486A67"/>
    <w:rsid w:val="00487A74"/>
    <w:rsid w:val="00487CEA"/>
    <w:rsid w:val="00487F73"/>
    <w:rsid w:val="0049008B"/>
    <w:rsid w:val="004907F7"/>
    <w:rsid w:val="00490ABE"/>
    <w:rsid w:val="00490E4B"/>
    <w:rsid w:val="00491BE5"/>
    <w:rsid w:val="00491D61"/>
    <w:rsid w:val="0049204E"/>
    <w:rsid w:val="00492658"/>
    <w:rsid w:val="00492F79"/>
    <w:rsid w:val="00494166"/>
    <w:rsid w:val="00494DFA"/>
    <w:rsid w:val="00496BEA"/>
    <w:rsid w:val="004970AF"/>
    <w:rsid w:val="0049710C"/>
    <w:rsid w:val="00497649"/>
    <w:rsid w:val="004978D4"/>
    <w:rsid w:val="00497D01"/>
    <w:rsid w:val="004A021C"/>
    <w:rsid w:val="004A080E"/>
    <w:rsid w:val="004A0878"/>
    <w:rsid w:val="004A08D6"/>
    <w:rsid w:val="004A0FD7"/>
    <w:rsid w:val="004A1B50"/>
    <w:rsid w:val="004A298A"/>
    <w:rsid w:val="004A2B8B"/>
    <w:rsid w:val="004A2E1B"/>
    <w:rsid w:val="004A2ED0"/>
    <w:rsid w:val="004A2F77"/>
    <w:rsid w:val="004A49F3"/>
    <w:rsid w:val="004A5373"/>
    <w:rsid w:val="004A5C73"/>
    <w:rsid w:val="004A5DFA"/>
    <w:rsid w:val="004A60D2"/>
    <w:rsid w:val="004A6D65"/>
    <w:rsid w:val="004A7189"/>
    <w:rsid w:val="004B0B60"/>
    <w:rsid w:val="004B17A7"/>
    <w:rsid w:val="004B23EF"/>
    <w:rsid w:val="004B25F3"/>
    <w:rsid w:val="004B2776"/>
    <w:rsid w:val="004B2868"/>
    <w:rsid w:val="004B2923"/>
    <w:rsid w:val="004B3579"/>
    <w:rsid w:val="004B3F24"/>
    <w:rsid w:val="004B4570"/>
    <w:rsid w:val="004B468E"/>
    <w:rsid w:val="004B4AA0"/>
    <w:rsid w:val="004B59A3"/>
    <w:rsid w:val="004B5C06"/>
    <w:rsid w:val="004B6A77"/>
    <w:rsid w:val="004B75AE"/>
    <w:rsid w:val="004B75E7"/>
    <w:rsid w:val="004B75F1"/>
    <w:rsid w:val="004B7F16"/>
    <w:rsid w:val="004C02F5"/>
    <w:rsid w:val="004C030A"/>
    <w:rsid w:val="004C070C"/>
    <w:rsid w:val="004C0903"/>
    <w:rsid w:val="004C1458"/>
    <w:rsid w:val="004C1E48"/>
    <w:rsid w:val="004C1ED1"/>
    <w:rsid w:val="004C27C1"/>
    <w:rsid w:val="004C28C9"/>
    <w:rsid w:val="004C2CA4"/>
    <w:rsid w:val="004C2FEE"/>
    <w:rsid w:val="004C3185"/>
    <w:rsid w:val="004C3548"/>
    <w:rsid w:val="004C3673"/>
    <w:rsid w:val="004C3FDE"/>
    <w:rsid w:val="004C450A"/>
    <w:rsid w:val="004C4579"/>
    <w:rsid w:val="004C486E"/>
    <w:rsid w:val="004C55E2"/>
    <w:rsid w:val="004C5AC3"/>
    <w:rsid w:val="004C6A05"/>
    <w:rsid w:val="004C6A7D"/>
    <w:rsid w:val="004C718A"/>
    <w:rsid w:val="004C7AD5"/>
    <w:rsid w:val="004C7EC9"/>
    <w:rsid w:val="004C7EF6"/>
    <w:rsid w:val="004D2344"/>
    <w:rsid w:val="004D262C"/>
    <w:rsid w:val="004D276B"/>
    <w:rsid w:val="004D2D6A"/>
    <w:rsid w:val="004D31EB"/>
    <w:rsid w:val="004D32B6"/>
    <w:rsid w:val="004D341F"/>
    <w:rsid w:val="004D371D"/>
    <w:rsid w:val="004D3882"/>
    <w:rsid w:val="004D3D09"/>
    <w:rsid w:val="004D413B"/>
    <w:rsid w:val="004D5702"/>
    <w:rsid w:val="004D5C4F"/>
    <w:rsid w:val="004D5F97"/>
    <w:rsid w:val="004D6742"/>
    <w:rsid w:val="004D6D5B"/>
    <w:rsid w:val="004D779F"/>
    <w:rsid w:val="004E0973"/>
    <w:rsid w:val="004E10CF"/>
    <w:rsid w:val="004E118D"/>
    <w:rsid w:val="004E164A"/>
    <w:rsid w:val="004E1A1C"/>
    <w:rsid w:val="004E24EB"/>
    <w:rsid w:val="004E2CAA"/>
    <w:rsid w:val="004E3400"/>
    <w:rsid w:val="004E3789"/>
    <w:rsid w:val="004E45EC"/>
    <w:rsid w:val="004E5CE9"/>
    <w:rsid w:val="004E5F3F"/>
    <w:rsid w:val="004E66D8"/>
    <w:rsid w:val="004E6FFC"/>
    <w:rsid w:val="004E7AFF"/>
    <w:rsid w:val="004E7E64"/>
    <w:rsid w:val="004F071C"/>
    <w:rsid w:val="004F0732"/>
    <w:rsid w:val="004F0E5A"/>
    <w:rsid w:val="004F14B1"/>
    <w:rsid w:val="004F2C36"/>
    <w:rsid w:val="004F2F81"/>
    <w:rsid w:val="004F3B4D"/>
    <w:rsid w:val="004F4041"/>
    <w:rsid w:val="004F45E0"/>
    <w:rsid w:val="004F47D4"/>
    <w:rsid w:val="004F4D3B"/>
    <w:rsid w:val="004F5747"/>
    <w:rsid w:val="004F5C73"/>
    <w:rsid w:val="004F638B"/>
    <w:rsid w:val="004F63B4"/>
    <w:rsid w:val="004F68AE"/>
    <w:rsid w:val="004F6F2D"/>
    <w:rsid w:val="004F70FC"/>
    <w:rsid w:val="004F768C"/>
    <w:rsid w:val="004F7F85"/>
    <w:rsid w:val="00500003"/>
    <w:rsid w:val="00500346"/>
    <w:rsid w:val="00500E60"/>
    <w:rsid w:val="0050122F"/>
    <w:rsid w:val="0050130C"/>
    <w:rsid w:val="005021AB"/>
    <w:rsid w:val="005022D0"/>
    <w:rsid w:val="005026DA"/>
    <w:rsid w:val="0050314F"/>
    <w:rsid w:val="00503934"/>
    <w:rsid w:val="00503E97"/>
    <w:rsid w:val="005050B9"/>
    <w:rsid w:val="00505DF7"/>
    <w:rsid w:val="0050613C"/>
    <w:rsid w:val="00506975"/>
    <w:rsid w:val="00506BEA"/>
    <w:rsid w:val="00506E3E"/>
    <w:rsid w:val="00507CF8"/>
    <w:rsid w:val="00510C2D"/>
    <w:rsid w:val="00510F1D"/>
    <w:rsid w:val="00511386"/>
    <w:rsid w:val="00511628"/>
    <w:rsid w:val="0051192F"/>
    <w:rsid w:val="00512C6A"/>
    <w:rsid w:val="00513451"/>
    <w:rsid w:val="00513704"/>
    <w:rsid w:val="005141A3"/>
    <w:rsid w:val="005145C3"/>
    <w:rsid w:val="00514FD4"/>
    <w:rsid w:val="00515864"/>
    <w:rsid w:val="00515BE4"/>
    <w:rsid w:val="00516007"/>
    <w:rsid w:val="00516015"/>
    <w:rsid w:val="00516D26"/>
    <w:rsid w:val="00517359"/>
    <w:rsid w:val="00517607"/>
    <w:rsid w:val="00517B2A"/>
    <w:rsid w:val="0052018D"/>
    <w:rsid w:val="005201A4"/>
    <w:rsid w:val="005202F9"/>
    <w:rsid w:val="00520384"/>
    <w:rsid w:val="005203D0"/>
    <w:rsid w:val="005203E6"/>
    <w:rsid w:val="00520D4A"/>
    <w:rsid w:val="005228B9"/>
    <w:rsid w:val="00524814"/>
    <w:rsid w:val="00525322"/>
    <w:rsid w:val="00525435"/>
    <w:rsid w:val="005254C9"/>
    <w:rsid w:val="00525978"/>
    <w:rsid w:val="00525A26"/>
    <w:rsid w:val="00526D9E"/>
    <w:rsid w:val="00526F2B"/>
    <w:rsid w:val="00527282"/>
    <w:rsid w:val="005277E0"/>
    <w:rsid w:val="00527A5A"/>
    <w:rsid w:val="00527ADA"/>
    <w:rsid w:val="00530545"/>
    <w:rsid w:val="0053099B"/>
    <w:rsid w:val="00530BFA"/>
    <w:rsid w:val="005317A3"/>
    <w:rsid w:val="00531CD9"/>
    <w:rsid w:val="00532113"/>
    <w:rsid w:val="00532730"/>
    <w:rsid w:val="00532A2D"/>
    <w:rsid w:val="00534507"/>
    <w:rsid w:val="00534D4D"/>
    <w:rsid w:val="005350AA"/>
    <w:rsid w:val="005351CC"/>
    <w:rsid w:val="005361FB"/>
    <w:rsid w:val="005362CE"/>
    <w:rsid w:val="005363F6"/>
    <w:rsid w:val="005369DC"/>
    <w:rsid w:val="005370C7"/>
    <w:rsid w:val="0053737B"/>
    <w:rsid w:val="005379EA"/>
    <w:rsid w:val="00540334"/>
    <w:rsid w:val="005403ED"/>
    <w:rsid w:val="00540655"/>
    <w:rsid w:val="00541214"/>
    <w:rsid w:val="00541EFF"/>
    <w:rsid w:val="005430FF"/>
    <w:rsid w:val="0054379F"/>
    <w:rsid w:val="00544404"/>
    <w:rsid w:val="0054548F"/>
    <w:rsid w:val="00545964"/>
    <w:rsid w:val="005462F1"/>
    <w:rsid w:val="00546A55"/>
    <w:rsid w:val="005476DC"/>
    <w:rsid w:val="005479DF"/>
    <w:rsid w:val="00547E72"/>
    <w:rsid w:val="005501CC"/>
    <w:rsid w:val="00550308"/>
    <w:rsid w:val="0055150A"/>
    <w:rsid w:val="00552889"/>
    <w:rsid w:val="005535BC"/>
    <w:rsid w:val="00553B3A"/>
    <w:rsid w:val="00553C37"/>
    <w:rsid w:val="00553C3A"/>
    <w:rsid w:val="00553E4C"/>
    <w:rsid w:val="00554058"/>
    <w:rsid w:val="005542A0"/>
    <w:rsid w:val="005542F2"/>
    <w:rsid w:val="00554348"/>
    <w:rsid w:val="005543D1"/>
    <w:rsid w:val="005549FA"/>
    <w:rsid w:val="00554A63"/>
    <w:rsid w:val="00554C64"/>
    <w:rsid w:val="00554DCF"/>
    <w:rsid w:val="00555446"/>
    <w:rsid w:val="0055547E"/>
    <w:rsid w:val="005557A5"/>
    <w:rsid w:val="005557BB"/>
    <w:rsid w:val="005557F5"/>
    <w:rsid w:val="00555C74"/>
    <w:rsid w:val="00556362"/>
    <w:rsid w:val="00556430"/>
    <w:rsid w:val="005567F9"/>
    <w:rsid w:val="005576D4"/>
    <w:rsid w:val="0056046E"/>
    <w:rsid w:val="00560783"/>
    <w:rsid w:val="005607F8"/>
    <w:rsid w:val="0056107E"/>
    <w:rsid w:val="0056125D"/>
    <w:rsid w:val="005616C8"/>
    <w:rsid w:val="00561C00"/>
    <w:rsid w:val="005621C7"/>
    <w:rsid w:val="00562EE4"/>
    <w:rsid w:val="005631C1"/>
    <w:rsid w:val="0056324B"/>
    <w:rsid w:val="00563351"/>
    <w:rsid w:val="0056361B"/>
    <w:rsid w:val="005636F9"/>
    <w:rsid w:val="00563B05"/>
    <w:rsid w:val="00563B3C"/>
    <w:rsid w:val="00563B85"/>
    <w:rsid w:val="00563D3A"/>
    <w:rsid w:val="0056454A"/>
    <w:rsid w:val="005648A1"/>
    <w:rsid w:val="005648B7"/>
    <w:rsid w:val="00564BCC"/>
    <w:rsid w:val="00564FFF"/>
    <w:rsid w:val="00565004"/>
    <w:rsid w:val="005656E7"/>
    <w:rsid w:val="00565EF3"/>
    <w:rsid w:val="00566A5D"/>
    <w:rsid w:val="0056724E"/>
    <w:rsid w:val="005676B3"/>
    <w:rsid w:val="00567722"/>
    <w:rsid w:val="005678DD"/>
    <w:rsid w:val="00571843"/>
    <w:rsid w:val="00571962"/>
    <w:rsid w:val="00572F6B"/>
    <w:rsid w:val="0057320B"/>
    <w:rsid w:val="00573B3D"/>
    <w:rsid w:val="00573CAC"/>
    <w:rsid w:val="005745BF"/>
    <w:rsid w:val="0057461F"/>
    <w:rsid w:val="0057487D"/>
    <w:rsid w:val="0057513D"/>
    <w:rsid w:val="00576373"/>
    <w:rsid w:val="00576680"/>
    <w:rsid w:val="0057673E"/>
    <w:rsid w:val="0057694C"/>
    <w:rsid w:val="00576F80"/>
    <w:rsid w:val="00577297"/>
    <w:rsid w:val="00577868"/>
    <w:rsid w:val="00577A66"/>
    <w:rsid w:val="00580BF0"/>
    <w:rsid w:val="00581159"/>
    <w:rsid w:val="00581B30"/>
    <w:rsid w:val="00581F32"/>
    <w:rsid w:val="00581F89"/>
    <w:rsid w:val="00581FBE"/>
    <w:rsid w:val="00582187"/>
    <w:rsid w:val="0058259A"/>
    <w:rsid w:val="00582BEC"/>
    <w:rsid w:val="00582C35"/>
    <w:rsid w:val="00583223"/>
    <w:rsid w:val="00583780"/>
    <w:rsid w:val="00583B6B"/>
    <w:rsid w:val="00583D15"/>
    <w:rsid w:val="00583D3A"/>
    <w:rsid w:val="00583EE7"/>
    <w:rsid w:val="00583F23"/>
    <w:rsid w:val="005848B2"/>
    <w:rsid w:val="00585006"/>
    <w:rsid w:val="00585A64"/>
    <w:rsid w:val="00585C0E"/>
    <w:rsid w:val="00585C3E"/>
    <w:rsid w:val="00586261"/>
    <w:rsid w:val="00586494"/>
    <w:rsid w:val="00586901"/>
    <w:rsid w:val="00586B6E"/>
    <w:rsid w:val="00586E32"/>
    <w:rsid w:val="00587155"/>
    <w:rsid w:val="005879EE"/>
    <w:rsid w:val="00587AC9"/>
    <w:rsid w:val="00587AF1"/>
    <w:rsid w:val="0059021A"/>
    <w:rsid w:val="005906A6"/>
    <w:rsid w:val="005909F7"/>
    <w:rsid w:val="00590AB4"/>
    <w:rsid w:val="00590C19"/>
    <w:rsid w:val="00590E50"/>
    <w:rsid w:val="005910BE"/>
    <w:rsid w:val="005912A5"/>
    <w:rsid w:val="00591361"/>
    <w:rsid w:val="0059148F"/>
    <w:rsid w:val="00591C80"/>
    <w:rsid w:val="0059370E"/>
    <w:rsid w:val="005939BB"/>
    <w:rsid w:val="00593BE8"/>
    <w:rsid w:val="00593E99"/>
    <w:rsid w:val="00593F99"/>
    <w:rsid w:val="0059454B"/>
    <w:rsid w:val="00594761"/>
    <w:rsid w:val="005949F8"/>
    <w:rsid w:val="005957DC"/>
    <w:rsid w:val="005959F5"/>
    <w:rsid w:val="00595E50"/>
    <w:rsid w:val="00596EFB"/>
    <w:rsid w:val="005974F7"/>
    <w:rsid w:val="00597B4F"/>
    <w:rsid w:val="005A00BA"/>
    <w:rsid w:val="005A06F8"/>
    <w:rsid w:val="005A086E"/>
    <w:rsid w:val="005A0B27"/>
    <w:rsid w:val="005A0CB1"/>
    <w:rsid w:val="005A156B"/>
    <w:rsid w:val="005A15F2"/>
    <w:rsid w:val="005A2231"/>
    <w:rsid w:val="005A2A3C"/>
    <w:rsid w:val="005A2A75"/>
    <w:rsid w:val="005A3141"/>
    <w:rsid w:val="005A51F3"/>
    <w:rsid w:val="005A58E3"/>
    <w:rsid w:val="005A594F"/>
    <w:rsid w:val="005A5AB7"/>
    <w:rsid w:val="005A5C5C"/>
    <w:rsid w:val="005A5FAB"/>
    <w:rsid w:val="005A6172"/>
    <w:rsid w:val="005A6BB5"/>
    <w:rsid w:val="005A6FF6"/>
    <w:rsid w:val="005A708D"/>
    <w:rsid w:val="005A74B0"/>
    <w:rsid w:val="005A752B"/>
    <w:rsid w:val="005A7C47"/>
    <w:rsid w:val="005B0F55"/>
    <w:rsid w:val="005B10B6"/>
    <w:rsid w:val="005B296D"/>
    <w:rsid w:val="005B36F5"/>
    <w:rsid w:val="005B3C51"/>
    <w:rsid w:val="005B3D37"/>
    <w:rsid w:val="005B3E36"/>
    <w:rsid w:val="005B3F0B"/>
    <w:rsid w:val="005B4BF1"/>
    <w:rsid w:val="005B4D48"/>
    <w:rsid w:val="005B567D"/>
    <w:rsid w:val="005B5E22"/>
    <w:rsid w:val="005B5F25"/>
    <w:rsid w:val="005B5F4D"/>
    <w:rsid w:val="005B5F8F"/>
    <w:rsid w:val="005B6035"/>
    <w:rsid w:val="005B6206"/>
    <w:rsid w:val="005B6AF1"/>
    <w:rsid w:val="005B7BDB"/>
    <w:rsid w:val="005C0143"/>
    <w:rsid w:val="005C0343"/>
    <w:rsid w:val="005C0C70"/>
    <w:rsid w:val="005C14D8"/>
    <w:rsid w:val="005C2043"/>
    <w:rsid w:val="005C20FD"/>
    <w:rsid w:val="005C2664"/>
    <w:rsid w:val="005C2749"/>
    <w:rsid w:val="005C2F40"/>
    <w:rsid w:val="005C3B43"/>
    <w:rsid w:val="005C4E39"/>
    <w:rsid w:val="005C504C"/>
    <w:rsid w:val="005C5958"/>
    <w:rsid w:val="005C6426"/>
    <w:rsid w:val="005C6468"/>
    <w:rsid w:val="005C70BA"/>
    <w:rsid w:val="005C736B"/>
    <w:rsid w:val="005C7474"/>
    <w:rsid w:val="005C74FC"/>
    <w:rsid w:val="005C7671"/>
    <w:rsid w:val="005C76CF"/>
    <w:rsid w:val="005C7E50"/>
    <w:rsid w:val="005D0021"/>
    <w:rsid w:val="005D008B"/>
    <w:rsid w:val="005D0659"/>
    <w:rsid w:val="005D12EB"/>
    <w:rsid w:val="005D1494"/>
    <w:rsid w:val="005D1B22"/>
    <w:rsid w:val="005D2037"/>
    <w:rsid w:val="005D2277"/>
    <w:rsid w:val="005D2502"/>
    <w:rsid w:val="005D294B"/>
    <w:rsid w:val="005D359F"/>
    <w:rsid w:val="005D4148"/>
    <w:rsid w:val="005D4563"/>
    <w:rsid w:val="005D4588"/>
    <w:rsid w:val="005D4FA2"/>
    <w:rsid w:val="005D5360"/>
    <w:rsid w:val="005D682B"/>
    <w:rsid w:val="005D6EE9"/>
    <w:rsid w:val="005D714B"/>
    <w:rsid w:val="005D7211"/>
    <w:rsid w:val="005D7678"/>
    <w:rsid w:val="005D7E2A"/>
    <w:rsid w:val="005E025D"/>
    <w:rsid w:val="005E0692"/>
    <w:rsid w:val="005E0A52"/>
    <w:rsid w:val="005E0AFC"/>
    <w:rsid w:val="005E1403"/>
    <w:rsid w:val="005E15D0"/>
    <w:rsid w:val="005E2EDA"/>
    <w:rsid w:val="005E33BC"/>
    <w:rsid w:val="005E33F2"/>
    <w:rsid w:val="005E3AB0"/>
    <w:rsid w:val="005E3FDF"/>
    <w:rsid w:val="005E4147"/>
    <w:rsid w:val="005E4B39"/>
    <w:rsid w:val="005E4C7C"/>
    <w:rsid w:val="005E5CA5"/>
    <w:rsid w:val="005E5DAD"/>
    <w:rsid w:val="005E5F2B"/>
    <w:rsid w:val="005E6070"/>
    <w:rsid w:val="005E631B"/>
    <w:rsid w:val="005E7647"/>
    <w:rsid w:val="005E7BDC"/>
    <w:rsid w:val="005E7BDF"/>
    <w:rsid w:val="005F0055"/>
    <w:rsid w:val="005F0792"/>
    <w:rsid w:val="005F0C4E"/>
    <w:rsid w:val="005F0DF9"/>
    <w:rsid w:val="005F0E00"/>
    <w:rsid w:val="005F0E62"/>
    <w:rsid w:val="005F2239"/>
    <w:rsid w:val="005F2352"/>
    <w:rsid w:val="005F25B7"/>
    <w:rsid w:val="005F2E48"/>
    <w:rsid w:val="005F34CE"/>
    <w:rsid w:val="005F361C"/>
    <w:rsid w:val="005F41DE"/>
    <w:rsid w:val="005F48E0"/>
    <w:rsid w:val="005F5B31"/>
    <w:rsid w:val="005F5CA7"/>
    <w:rsid w:val="005F69C8"/>
    <w:rsid w:val="005F7101"/>
    <w:rsid w:val="006001B5"/>
    <w:rsid w:val="00600366"/>
    <w:rsid w:val="00600EA8"/>
    <w:rsid w:val="006017E2"/>
    <w:rsid w:val="00601D68"/>
    <w:rsid w:val="0060235A"/>
    <w:rsid w:val="00602D0F"/>
    <w:rsid w:val="00602E4A"/>
    <w:rsid w:val="0060305F"/>
    <w:rsid w:val="00603E53"/>
    <w:rsid w:val="006040A0"/>
    <w:rsid w:val="006043BE"/>
    <w:rsid w:val="00604938"/>
    <w:rsid w:val="00605945"/>
    <w:rsid w:val="00605C73"/>
    <w:rsid w:val="006062E1"/>
    <w:rsid w:val="006066BD"/>
    <w:rsid w:val="00606711"/>
    <w:rsid w:val="00606AE3"/>
    <w:rsid w:val="006078AF"/>
    <w:rsid w:val="00607FDD"/>
    <w:rsid w:val="00610BD3"/>
    <w:rsid w:val="006118A7"/>
    <w:rsid w:val="00612551"/>
    <w:rsid w:val="006130D7"/>
    <w:rsid w:val="00613154"/>
    <w:rsid w:val="00613ABE"/>
    <w:rsid w:val="00613DCB"/>
    <w:rsid w:val="00613F60"/>
    <w:rsid w:val="00614556"/>
    <w:rsid w:val="00614764"/>
    <w:rsid w:val="00614791"/>
    <w:rsid w:val="00614872"/>
    <w:rsid w:val="00614CE3"/>
    <w:rsid w:val="006155A0"/>
    <w:rsid w:val="00615EA4"/>
    <w:rsid w:val="0061655E"/>
    <w:rsid w:val="00616959"/>
    <w:rsid w:val="00616DDA"/>
    <w:rsid w:val="0061762E"/>
    <w:rsid w:val="00617A9F"/>
    <w:rsid w:val="006201B3"/>
    <w:rsid w:val="006201CA"/>
    <w:rsid w:val="006203FF"/>
    <w:rsid w:val="006204B0"/>
    <w:rsid w:val="00621F54"/>
    <w:rsid w:val="006222E1"/>
    <w:rsid w:val="0062266A"/>
    <w:rsid w:val="00622940"/>
    <w:rsid w:val="00622DB5"/>
    <w:rsid w:val="00622E1B"/>
    <w:rsid w:val="0062309F"/>
    <w:rsid w:val="006236A3"/>
    <w:rsid w:val="00623B27"/>
    <w:rsid w:val="006240A4"/>
    <w:rsid w:val="00625A74"/>
    <w:rsid w:val="00626612"/>
    <w:rsid w:val="0062677A"/>
    <w:rsid w:val="00626A4A"/>
    <w:rsid w:val="00626FD2"/>
    <w:rsid w:val="006274C6"/>
    <w:rsid w:val="00627B3C"/>
    <w:rsid w:val="00630DD6"/>
    <w:rsid w:val="00630FBB"/>
    <w:rsid w:val="0063108B"/>
    <w:rsid w:val="00631252"/>
    <w:rsid w:val="006313C1"/>
    <w:rsid w:val="00631A3C"/>
    <w:rsid w:val="00631AAB"/>
    <w:rsid w:val="00631F8C"/>
    <w:rsid w:val="006325E4"/>
    <w:rsid w:val="00633D52"/>
    <w:rsid w:val="00634303"/>
    <w:rsid w:val="006347F7"/>
    <w:rsid w:val="00635304"/>
    <w:rsid w:val="0063549C"/>
    <w:rsid w:val="0063580E"/>
    <w:rsid w:val="00636056"/>
    <w:rsid w:val="00636A57"/>
    <w:rsid w:val="006373C7"/>
    <w:rsid w:val="006377D3"/>
    <w:rsid w:val="006406AF"/>
    <w:rsid w:val="00641E20"/>
    <w:rsid w:val="00642105"/>
    <w:rsid w:val="0064274C"/>
    <w:rsid w:val="00642B97"/>
    <w:rsid w:val="006436A9"/>
    <w:rsid w:val="00643D7C"/>
    <w:rsid w:val="006440ED"/>
    <w:rsid w:val="00644B4E"/>
    <w:rsid w:val="00644F85"/>
    <w:rsid w:val="006451A7"/>
    <w:rsid w:val="00645DA8"/>
    <w:rsid w:val="00646F06"/>
    <w:rsid w:val="00647028"/>
    <w:rsid w:val="00647726"/>
    <w:rsid w:val="00647A36"/>
    <w:rsid w:val="00647EF9"/>
    <w:rsid w:val="0065006F"/>
    <w:rsid w:val="00650357"/>
    <w:rsid w:val="00650EA5"/>
    <w:rsid w:val="006511A6"/>
    <w:rsid w:val="006513DE"/>
    <w:rsid w:val="00651479"/>
    <w:rsid w:val="0065186A"/>
    <w:rsid w:val="006521E0"/>
    <w:rsid w:val="0065238A"/>
    <w:rsid w:val="0065415E"/>
    <w:rsid w:val="006553D3"/>
    <w:rsid w:val="00655833"/>
    <w:rsid w:val="00656E57"/>
    <w:rsid w:val="006572D9"/>
    <w:rsid w:val="006577A9"/>
    <w:rsid w:val="00657897"/>
    <w:rsid w:val="00657EDF"/>
    <w:rsid w:val="0066065A"/>
    <w:rsid w:val="00660C2F"/>
    <w:rsid w:val="00660D04"/>
    <w:rsid w:val="00661576"/>
    <w:rsid w:val="00661F1F"/>
    <w:rsid w:val="00662729"/>
    <w:rsid w:val="00662C5F"/>
    <w:rsid w:val="00663660"/>
    <w:rsid w:val="00663E22"/>
    <w:rsid w:val="00663EFA"/>
    <w:rsid w:val="00664231"/>
    <w:rsid w:val="006647EA"/>
    <w:rsid w:val="006657D0"/>
    <w:rsid w:val="00665E90"/>
    <w:rsid w:val="0066644D"/>
    <w:rsid w:val="00666CE6"/>
    <w:rsid w:val="00667588"/>
    <w:rsid w:val="00667D32"/>
    <w:rsid w:val="00667DFA"/>
    <w:rsid w:val="00667F9D"/>
    <w:rsid w:val="00667FC7"/>
    <w:rsid w:val="00670421"/>
    <w:rsid w:val="0067167B"/>
    <w:rsid w:val="00672107"/>
    <w:rsid w:val="00672701"/>
    <w:rsid w:val="00673082"/>
    <w:rsid w:val="00673753"/>
    <w:rsid w:val="00673A51"/>
    <w:rsid w:val="0067429D"/>
    <w:rsid w:val="006749F3"/>
    <w:rsid w:val="00674F52"/>
    <w:rsid w:val="0067517C"/>
    <w:rsid w:val="006755D8"/>
    <w:rsid w:val="00675B81"/>
    <w:rsid w:val="00675ECA"/>
    <w:rsid w:val="00676373"/>
    <w:rsid w:val="006765A0"/>
    <w:rsid w:val="00676835"/>
    <w:rsid w:val="0067716A"/>
    <w:rsid w:val="006779D5"/>
    <w:rsid w:val="00680069"/>
    <w:rsid w:val="006805F0"/>
    <w:rsid w:val="00680D24"/>
    <w:rsid w:val="006810CD"/>
    <w:rsid w:val="006819EB"/>
    <w:rsid w:val="00681C2C"/>
    <w:rsid w:val="00681C9E"/>
    <w:rsid w:val="00681F93"/>
    <w:rsid w:val="00681F95"/>
    <w:rsid w:val="00683163"/>
    <w:rsid w:val="006833BA"/>
    <w:rsid w:val="00683549"/>
    <w:rsid w:val="00683DF3"/>
    <w:rsid w:val="006849E8"/>
    <w:rsid w:val="00684DAD"/>
    <w:rsid w:val="0068618D"/>
    <w:rsid w:val="006861B2"/>
    <w:rsid w:val="00686238"/>
    <w:rsid w:val="00686291"/>
    <w:rsid w:val="0068774E"/>
    <w:rsid w:val="00687B56"/>
    <w:rsid w:val="006902A3"/>
    <w:rsid w:val="00690D29"/>
    <w:rsid w:val="00691E3A"/>
    <w:rsid w:val="0069242D"/>
    <w:rsid w:val="006925DB"/>
    <w:rsid w:val="006929C3"/>
    <w:rsid w:val="00692AE6"/>
    <w:rsid w:val="0069397B"/>
    <w:rsid w:val="00693FE6"/>
    <w:rsid w:val="006940D2"/>
    <w:rsid w:val="00694A46"/>
    <w:rsid w:val="00694E5F"/>
    <w:rsid w:val="006950F6"/>
    <w:rsid w:val="006958F0"/>
    <w:rsid w:val="006959F8"/>
    <w:rsid w:val="00697591"/>
    <w:rsid w:val="00697A37"/>
    <w:rsid w:val="006A07D0"/>
    <w:rsid w:val="006A07DE"/>
    <w:rsid w:val="006A1347"/>
    <w:rsid w:val="006A1498"/>
    <w:rsid w:val="006A1D99"/>
    <w:rsid w:val="006A266D"/>
    <w:rsid w:val="006A30A2"/>
    <w:rsid w:val="006A42B4"/>
    <w:rsid w:val="006A465C"/>
    <w:rsid w:val="006A48A0"/>
    <w:rsid w:val="006A4CF7"/>
    <w:rsid w:val="006A58D0"/>
    <w:rsid w:val="006A5941"/>
    <w:rsid w:val="006A5C82"/>
    <w:rsid w:val="006A6B6D"/>
    <w:rsid w:val="006A6CBC"/>
    <w:rsid w:val="006A6EB0"/>
    <w:rsid w:val="006A7039"/>
    <w:rsid w:val="006A71C3"/>
    <w:rsid w:val="006A71FD"/>
    <w:rsid w:val="006A742E"/>
    <w:rsid w:val="006B0184"/>
    <w:rsid w:val="006B06B1"/>
    <w:rsid w:val="006B07E2"/>
    <w:rsid w:val="006B08CE"/>
    <w:rsid w:val="006B0CD3"/>
    <w:rsid w:val="006B0F59"/>
    <w:rsid w:val="006B1459"/>
    <w:rsid w:val="006B16CF"/>
    <w:rsid w:val="006B175D"/>
    <w:rsid w:val="006B1961"/>
    <w:rsid w:val="006B2843"/>
    <w:rsid w:val="006B3023"/>
    <w:rsid w:val="006B302D"/>
    <w:rsid w:val="006B4004"/>
    <w:rsid w:val="006B4AFC"/>
    <w:rsid w:val="006B5CB9"/>
    <w:rsid w:val="006B6C8B"/>
    <w:rsid w:val="006B6D87"/>
    <w:rsid w:val="006B773B"/>
    <w:rsid w:val="006B791E"/>
    <w:rsid w:val="006B7CC6"/>
    <w:rsid w:val="006C019D"/>
    <w:rsid w:val="006C0ADA"/>
    <w:rsid w:val="006C1469"/>
    <w:rsid w:val="006C1D37"/>
    <w:rsid w:val="006C2CFB"/>
    <w:rsid w:val="006C3061"/>
    <w:rsid w:val="006C3912"/>
    <w:rsid w:val="006C3D51"/>
    <w:rsid w:val="006C4032"/>
    <w:rsid w:val="006C4B68"/>
    <w:rsid w:val="006C5B9D"/>
    <w:rsid w:val="006C6084"/>
    <w:rsid w:val="006C6169"/>
    <w:rsid w:val="006C6383"/>
    <w:rsid w:val="006C6BA2"/>
    <w:rsid w:val="006C6BF1"/>
    <w:rsid w:val="006C6DD5"/>
    <w:rsid w:val="006D0092"/>
    <w:rsid w:val="006D054F"/>
    <w:rsid w:val="006D0BFE"/>
    <w:rsid w:val="006D0C0E"/>
    <w:rsid w:val="006D0F6A"/>
    <w:rsid w:val="006D130E"/>
    <w:rsid w:val="006D1BBF"/>
    <w:rsid w:val="006D1CE5"/>
    <w:rsid w:val="006D1EE6"/>
    <w:rsid w:val="006D23E8"/>
    <w:rsid w:val="006D2DEA"/>
    <w:rsid w:val="006D2EFD"/>
    <w:rsid w:val="006D3C94"/>
    <w:rsid w:val="006D4872"/>
    <w:rsid w:val="006D5376"/>
    <w:rsid w:val="006D6F66"/>
    <w:rsid w:val="006D77E9"/>
    <w:rsid w:val="006D7A7C"/>
    <w:rsid w:val="006D7F6D"/>
    <w:rsid w:val="006E076F"/>
    <w:rsid w:val="006E07E5"/>
    <w:rsid w:val="006E0AF1"/>
    <w:rsid w:val="006E0B76"/>
    <w:rsid w:val="006E2EAD"/>
    <w:rsid w:val="006E33ED"/>
    <w:rsid w:val="006E346C"/>
    <w:rsid w:val="006E47B0"/>
    <w:rsid w:val="006E5027"/>
    <w:rsid w:val="006E634E"/>
    <w:rsid w:val="006E650A"/>
    <w:rsid w:val="006E6699"/>
    <w:rsid w:val="006E6800"/>
    <w:rsid w:val="006E6D55"/>
    <w:rsid w:val="006E7591"/>
    <w:rsid w:val="006E75CE"/>
    <w:rsid w:val="006E7895"/>
    <w:rsid w:val="006E7E0E"/>
    <w:rsid w:val="006F0241"/>
    <w:rsid w:val="006F04A1"/>
    <w:rsid w:val="006F0A21"/>
    <w:rsid w:val="006F121A"/>
    <w:rsid w:val="006F193F"/>
    <w:rsid w:val="006F1D9E"/>
    <w:rsid w:val="006F24A8"/>
    <w:rsid w:val="006F3740"/>
    <w:rsid w:val="006F5053"/>
    <w:rsid w:val="006F5124"/>
    <w:rsid w:val="006F53DE"/>
    <w:rsid w:val="006F6328"/>
    <w:rsid w:val="006F65F2"/>
    <w:rsid w:val="006F7667"/>
    <w:rsid w:val="007000CB"/>
    <w:rsid w:val="00700490"/>
    <w:rsid w:val="00700EDD"/>
    <w:rsid w:val="00700F1F"/>
    <w:rsid w:val="007011B5"/>
    <w:rsid w:val="0070134D"/>
    <w:rsid w:val="007013EF"/>
    <w:rsid w:val="007014E6"/>
    <w:rsid w:val="00702CEC"/>
    <w:rsid w:val="00702D4D"/>
    <w:rsid w:val="00703405"/>
    <w:rsid w:val="00704405"/>
    <w:rsid w:val="00704463"/>
    <w:rsid w:val="0070554E"/>
    <w:rsid w:val="00705562"/>
    <w:rsid w:val="00705D86"/>
    <w:rsid w:val="0070618D"/>
    <w:rsid w:val="00706B80"/>
    <w:rsid w:val="00706D51"/>
    <w:rsid w:val="007076BE"/>
    <w:rsid w:val="00707A26"/>
    <w:rsid w:val="00707F00"/>
    <w:rsid w:val="0071067E"/>
    <w:rsid w:val="00710E99"/>
    <w:rsid w:val="0071132B"/>
    <w:rsid w:val="00711584"/>
    <w:rsid w:val="007117DA"/>
    <w:rsid w:val="00711884"/>
    <w:rsid w:val="00711928"/>
    <w:rsid w:val="00711A25"/>
    <w:rsid w:val="00712A4A"/>
    <w:rsid w:val="0071348A"/>
    <w:rsid w:val="00713898"/>
    <w:rsid w:val="00714050"/>
    <w:rsid w:val="0071444C"/>
    <w:rsid w:val="0071482E"/>
    <w:rsid w:val="00714CB6"/>
    <w:rsid w:val="00714F0C"/>
    <w:rsid w:val="00715ECF"/>
    <w:rsid w:val="00715F2A"/>
    <w:rsid w:val="007161B9"/>
    <w:rsid w:val="007163B2"/>
    <w:rsid w:val="0071663F"/>
    <w:rsid w:val="007171FF"/>
    <w:rsid w:val="0071734E"/>
    <w:rsid w:val="007173FF"/>
    <w:rsid w:val="0071754D"/>
    <w:rsid w:val="00717A59"/>
    <w:rsid w:val="007200A1"/>
    <w:rsid w:val="007204B0"/>
    <w:rsid w:val="00721444"/>
    <w:rsid w:val="00721974"/>
    <w:rsid w:val="0072199E"/>
    <w:rsid w:val="007221B0"/>
    <w:rsid w:val="00722668"/>
    <w:rsid w:val="0072323F"/>
    <w:rsid w:val="00723703"/>
    <w:rsid w:val="00724518"/>
    <w:rsid w:val="00724D80"/>
    <w:rsid w:val="00725AED"/>
    <w:rsid w:val="00725F3C"/>
    <w:rsid w:val="00726541"/>
    <w:rsid w:val="007271D3"/>
    <w:rsid w:val="007277A7"/>
    <w:rsid w:val="00727B54"/>
    <w:rsid w:val="00727E2B"/>
    <w:rsid w:val="00730E41"/>
    <w:rsid w:val="00730EE0"/>
    <w:rsid w:val="007312EE"/>
    <w:rsid w:val="00731313"/>
    <w:rsid w:val="0073170D"/>
    <w:rsid w:val="00731A35"/>
    <w:rsid w:val="00732322"/>
    <w:rsid w:val="00732988"/>
    <w:rsid w:val="00733B1D"/>
    <w:rsid w:val="00734988"/>
    <w:rsid w:val="00734D51"/>
    <w:rsid w:val="00734ED8"/>
    <w:rsid w:val="007351A3"/>
    <w:rsid w:val="00735836"/>
    <w:rsid w:val="00735CEC"/>
    <w:rsid w:val="00736211"/>
    <w:rsid w:val="007375D9"/>
    <w:rsid w:val="00737B92"/>
    <w:rsid w:val="00740523"/>
    <w:rsid w:val="00740A02"/>
    <w:rsid w:val="00740B3F"/>
    <w:rsid w:val="007419DF"/>
    <w:rsid w:val="00742914"/>
    <w:rsid w:val="007430D3"/>
    <w:rsid w:val="007434BA"/>
    <w:rsid w:val="00743E01"/>
    <w:rsid w:val="007442EF"/>
    <w:rsid w:val="007449B8"/>
    <w:rsid w:val="00744AA0"/>
    <w:rsid w:val="00744D5D"/>
    <w:rsid w:val="007452A8"/>
    <w:rsid w:val="007452F1"/>
    <w:rsid w:val="0074546C"/>
    <w:rsid w:val="00745C9D"/>
    <w:rsid w:val="00746867"/>
    <w:rsid w:val="00747B6B"/>
    <w:rsid w:val="007501FB"/>
    <w:rsid w:val="00750A40"/>
    <w:rsid w:val="00750F39"/>
    <w:rsid w:val="00751F89"/>
    <w:rsid w:val="00752206"/>
    <w:rsid w:val="0075260E"/>
    <w:rsid w:val="00752CFD"/>
    <w:rsid w:val="00752D12"/>
    <w:rsid w:val="00753135"/>
    <w:rsid w:val="007533BF"/>
    <w:rsid w:val="00753AC7"/>
    <w:rsid w:val="00753B70"/>
    <w:rsid w:val="00753E74"/>
    <w:rsid w:val="0075407F"/>
    <w:rsid w:val="00754541"/>
    <w:rsid w:val="0075582B"/>
    <w:rsid w:val="00755B3E"/>
    <w:rsid w:val="0075607E"/>
    <w:rsid w:val="007560F6"/>
    <w:rsid w:val="007561FC"/>
    <w:rsid w:val="0075623A"/>
    <w:rsid w:val="007562C5"/>
    <w:rsid w:val="00756724"/>
    <w:rsid w:val="007567D5"/>
    <w:rsid w:val="007572CF"/>
    <w:rsid w:val="007577B6"/>
    <w:rsid w:val="007578CF"/>
    <w:rsid w:val="00757F7E"/>
    <w:rsid w:val="00760359"/>
    <w:rsid w:val="00761165"/>
    <w:rsid w:val="00761A8F"/>
    <w:rsid w:val="00762379"/>
    <w:rsid w:val="007628B3"/>
    <w:rsid w:val="00762AFB"/>
    <w:rsid w:val="00762D41"/>
    <w:rsid w:val="00763131"/>
    <w:rsid w:val="00764702"/>
    <w:rsid w:val="0076521E"/>
    <w:rsid w:val="0076536B"/>
    <w:rsid w:val="00765505"/>
    <w:rsid w:val="00765949"/>
    <w:rsid w:val="007676CB"/>
    <w:rsid w:val="007703F1"/>
    <w:rsid w:val="00770E90"/>
    <w:rsid w:val="00770F26"/>
    <w:rsid w:val="0077102C"/>
    <w:rsid w:val="0077107C"/>
    <w:rsid w:val="00771120"/>
    <w:rsid w:val="007717FA"/>
    <w:rsid w:val="0077261A"/>
    <w:rsid w:val="0077286E"/>
    <w:rsid w:val="00773084"/>
    <w:rsid w:val="0077320B"/>
    <w:rsid w:val="00774412"/>
    <w:rsid w:val="007751CD"/>
    <w:rsid w:val="0077547F"/>
    <w:rsid w:val="00775B88"/>
    <w:rsid w:val="0077682B"/>
    <w:rsid w:val="0077730C"/>
    <w:rsid w:val="00777AAF"/>
    <w:rsid w:val="00777C15"/>
    <w:rsid w:val="0078070C"/>
    <w:rsid w:val="0078075E"/>
    <w:rsid w:val="00780ACA"/>
    <w:rsid w:val="00781651"/>
    <w:rsid w:val="00782532"/>
    <w:rsid w:val="00783245"/>
    <w:rsid w:val="00783913"/>
    <w:rsid w:val="00784313"/>
    <w:rsid w:val="0078481B"/>
    <w:rsid w:val="00784A2F"/>
    <w:rsid w:val="007854EF"/>
    <w:rsid w:val="00785737"/>
    <w:rsid w:val="007859D5"/>
    <w:rsid w:val="00785CEB"/>
    <w:rsid w:val="00785D95"/>
    <w:rsid w:val="00786A2D"/>
    <w:rsid w:val="00787850"/>
    <w:rsid w:val="00787B16"/>
    <w:rsid w:val="00787FCD"/>
    <w:rsid w:val="00790B2E"/>
    <w:rsid w:val="00790C88"/>
    <w:rsid w:val="00790FE2"/>
    <w:rsid w:val="00791036"/>
    <w:rsid w:val="0079146A"/>
    <w:rsid w:val="00791597"/>
    <w:rsid w:val="007915B8"/>
    <w:rsid w:val="0079197C"/>
    <w:rsid w:val="007919E7"/>
    <w:rsid w:val="00792091"/>
    <w:rsid w:val="0079264D"/>
    <w:rsid w:val="00792BCC"/>
    <w:rsid w:val="00792C51"/>
    <w:rsid w:val="00792F21"/>
    <w:rsid w:val="0079313D"/>
    <w:rsid w:val="00793E72"/>
    <w:rsid w:val="00794E89"/>
    <w:rsid w:val="0079518E"/>
    <w:rsid w:val="00795B96"/>
    <w:rsid w:val="00796457"/>
    <w:rsid w:val="00796721"/>
    <w:rsid w:val="00796FCA"/>
    <w:rsid w:val="00797EEA"/>
    <w:rsid w:val="00797F5F"/>
    <w:rsid w:val="007A0151"/>
    <w:rsid w:val="007A073A"/>
    <w:rsid w:val="007A116F"/>
    <w:rsid w:val="007A1446"/>
    <w:rsid w:val="007A1CC6"/>
    <w:rsid w:val="007A2638"/>
    <w:rsid w:val="007A3172"/>
    <w:rsid w:val="007A35A3"/>
    <w:rsid w:val="007A3A39"/>
    <w:rsid w:val="007A3A9E"/>
    <w:rsid w:val="007A429C"/>
    <w:rsid w:val="007A4A40"/>
    <w:rsid w:val="007A4E89"/>
    <w:rsid w:val="007A54EA"/>
    <w:rsid w:val="007A5EEF"/>
    <w:rsid w:val="007A6332"/>
    <w:rsid w:val="007A6F59"/>
    <w:rsid w:val="007A787B"/>
    <w:rsid w:val="007A7912"/>
    <w:rsid w:val="007A7E29"/>
    <w:rsid w:val="007B0297"/>
    <w:rsid w:val="007B07EB"/>
    <w:rsid w:val="007B0CA5"/>
    <w:rsid w:val="007B1257"/>
    <w:rsid w:val="007B1568"/>
    <w:rsid w:val="007B180D"/>
    <w:rsid w:val="007B19A8"/>
    <w:rsid w:val="007B2EFE"/>
    <w:rsid w:val="007B36C4"/>
    <w:rsid w:val="007B387B"/>
    <w:rsid w:val="007B6023"/>
    <w:rsid w:val="007B7B45"/>
    <w:rsid w:val="007C01E2"/>
    <w:rsid w:val="007C0DFD"/>
    <w:rsid w:val="007C105F"/>
    <w:rsid w:val="007C148C"/>
    <w:rsid w:val="007C27A6"/>
    <w:rsid w:val="007C27FC"/>
    <w:rsid w:val="007C32A2"/>
    <w:rsid w:val="007C33FD"/>
    <w:rsid w:val="007C351F"/>
    <w:rsid w:val="007C3768"/>
    <w:rsid w:val="007C3A11"/>
    <w:rsid w:val="007C3DE7"/>
    <w:rsid w:val="007C3FAA"/>
    <w:rsid w:val="007C405E"/>
    <w:rsid w:val="007C41F4"/>
    <w:rsid w:val="007C4454"/>
    <w:rsid w:val="007C44A0"/>
    <w:rsid w:val="007C46F4"/>
    <w:rsid w:val="007C492B"/>
    <w:rsid w:val="007C49DC"/>
    <w:rsid w:val="007C6194"/>
    <w:rsid w:val="007C6726"/>
    <w:rsid w:val="007C69C1"/>
    <w:rsid w:val="007C77A5"/>
    <w:rsid w:val="007C7AA3"/>
    <w:rsid w:val="007C7CA6"/>
    <w:rsid w:val="007C7DAE"/>
    <w:rsid w:val="007D0FEF"/>
    <w:rsid w:val="007D11E9"/>
    <w:rsid w:val="007D1758"/>
    <w:rsid w:val="007D1980"/>
    <w:rsid w:val="007D19A0"/>
    <w:rsid w:val="007D1DCA"/>
    <w:rsid w:val="007D1EE0"/>
    <w:rsid w:val="007D2178"/>
    <w:rsid w:val="007D2672"/>
    <w:rsid w:val="007D32AE"/>
    <w:rsid w:val="007D32C6"/>
    <w:rsid w:val="007D37A9"/>
    <w:rsid w:val="007D3ACD"/>
    <w:rsid w:val="007D3C0E"/>
    <w:rsid w:val="007D3C0F"/>
    <w:rsid w:val="007D407F"/>
    <w:rsid w:val="007D5001"/>
    <w:rsid w:val="007D6CCE"/>
    <w:rsid w:val="007D7126"/>
    <w:rsid w:val="007D7869"/>
    <w:rsid w:val="007D7913"/>
    <w:rsid w:val="007E089B"/>
    <w:rsid w:val="007E0984"/>
    <w:rsid w:val="007E11BB"/>
    <w:rsid w:val="007E211E"/>
    <w:rsid w:val="007E24A1"/>
    <w:rsid w:val="007E2505"/>
    <w:rsid w:val="007E2F7D"/>
    <w:rsid w:val="007E38F0"/>
    <w:rsid w:val="007E3D3C"/>
    <w:rsid w:val="007E4A03"/>
    <w:rsid w:val="007E568E"/>
    <w:rsid w:val="007E6550"/>
    <w:rsid w:val="007E6DDE"/>
    <w:rsid w:val="007E6E5A"/>
    <w:rsid w:val="007E7396"/>
    <w:rsid w:val="007F00B4"/>
    <w:rsid w:val="007F0CED"/>
    <w:rsid w:val="007F1141"/>
    <w:rsid w:val="007F1572"/>
    <w:rsid w:val="007F15F6"/>
    <w:rsid w:val="007F16EE"/>
    <w:rsid w:val="007F19C7"/>
    <w:rsid w:val="007F2C89"/>
    <w:rsid w:val="007F2E5D"/>
    <w:rsid w:val="007F31B4"/>
    <w:rsid w:val="007F4080"/>
    <w:rsid w:val="007F459C"/>
    <w:rsid w:val="007F46F1"/>
    <w:rsid w:val="007F4806"/>
    <w:rsid w:val="007F4D42"/>
    <w:rsid w:val="007F4D7C"/>
    <w:rsid w:val="007F52E3"/>
    <w:rsid w:val="007F5586"/>
    <w:rsid w:val="007F5728"/>
    <w:rsid w:val="007F5C76"/>
    <w:rsid w:val="007F69F7"/>
    <w:rsid w:val="007F6B25"/>
    <w:rsid w:val="007F72E4"/>
    <w:rsid w:val="007F7A5C"/>
    <w:rsid w:val="007F7B7C"/>
    <w:rsid w:val="007F7E87"/>
    <w:rsid w:val="007F7F5C"/>
    <w:rsid w:val="00800169"/>
    <w:rsid w:val="00800963"/>
    <w:rsid w:val="00800C66"/>
    <w:rsid w:val="0080233D"/>
    <w:rsid w:val="0080236A"/>
    <w:rsid w:val="00802C2D"/>
    <w:rsid w:val="00802D98"/>
    <w:rsid w:val="00802EC3"/>
    <w:rsid w:val="00803716"/>
    <w:rsid w:val="008038B3"/>
    <w:rsid w:val="00803C32"/>
    <w:rsid w:val="00804C13"/>
    <w:rsid w:val="00804C4D"/>
    <w:rsid w:val="00804D67"/>
    <w:rsid w:val="0080510E"/>
    <w:rsid w:val="00805499"/>
    <w:rsid w:val="0080590B"/>
    <w:rsid w:val="00805AA7"/>
    <w:rsid w:val="00805D83"/>
    <w:rsid w:val="008076E0"/>
    <w:rsid w:val="00810427"/>
    <w:rsid w:val="0081095C"/>
    <w:rsid w:val="00810F21"/>
    <w:rsid w:val="00811FF3"/>
    <w:rsid w:val="008125E2"/>
    <w:rsid w:val="008129F8"/>
    <w:rsid w:val="00812B21"/>
    <w:rsid w:val="008131ED"/>
    <w:rsid w:val="0081453D"/>
    <w:rsid w:val="008149D4"/>
    <w:rsid w:val="00814C38"/>
    <w:rsid w:val="00815D55"/>
    <w:rsid w:val="00816929"/>
    <w:rsid w:val="00816C08"/>
    <w:rsid w:val="00816E28"/>
    <w:rsid w:val="00820E44"/>
    <w:rsid w:val="00820FAD"/>
    <w:rsid w:val="0082197C"/>
    <w:rsid w:val="00821A97"/>
    <w:rsid w:val="00822240"/>
    <w:rsid w:val="0082250D"/>
    <w:rsid w:val="00823086"/>
    <w:rsid w:val="00823224"/>
    <w:rsid w:val="008239BC"/>
    <w:rsid w:val="00824B94"/>
    <w:rsid w:val="00824CFA"/>
    <w:rsid w:val="008258BD"/>
    <w:rsid w:val="00825944"/>
    <w:rsid w:val="00825C34"/>
    <w:rsid w:val="00827511"/>
    <w:rsid w:val="008275E6"/>
    <w:rsid w:val="00827CBB"/>
    <w:rsid w:val="00827D25"/>
    <w:rsid w:val="008300C8"/>
    <w:rsid w:val="008302EA"/>
    <w:rsid w:val="008303BF"/>
    <w:rsid w:val="00830C06"/>
    <w:rsid w:val="008316B8"/>
    <w:rsid w:val="008317FE"/>
    <w:rsid w:val="00831BEB"/>
    <w:rsid w:val="00832769"/>
    <w:rsid w:val="00832B90"/>
    <w:rsid w:val="00832E67"/>
    <w:rsid w:val="008336A4"/>
    <w:rsid w:val="0083376B"/>
    <w:rsid w:val="00833C1C"/>
    <w:rsid w:val="00833DD7"/>
    <w:rsid w:val="00833FD5"/>
    <w:rsid w:val="00833FFB"/>
    <w:rsid w:val="00834D63"/>
    <w:rsid w:val="0083501F"/>
    <w:rsid w:val="008351BC"/>
    <w:rsid w:val="00835276"/>
    <w:rsid w:val="008353E9"/>
    <w:rsid w:val="008356F3"/>
    <w:rsid w:val="0083571D"/>
    <w:rsid w:val="00835D98"/>
    <w:rsid w:val="00836032"/>
    <w:rsid w:val="00836E6B"/>
    <w:rsid w:val="008373FC"/>
    <w:rsid w:val="00837B6C"/>
    <w:rsid w:val="00837EF7"/>
    <w:rsid w:val="00840234"/>
    <w:rsid w:val="00840F5F"/>
    <w:rsid w:val="00841B15"/>
    <w:rsid w:val="0084205A"/>
    <w:rsid w:val="00842D9D"/>
    <w:rsid w:val="0084325A"/>
    <w:rsid w:val="00843692"/>
    <w:rsid w:val="008436C7"/>
    <w:rsid w:val="00843ACA"/>
    <w:rsid w:val="00844653"/>
    <w:rsid w:val="00844844"/>
    <w:rsid w:val="00844B35"/>
    <w:rsid w:val="008458FD"/>
    <w:rsid w:val="00845AAF"/>
    <w:rsid w:val="008460D7"/>
    <w:rsid w:val="008463F3"/>
    <w:rsid w:val="008463F4"/>
    <w:rsid w:val="00846A77"/>
    <w:rsid w:val="00846BF9"/>
    <w:rsid w:val="00846CEC"/>
    <w:rsid w:val="00847249"/>
    <w:rsid w:val="00850AFC"/>
    <w:rsid w:val="00850B05"/>
    <w:rsid w:val="00850CC2"/>
    <w:rsid w:val="0085110E"/>
    <w:rsid w:val="008516EB"/>
    <w:rsid w:val="00851DFD"/>
    <w:rsid w:val="008523DB"/>
    <w:rsid w:val="00852571"/>
    <w:rsid w:val="00853137"/>
    <w:rsid w:val="00854378"/>
    <w:rsid w:val="00854952"/>
    <w:rsid w:val="00854F87"/>
    <w:rsid w:val="008551E5"/>
    <w:rsid w:val="008552B8"/>
    <w:rsid w:val="008552FC"/>
    <w:rsid w:val="008553D6"/>
    <w:rsid w:val="00855A33"/>
    <w:rsid w:val="00855CD4"/>
    <w:rsid w:val="00856EEB"/>
    <w:rsid w:val="0086037E"/>
    <w:rsid w:val="00860714"/>
    <w:rsid w:val="00860ADF"/>
    <w:rsid w:val="00861E16"/>
    <w:rsid w:val="00861EFC"/>
    <w:rsid w:val="008627FF"/>
    <w:rsid w:val="00862F99"/>
    <w:rsid w:val="00863BAB"/>
    <w:rsid w:val="00863C89"/>
    <w:rsid w:val="00863D39"/>
    <w:rsid w:val="0086453C"/>
    <w:rsid w:val="00864D7E"/>
    <w:rsid w:val="0086558D"/>
    <w:rsid w:val="00865DB5"/>
    <w:rsid w:val="0086657E"/>
    <w:rsid w:val="008665C8"/>
    <w:rsid w:val="00866D92"/>
    <w:rsid w:val="00866F33"/>
    <w:rsid w:val="008679B3"/>
    <w:rsid w:val="00867BCD"/>
    <w:rsid w:val="00871545"/>
    <w:rsid w:val="008718B6"/>
    <w:rsid w:val="00871AC1"/>
    <w:rsid w:val="00871B6F"/>
    <w:rsid w:val="008721C4"/>
    <w:rsid w:val="008724CA"/>
    <w:rsid w:val="00873803"/>
    <w:rsid w:val="00873FCC"/>
    <w:rsid w:val="008741BC"/>
    <w:rsid w:val="00874403"/>
    <w:rsid w:val="0087509F"/>
    <w:rsid w:val="00875134"/>
    <w:rsid w:val="008752FB"/>
    <w:rsid w:val="00875F3E"/>
    <w:rsid w:val="00876382"/>
    <w:rsid w:val="00876427"/>
    <w:rsid w:val="0087645F"/>
    <w:rsid w:val="00876B2F"/>
    <w:rsid w:val="0087780D"/>
    <w:rsid w:val="00880392"/>
    <w:rsid w:val="00880A54"/>
    <w:rsid w:val="00880DD5"/>
    <w:rsid w:val="00880ED5"/>
    <w:rsid w:val="00881A0E"/>
    <w:rsid w:val="00881A1B"/>
    <w:rsid w:val="00881B90"/>
    <w:rsid w:val="00881FD7"/>
    <w:rsid w:val="00883184"/>
    <w:rsid w:val="008839BA"/>
    <w:rsid w:val="00883B76"/>
    <w:rsid w:val="008844E2"/>
    <w:rsid w:val="0088464E"/>
    <w:rsid w:val="008846FF"/>
    <w:rsid w:val="008852CC"/>
    <w:rsid w:val="00885699"/>
    <w:rsid w:val="00886383"/>
    <w:rsid w:val="00886BA2"/>
    <w:rsid w:val="00887555"/>
    <w:rsid w:val="00887A87"/>
    <w:rsid w:val="008904E6"/>
    <w:rsid w:val="0089136F"/>
    <w:rsid w:val="0089166B"/>
    <w:rsid w:val="008917F6"/>
    <w:rsid w:val="00891B40"/>
    <w:rsid w:val="008920D1"/>
    <w:rsid w:val="00892354"/>
    <w:rsid w:val="008926CC"/>
    <w:rsid w:val="00892A4A"/>
    <w:rsid w:val="008932BC"/>
    <w:rsid w:val="008932E6"/>
    <w:rsid w:val="008937C3"/>
    <w:rsid w:val="00893B46"/>
    <w:rsid w:val="0089435E"/>
    <w:rsid w:val="008943E3"/>
    <w:rsid w:val="0089472D"/>
    <w:rsid w:val="0089478A"/>
    <w:rsid w:val="0089628B"/>
    <w:rsid w:val="0089632E"/>
    <w:rsid w:val="00896533"/>
    <w:rsid w:val="00896DC5"/>
    <w:rsid w:val="0089723D"/>
    <w:rsid w:val="00897415"/>
    <w:rsid w:val="00897B17"/>
    <w:rsid w:val="00897B5A"/>
    <w:rsid w:val="008A0B12"/>
    <w:rsid w:val="008A28B4"/>
    <w:rsid w:val="008A2EBD"/>
    <w:rsid w:val="008A3812"/>
    <w:rsid w:val="008A3922"/>
    <w:rsid w:val="008A3A4B"/>
    <w:rsid w:val="008A3CC0"/>
    <w:rsid w:val="008A4376"/>
    <w:rsid w:val="008A45CD"/>
    <w:rsid w:val="008A4A13"/>
    <w:rsid w:val="008A60A7"/>
    <w:rsid w:val="008A60DD"/>
    <w:rsid w:val="008B02A8"/>
    <w:rsid w:val="008B0423"/>
    <w:rsid w:val="008B23ED"/>
    <w:rsid w:val="008B331F"/>
    <w:rsid w:val="008B37F8"/>
    <w:rsid w:val="008B3CEF"/>
    <w:rsid w:val="008B3DAD"/>
    <w:rsid w:val="008B43EA"/>
    <w:rsid w:val="008B4759"/>
    <w:rsid w:val="008B4B7B"/>
    <w:rsid w:val="008B519E"/>
    <w:rsid w:val="008B557D"/>
    <w:rsid w:val="008B57D0"/>
    <w:rsid w:val="008B5A76"/>
    <w:rsid w:val="008B5D48"/>
    <w:rsid w:val="008B6312"/>
    <w:rsid w:val="008B6905"/>
    <w:rsid w:val="008B70B7"/>
    <w:rsid w:val="008B768B"/>
    <w:rsid w:val="008B784C"/>
    <w:rsid w:val="008B7BD5"/>
    <w:rsid w:val="008B7D06"/>
    <w:rsid w:val="008C0B25"/>
    <w:rsid w:val="008C1D6D"/>
    <w:rsid w:val="008C221A"/>
    <w:rsid w:val="008C264A"/>
    <w:rsid w:val="008C2726"/>
    <w:rsid w:val="008C443C"/>
    <w:rsid w:val="008C5C0A"/>
    <w:rsid w:val="008C5C58"/>
    <w:rsid w:val="008C6F87"/>
    <w:rsid w:val="008C762B"/>
    <w:rsid w:val="008D0031"/>
    <w:rsid w:val="008D016F"/>
    <w:rsid w:val="008D0265"/>
    <w:rsid w:val="008D0498"/>
    <w:rsid w:val="008D056B"/>
    <w:rsid w:val="008D1340"/>
    <w:rsid w:val="008D1D79"/>
    <w:rsid w:val="008D2C81"/>
    <w:rsid w:val="008D316C"/>
    <w:rsid w:val="008D3AF5"/>
    <w:rsid w:val="008D3C0E"/>
    <w:rsid w:val="008D40FC"/>
    <w:rsid w:val="008D424E"/>
    <w:rsid w:val="008D4487"/>
    <w:rsid w:val="008D4D9F"/>
    <w:rsid w:val="008D5A69"/>
    <w:rsid w:val="008D6110"/>
    <w:rsid w:val="008D6893"/>
    <w:rsid w:val="008D6B24"/>
    <w:rsid w:val="008D6BC8"/>
    <w:rsid w:val="008D7749"/>
    <w:rsid w:val="008D77D1"/>
    <w:rsid w:val="008D7D2D"/>
    <w:rsid w:val="008D7EA4"/>
    <w:rsid w:val="008E052F"/>
    <w:rsid w:val="008E09D0"/>
    <w:rsid w:val="008E0A1A"/>
    <w:rsid w:val="008E25F8"/>
    <w:rsid w:val="008E37E5"/>
    <w:rsid w:val="008E3953"/>
    <w:rsid w:val="008E3BFE"/>
    <w:rsid w:val="008E3D77"/>
    <w:rsid w:val="008E3D99"/>
    <w:rsid w:val="008E46CC"/>
    <w:rsid w:val="008E49ED"/>
    <w:rsid w:val="008E51D0"/>
    <w:rsid w:val="008E559A"/>
    <w:rsid w:val="008E5778"/>
    <w:rsid w:val="008E5E83"/>
    <w:rsid w:val="008E7200"/>
    <w:rsid w:val="008F0C46"/>
    <w:rsid w:val="008F105F"/>
    <w:rsid w:val="008F10C3"/>
    <w:rsid w:val="008F200A"/>
    <w:rsid w:val="008F2CE0"/>
    <w:rsid w:val="008F2F97"/>
    <w:rsid w:val="008F32E4"/>
    <w:rsid w:val="008F3712"/>
    <w:rsid w:val="008F4366"/>
    <w:rsid w:val="008F4583"/>
    <w:rsid w:val="008F4EC9"/>
    <w:rsid w:val="008F58FF"/>
    <w:rsid w:val="008F594F"/>
    <w:rsid w:val="008F6965"/>
    <w:rsid w:val="008F6D11"/>
    <w:rsid w:val="008F7025"/>
    <w:rsid w:val="008F76A4"/>
    <w:rsid w:val="008F77A4"/>
    <w:rsid w:val="008F78B0"/>
    <w:rsid w:val="008F792E"/>
    <w:rsid w:val="00900821"/>
    <w:rsid w:val="00900F4E"/>
    <w:rsid w:val="009012B3"/>
    <w:rsid w:val="00901F0A"/>
    <w:rsid w:val="00902D7D"/>
    <w:rsid w:val="00902E56"/>
    <w:rsid w:val="00903732"/>
    <w:rsid w:val="00903E00"/>
    <w:rsid w:val="00903FB1"/>
    <w:rsid w:val="00904289"/>
    <w:rsid w:val="009042E7"/>
    <w:rsid w:val="0090437F"/>
    <w:rsid w:val="00904831"/>
    <w:rsid w:val="00904EE3"/>
    <w:rsid w:val="0090536F"/>
    <w:rsid w:val="009058A2"/>
    <w:rsid w:val="00905BB5"/>
    <w:rsid w:val="00905EAB"/>
    <w:rsid w:val="009062E6"/>
    <w:rsid w:val="00906621"/>
    <w:rsid w:val="0090697E"/>
    <w:rsid w:val="00906AAB"/>
    <w:rsid w:val="00906BFB"/>
    <w:rsid w:val="00906DD2"/>
    <w:rsid w:val="00907897"/>
    <w:rsid w:val="00907B87"/>
    <w:rsid w:val="00910185"/>
    <w:rsid w:val="00910984"/>
    <w:rsid w:val="00911035"/>
    <w:rsid w:val="0091197A"/>
    <w:rsid w:val="009119DC"/>
    <w:rsid w:val="0091205F"/>
    <w:rsid w:val="009126B7"/>
    <w:rsid w:val="009126C0"/>
    <w:rsid w:val="00912F91"/>
    <w:rsid w:val="009130CF"/>
    <w:rsid w:val="00913412"/>
    <w:rsid w:val="009134C2"/>
    <w:rsid w:val="009135F2"/>
    <w:rsid w:val="009137AB"/>
    <w:rsid w:val="009137CD"/>
    <w:rsid w:val="00914CE9"/>
    <w:rsid w:val="0091523C"/>
    <w:rsid w:val="00915986"/>
    <w:rsid w:val="00915ABE"/>
    <w:rsid w:val="00915B49"/>
    <w:rsid w:val="009161C4"/>
    <w:rsid w:val="009161C6"/>
    <w:rsid w:val="009162F1"/>
    <w:rsid w:val="009167AB"/>
    <w:rsid w:val="00916A51"/>
    <w:rsid w:val="00916B5D"/>
    <w:rsid w:val="00917B84"/>
    <w:rsid w:val="00920484"/>
    <w:rsid w:val="009206FB"/>
    <w:rsid w:val="0092094D"/>
    <w:rsid w:val="00920B50"/>
    <w:rsid w:val="00920C22"/>
    <w:rsid w:val="0092175C"/>
    <w:rsid w:val="00921A03"/>
    <w:rsid w:val="00921A8E"/>
    <w:rsid w:val="00921C55"/>
    <w:rsid w:val="00921D88"/>
    <w:rsid w:val="00921DA0"/>
    <w:rsid w:val="0092241B"/>
    <w:rsid w:val="0092328D"/>
    <w:rsid w:val="00923F89"/>
    <w:rsid w:val="009240A1"/>
    <w:rsid w:val="00924512"/>
    <w:rsid w:val="00924759"/>
    <w:rsid w:val="009248BE"/>
    <w:rsid w:val="00925003"/>
    <w:rsid w:val="0092507F"/>
    <w:rsid w:val="00926032"/>
    <w:rsid w:val="0092605A"/>
    <w:rsid w:val="00926B35"/>
    <w:rsid w:val="009318E0"/>
    <w:rsid w:val="00931BD3"/>
    <w:rsid w:val="00931D1C"/>
    <w:rsid w:val="00932F7E"/>
    <w:rsid w:val="009330E6"/>
    <w:rsid w:val="0093397A"/>
    <w:rsid w:val="00933BF5"/>
    <w:rsid w:val="00933D53"/>
    <w:rsid w:val="009346E0"/>
    <w:rsid w:val="00935117"/>
    <w:rsid w:val="00935A0A"/>
    <w:rsid w:val="00935E8E"/>
    <w:rsid w:val="00936A7D"/>
    <w:rsid w:val="009372C4"/>
    <w:rsid w:val="00937615"/>
    <w:rsid w:val="009378F2"/>
    <w:rsid w:val="00937FC4"/>
    <w:rsid w:val="00940010"/>
    <w:rsid w:val="009401F2"/>
    <w:rsid w:val="0094041A"/>
    <w:rsid w:val="00940F66"/>
    <w:rsid w:val="00940F72"/>
    <w:rsid w:val="0094158B"/>
    <w:rsid w:val="00941C1D"/>
    <w:rsid w:val="0094273B"/>
    <w:rsid w:val="0094344A"/>
    <w:rsid w:val="009434EB"/>
    <w:rsid w:val="00943766"/>
    <w:rsid w:val="00943A3A"/>
    <w:rsid w:val="00943F3A"/>
    <w:rsid w:val="00944CF6"/>
    <w:rsid w:val="00945488"/>
    <w:rsid w:val="00945A47"/>
    <w:rsid w:val="00945A72"/>
    <w:rsid w:val="00946424"/>
    <w:rsid w:val="00946C94"/>
    <w:rsid w:val="0094727D"/>
    <w:rsid w:val="00947A81"/>
    <w:rsid w:val="00947B6A"/>
    <w:rsid w:val="0095013A"/>
    <w:rsid w:val="009504B3"/>
    <w:rsid w:val="00950B74"/>
    <w:rsid w:val="00950C74"/>
    <w:rsid w:val="00950F38"/>
    <w:rsid w:val="00951D00"/>
    <w:rsid w:val="00951F21"/>
    <w:rsid w:val="009524E1"/>
    <w:rsid w:val="00952AC3"/>
    <w:rsid w:val="00952DD6"/>
    <w:rsid w:val="00952FA0"/>
    <w:rsid w:val="00954A74"/>
    <w:rsid w:val="009554C8"/>
    <w:rsid w:val="00955698"/>
    <w:rsid w:val="00955D93"/>
    <w:rsid w:val="0095618E"/>
    <w:rsid w:val="009562F0"/>
    <w:rsid w:val="0095731D"/>
    <w:rsid w:val="00957A33"/>
    <w:rsid w:val="00957AC4"/>
    <w:rsid w:val="00957C48"/>
    <w:rsid w:val="00957CDE"/>
    <w:rsid w:val="00957E4C"/>
    <w:rsid w:val="00960D5F"/>
    <w:rsid w:val="0096190B"/>
    <w:rsid w:val="00961E1E"/>
    <w:rsid w:val="00961FD9"/>
    <w:rsid w:val="009620E8"/>
    <w:rsid w:val="00962273"/>
    <w:rsid w:val="00962ADF"/>
    <w:rsid w:val="00963625"/>
    <w:rsid w:val="00963754"/>
    <w:rsid w:val="00963CE9"/>
    <w:rsid w:val="00963D95"/>
    <w:rsid w:val="00964A45"/>
    <w:rsid w:val="00964A6B"/>
    <w:rsid w:val="009652A5"/>
    <w:rsid w:val="009656D9"/>
    <w:rsid w:val="00965AB5"/>
    <w:rsid w:val="00965F49"/>
    <w:rsid w:val="00966520"/>
    <w:rsid w:val="00966A63"/>
    <w:rsid w:val="00966CFC"/>
    <w:rsid w:val="0096702F"/>
    <w:rsid w:val="0097004D"/>
    <w:rsid w:val="00970346"/>
    <w:rsid w:val="00970659"/>
    <w:rsid w:val="00970B43"/>
    <w:rsid w:val="00970BCD"/>
    <w:rsid w:val="009711DD"/>
    <w:rsid w:val="00971698"/>
    <w:rsid w:val="00971F8E"/>
    <w:rsid w:val="00972691"/>
    <w:rsid w:val="009727E1"/>
    <w:rsid w:val="009731DD"/>
    <w:rsid w:val="00973A9B"/>
    <w:rsid w:val="009747C1"/>
    <w:rsid w:val="0097492B"/>
    <w:rsid w:val="0097615A"/>
    <w:rsid w:val="009761A8"/>
    <w:rsid w:val="00976224"/>
    <w:rsid w:val="009764B3"/>
    <w:rsid w:val="00976853"/>
    <w:rsid w:val="0097735A"/>
    <w:rsid w:val="00977D8C"/>
    <w:rsid w:val="00977DE6"/>
    <w:rsid w:val="009810F6"/>
    <w:rsid w:val="009811D2"/>
    <w:rsid w:val="0098135D"/>
    <w:rsid w:val="009815C9"/>
    <w:rsid w:val="0098162E"/>
    <w:rsid w:val="009817E2"/>
    <w:rsid w:val="009819D1"/>
    <w:rsid w:val="00981CC1"/>
    <w:rsid w:val="00981E51"/>
    <w:rsid w:val="009831AB"/>
    <w:rsid w:val="0098462B"/>
    <w:rsid w:val="00984DCD"/>
    <w:rsid w:val="00985159"/>
    <w:rsid w:val="00985F0B"/>
    <w:rsid w:val="00986031"/>
    <w:rsid w:val="00986FE1"/>
    <w:rsid w:val="00987371"/>
    <w:rsid w:val="00987717"/>
    <w:rsid w:val="00990387"/>
    <w:rsid w:val="009907D2"/>
    <w:rsid w:val="0099152D"/>
    <w:rsid w:val="00991541"/>
    <w:rsid w:val="00991794"/>
    <w:rsid w:val="009924CC"/>
    <w:rsid w:val="009926DB"/>
    <w:rsid w:val="00992928"/>
    <w:rsid w:val="00992E0B"/>
    <w:rsid w:val="00993014"/>
    <w:rsid w:val="00993634"/>
    <w:rsid w:val="0099385A"/>
    <w:rsid w:val="00993CE8"/>
    <w:rsid w:val="00994892"/>
    <w:rsid w:val="00994CAF"/>
    <w:rsid w:val="0099613D"/>
    <w:rsid w:val="009967A6"/>
    <w:rsid w:val="009979B3"/>
    <w:rsid w:val="00997CD6"/>
    <w:rsid w:val="009A0E20"/>
    <w:rsid w:val="009A0F3E"/>
    <w:rsid w:val="009A1952"/>
    <w:rsid w:val="009A1B8D"/>
    <w:rsid w:val="009A2461"/>
    <w:rsid w:val="009A3C3E"/>
    <w:rsid w:val="009A44CB"/>
    <w:rsid w:val="009A4944"/>
    <w:rsid w:val="009A4E01"/>
    <w:rsid w:val="009A4ED3"/>
    <w:rsid w:val="009A55B0"/>
    <w:rsid w:val="009A5DF8"/>
    <w:rsid w:val="009A63D3"/>
    <w:rsid w:val="009A646E"/>
    <w:rsid w:val="009A6900"/>
    <w:rsid w:val="009A7417"/>
    <w:rsid w:val="009A7F53"/>
    <w:rsid w:val="009B0043"/>
    <w:rsid w:val="009B08A9"/>
    <w:rsid w:val="009B0ACE"/>
    <w:rsid w:val="009B10C3"/>
    <w:rsid w:val="009B1198"/>
    <w:rsid w:val="009B145B"/>
    <w:rsid w:val="009B1510"/>
    <w:rsid w:val="009B17A1"/>
    <w:rsid w:val="009B1A7D"/>
    <w:rsid w:val="009B2333"/>
    <w:rsid w:val="009B26C1"/>
    <w:rsid w:val="009B2A5C"/>
    <w:rsid w:val="009B2B7C"/>
    <w:rsid w:val="009B2F5F"/>
    <w:rsid w:val="009B4519"/>
    <w:rsid w:val="009B4B3B"/>
    <w:rsid w:val="009B5BD1"/>
    <w:rsid w:val="009B7343"/>
    <w:rsid w:val="009C0216"/>
    <w:rsid w:val="009C050D"/>
    <w:rsid w:val="009C0652"/>
    <w:rsid w:val="009C077E"/>
    <w:rsid w:val="009C1F5A"/>
    <w:rsid w:val="009C1FCD"/>
    <w:rsid w:val="009C257C"/>
    <w:rsid w:val="009C4377"/>
    <w:rsid w:val="009C4932"/>
    <w:rsid w:val="009C5126"/>
    <w:rsid w:val="009C6206"/>
    <w:rsid w:val="009C63E5"/>
    <w:rsid w:val="009C6A4D"/>
    <w:rsid w:val="009C6A85"/>
    <w:rsid w:val="009C6AFF"/>
    <w:rsid w:val="009C6FFE"/>
    <w:rsid w:val="009C7A83"/>
    <w:rsid w:val="009C7F82"/>
    <w:rsid w:val="009D0528"/>
    <w:rsid w:val="009D07D1"/>
    <w:rsid w:val="009D0A41"/>
    <w:rsid w:val="009D0B11"/>
    <w:rsid w:val="009D131F"/>
    <w:rsid w:val="009D19D7"/>
    <w:rsid w:val="009D1AC4"/>
    <w:rsid w:val="009D1BA7"/>
    <w:rsid w:val="009D273F"/>
    <w:rsid w:val="009D30C3"/>
    <w:rsid w:val="009D4626"/>
    <w:rsid w:val="009D55B3"/>
    <w:rsid w:val="009D5C3D"/>
    <w:rsid w:val="009D5CAD"/>
    <w:rsid w:val="009D6320"/>
    <w:rsid w:val="009D6FAC"/>
    <w:rsid w:val="009D7478"/>
    <w:rsid w:val="009D77BB"/>
    <w:rsid w:val="009E09BB"/>
    <w:rsid w:val="009E0ECA"/>
    <w:rsid w:val="009E2023"/>
    <w:rsid w:val="009E23EB"/>
    <w:rsid w:val="009E2454"/>
    <w:rsid w:val="009E2621"/>
    <w:rsid w:val="009E2A31"/>
    <w:rsid w:val="009E2DF7"/>
    <w:rsid w:val="009E30C2"/>
    <w:rsid w:val="009E3811"/>
    <w:rsid w:val="009E3A69"/>
    <w:rsid w:val="009E3BEA"/>
    <w:rsid w:val="009E437B"/>
    <w:rsid w:val="009E4428"/>
    <w:rsid w:val="009E561C"/>
    <w:rsid w:val="009E694E"/>
    <w:rsid w:val="009E6AB2"/>
    <w:rsid w:val="009E75BF"/>
    <w:rsid w:val="009F0061"/>
    <w:rsid w:val="009F0C73"/>
    <w:rsid w:val="009F1895"/>
    <w:rsid w:val="009F274F"/>
    <w:rsid w:val="009F387A"/>
    <w:rsid w:val="009F3C96"/>
    <w:rsid w:val="009F4730"/>
    <w:rsid w:val="009F49E2"/>
    <w:rsid w:val="009F506A"/>
    <w:rsid w:val="009F590D"/>
    <w:rsid w:val="009F5B2C"/>
    <w:rsid w:val="009F5F7E"/>
    <w:rsid w:val="009F6087"/>
    <w:rsid w:val="009F6843"/>
    <w:rsid w:val="009F6DB2"/>
    <w:rsid w:val="009F6DFB"/>
    <w:rsid w:val="009F6FE5"/>
    <w:rsid w:val="009F71C7"/>
    <w:rsid w:val="009F7466"/>
    <w:rsid w:val="009F7931"/>
    <w:rsid w:val="009F7C25"/>
    <w:rsid w:val="009F7C80"/>
    <w:rsid w:val="00A00577"/>
    <w:rsid w:val="00A009FF"/>
    <w:rsid w:val="00A0107A"/>
    <w:rsid w:val="00A0112E"/>
    <w:rsid w:val="00A01782"/>
    <w:rsid w:val="00A018DB"/>
    <w:rsid w:val="00A02490"/>
    <w:rsid w:val="00A02A62"/>
    <w:rsid w:val="00A02BAB"/>
    <w:rsid w:val="00A030AC"/>
    <w:rsid w:val="00A03DDF"/>
    <w:rsid w:val="00A03FD4"/>
    <w:rsid w:val="00A041E9"/>
    <w:rsid w:val="00A043A1"/>
    <w:rsid w:val="00A04753"/>
    <w:rsid w:val="00A0497F"/>
    <w:rsid w:val="00A04D01"/>
    <w:rsid w:val="00A04F83"/>
    <w:rsid w:val="00A0512C"/>
    <w:rsid w:val="00A0592F"/>
    <w:rsid w:val="00A05AB3"/>
    <w:rsid w:val="00A05AD2"/>
    <w:rsid w:val="00A05F0B"/>
    <w:rsid w:val="00A05F6B"/>
    <w:rsid w:val="00A0604C"/>
    <w:rsid w:val="00A0670B"/>
    <w:rsid w:val="00A0729D"/>
    <w:rsid w:val="00A075B0"/>
    <w:rsid w:val="00A076FF"/>
    <w:rsid w:val="00A077CD"/>
    <w:rsid w:val="00A10181"/>
    <w:rsid w:val="00A1077A"/>
    <w:rsid w:val="00A1122E"/>
    <w:rsid w:val="00A11617"/>
    <w:rsid w:val="00A1190C"/>
    <w:rsid w:val="00A119F8"/>
    <w:rsid w:val="00A11E1C"/>
    <w:rsid w:val="00A12CBA"/>
    <w:rsid w:val="00A12EAF"/>
    <w:rsid w:val="00A13429"/>
    <w:rsid w:val="00A134D6"/>
    <w:rsid w:val="00A13805"/>
    <w:rsid w:val="00A138C5"/>
    <w:rsid w:val="00A13F17"/>
    <w:rsid w:val="00A155B7"/>
    <w:rsid w:val="00A15D07"/>
    <w:rsid w:val="00A16514"/>
    <w:rsid w:val="00A16E4A"/>
    <w:rsid w:val="00A17335"/>
    <w:rsid w:val="00A176B5"/>
    <w:rsid w:val="00A17841"/>
    <w:rsid w:val="00A17F14"/>
    <w:rsid w:val="00A20459"/>
    <w:rsid w:val="00A20F3B"/>
    <w:rsid w:val="00A21BEC"/>
    <w:rsid w:val="00A24129"/>
    <w:rsid w:val="00A24ACA"/>
    <w:rsid w:val="00A24DB2"/>
    <w:rsid w:val="00A25711"/>
    <w:rsid w:val="00A273F3"/>
    <w:rsid w:val="00A27B09"/>
    <w:rsid w:val="00A27DC6"/>
    <w:rsid w:val="00A31C4F"/>
    <w:rsid w:val="00A31CD9"/>
    <w:rsid w:val="00A31CE0"/>
    <w:rsid w:val="00A31D29"/>
    <w:rsid w:val="00A3207D"/>
    <w:rsid w:val="00A33263"/>
    <w:rsid w:val="00A33F2A"/>
    <w:rsid w:val="00A34207"/>
    <w:rsid w:val="00A34D21"/>
    <w:rsid w:val="00A352CD"/>
    <w:rsid w:val="00A35529"/>
    <w:rsid w:val="00A35E7E"/>
    <w:rsid w:val="00A360C2"/>
    <w:rsid w:val="00A36753"/>
    <w:rsid w:val="00A36AC9"/>
    <w:rsid w:val="00A36FDD"/>
    <w:rsid w:val="00A370EF"/>
    <w:rsid w:val="00A376AC"/>
    <w:rsid w:val="00A37935"/>
    <w:rsid w:val="00A37FB7"/>
    <w:rsid w:val="00A40DC4"/>
    <w:rsid w:val="00A40FF0"/>
    <w:rsid w:val="00A41229"/>
    <w:rsid w:val="00A428E8"/>
    <w:rsid w:val="00A42CF1"/>
    <w:rsid w:val="00A42F19"/>
    <w:rsid w:val="00A43259"/>
    <w:rsid w:val="00A43B3B"/>
    <w:rsid w:val="00A440E8"/>
    <w:rsid w:val="00A446AA"/>
    <w:rsid w:val="00A44722"/>
    <w:rsid w:val="00A45137"/>
    <w:rsid w:val="00A452F4"/>
    <w:rsid w:val="00A45F69"/>
    <w:rsid w:val="00A46120"/>
    <w:rsid w:val="00A4626E"/>
    <w:rsid w:val="00A4626F"/>
    <w:rsid w:val="00A46C2A"/>
    <w:rsid w:val="00A46EE9"/>
    <w:rsid w:val="00A47A1D"/>
    <w:rsid w:val="00A50132"/>
    <w:rsid w:val="00A50F22"/>
    <w:rsid w:val="00A51245"/>
    <w:rsid w:val="00A51862"/>
    <w:rsid w:val="00A51980"/>
    <w:rsid w:val="00A51E00"/>
    <w:rsid w:val="00A524BE"/>
    <w:rsid w:val="00A5381E"/>
    <w:rsid w:val="00A54DE8"/>
    <w:rsid w:val="00A54E93"/>
    <w:rsid w:val="00A5564B"/>
    <w:rsid w:val="00A556EB"/>
    <w:rsid w:val="00A559C4"/>
    <w:rsid w:val="00A563FD"/>
    <w:rsid w:val="00A56E01"/>
    <w:rsid w:val="00A56E9F"/>
    <w:rsid w:val="00A5743A"/>
    <w:rsid w:val="00A575D1"/>
    <w:rsid w:val="00A579A8"/>
    <w:rsid w:val="00A60038"/>
    <w:rsid w:val="00A60065"/>
    <w:rsid w:val="00A600B6"/>
    <w:rsid w:val="00A60296"/>
    <w:rsid w:val="00A6057E"/>
    <w:rsid w:val="00A60DB9"/>
    <w:rsid w:val="00A61417"/>
    <w:rsid w:val="00A62439"/>
    <w:rsid w:val="00A624EF"/>
    <w:rsid w:val="00A6268C"/>
    <w:rsid w:val="00A63C79"/>
    <w:rsid w:val="00A63EED"/>
    <w:rsid w:val="00A63FAA"/>
    <w:rsid w:val="00A642E3"/>
    <w:rsid w:val="00A64335"/>
    <w:rsid w:val="00A6481C"/>
    <w:rsid w:val="00A64B7D"/>
    <w:rsid w:val="00A64F9C"/>
    <w:rsid w:val="00A650A4"/>
    <w:rsid w:val="00A6514B"/>
    <w:rsid w:val="00A656E1"/>
    <w:rsid w:val="00A65F5C"/>
    <w:rsid w:val="00A66167"/>
    <w:rsid w:val="00A66D9F"/>
    <w:rsid w:val="00A67303"/>
    <w:rsid w:val="00A673B5"/>
    <w:rsid w:val="00A67BDF"/>
    <w:rsid w:val="00A67E2B"/>
    <w:rsid w:val="00A67EBA"/>
    <w:rsid w:val="00A701B9"/>
    <w:rsid w:val="00A71682"/>
    <w:rsid w:val="00A71BF4"/>
    <w:rsid w:val="00A71CFD"/>
    <w:rsid w:val="00A7230E"/>
    <w:rsid w:val="00A72532"/>
    <w:rsid w:val="00A72F2C"/>
    <w:rsid w:val="00A73C21"/>
    <w:rsid w:val="00A7469B"/>
    <w:rsid w:val="00A74989"/>
    <w:rsid w:val="00A763E2"/>
    <w:rsid w:val="00A76C74"/>
    <w:rsid w:val="00A7711A"/>
    <w:rsid w:val="00A7744A"/>
    <w:rsid w:val="00A77A92"/>
    <w:rsid w:val="00A77B4B"/>
    <w:rsid w:val="00A80E45"/>
    <w:rsid w:val="00A81126"/>
    <w:rsid w:val="00A81506"/>
    <w:rsid w:val="00A817B1"/>
    <w:rsid w:val="00A82A0A"/>
    <w:rsid w:val="00A83B4D"/>
    <w:rsid w:val="00A84473"/>
    <w:rsid w:val="00A8459D"/>
    <w:rsid w:val="00A8464E"/>
    <w:rsid w:val="00A84EBD"/>
    <w:rsid w:val="00A861B2"/>
    <w:rsid w:val="00A8663B"/>
    <w:rsid w:val="00A86737"/>
    <w:rsid w:val="00A86A0E"/>
    <w:rsid w:val="00A86D8B"/>
    <w:rsid w:val="00A87DED"/>
    <w:rsid w:val="00A90ED5"/>
    <w:rsid w:val="00A91609"/>
    <w:rsid w:val="00A91766"/>
    <w:rsid w:val="00A917E6"/>
    <w:rsid w:val="00A92135"/>
    <w:rsid w:val="00A9240D"/>
    <w:rsid w:val="00A924A9"/>
    <w:rsid w:val="00A92607"/>
    <w:rsid w:val="00A92AEB"/>
    <w:rsid w:val="00A92B03"/>
    <w:rsid w:val="00A9304C"/>
    <w:rsid w:val="00A9375E"/>
    <w:rsid w:val="00A937E5"/>
    <w:rsid w:val="00A93884"/>
    <w:rsid w:val="00A93897"/>
    <w:rsid w:val="00A94645"/>
    <w:rsid w:val="00A95584"/>
    <w:rsid w:val="00A95E00"/>
    <w:rsid w:val="00A95F3E"/>
    <w:rsid w:val="00A968FF"/>
    <w:rsid w:val="00A97630"/>
    <w:rsid w:val="00AA000B"/>
    <w:rsid w:val="00AA0232"/>
    <w:rsid w:val="00AA0C8C"/>
    <w:rsid w:val="00AA125A"/>
    <w:rsid w:val="00AA2548"/>
    <w:rsid w:val="00AA2D95"/>
    <w:rsid w:val="00AA2F4A"/>
    <w:rsid w:val="00AA3D07"/>
    <w:rsid w:val="00AA464A"/>
    <w:rsid w:val="00AA4841"/>
    <w:rsid w:val="00AA4CCD"/>
    <w:rsid w:val="00AA50E6"/>
    <w:rsid w:val="00AA5375"/>
    <w:rsid w:val="00AA635F"/>
    <w:rsid w:val="00AA6B5F"/>
    <w:rsid w:val="00AA71DB"/>
    <w:rsid w:val="00AA7DA2"/>
    <w:rsid w:val="00AB012A"/>
    <w:rsid w:val="00AB0DD7"/>
    <w:rsid w:val="00AB0E30"/>
    <w:rsid w:val="00AB1D10"/>
    <w:rsid w:val="00AB2185"/>
    <w:rsid w:val="00AB2376"/>
    <w:rsid w:val="00AB2883"/>
    <w:rsid w:val="00AB2EEA"/>
    <w:rsid w:val="00AB3031"/>
    <w:rsid w:val="00AB3221"/>
    <w:rsid w:val="00AB3F0F"/>
    <w:rsid w:val="00AB3F54"/>
    <w:rsid w:val="00AB47EB"/>
    <w:rsid w:val="00AB53E9"/>
    <w:rsid w:val="00AB54C9"/>
    <w:rsid w:val="00AB5E62"/>
    <w:rsid w:val="00AB5F73"/>
    <w:rsid w:val="00AB70D6"/>
    <w:rsid w:val="00AB722B"/>
    <w:rsid w:val="00AB7672"/>
    <w:rsid w:val="00AB79BE"/>
    <w:rsid w:val="00AC04E7"/>
    <w:rsid w:val="00AC0779"/>
    <w:rsid w:val="00AC08B1"/>
    <w:rsid w:val="00AC1202"/>
    <w:rsid w:val="00AC14A6"/>
    <w:rsid w:val="00AC168C"/>
    <w:rsid w:val="00AC1B7B"/>
    <w:rsid w:val="00AC1D0A"/>
    <w:rsid w:val="00AC2008"/>
    <w:rsid w:val="00AC20E3"/>
    <w:rsid w:val="00AC21BD"/>
    <w:rsid w:val="00AC336E"/>
    <w:rsid w:val="00AC365F"/>
    <w:rsid w:val="00AC3CF1"/>
    <w:rsid w:val="00AC485D"/>
    <w:rsid w:val="00AC4FB8"/>
    <w:rsid w:val="00AC66D3"/>
    <w:rsid w:val="00AC684F"/>
    <w:rsid w:val="00AC6AFE"/>
    <w:rsid w:val="00AC7424"/>
    <w:rsid w:val="00AC7A75"/>
    <w:rsid w:val="00AC7F94"/>
    <w:rsid w:val="00AD007C"/>
    <w:rsid w:val="00AD00AC"/>
    <w:rsid w:val="00AD011E"/>
    <w:rsid w:val="00AD0617"/>
    <w:rsid w:val="00AD0919"/>
    <w:rsid w:val="00AD0B2C"/>
    <w:rsid w:val="00AD1A41"/>
    <w:rsid w:val="00AD1D91"/>
    <w:rsid w:val="00AD226B"/>
    <w:rsid w:val="00AD2986"/>
    <w:rsid w:val="00AD2CC8"/>
    <w:rsid w:val="00AD36F3"/>
    <w:rsid w:val="00AD3BDE"/>
    <w:rsid w:val="00AD3E2A"/>
    <w:rsid w:val="00AD4037"/>
    <w:rsid w:val="00AD4B11"/>
    <w:rsid w:val="00AD4B1D"/>
    <w:rsid w:val="00AD5268"/>
    <w:rsid w:val="00AD593F"/>
    <w:rsid w:val="00AD6032"/>
    <w:rsid w:val="00AD6096"/>
    <w:rsid w:val="00AD6956"/>
    <w:rsid w:val="00AD7411"/>
    <w:rsid w:val="00AE0609"/>
    <w:rsid w:val="00AE0639"/>
    <w:rsid w:val="00AE0669"/>
    <w:rsid w:val="00AE0733"/>
    <w:rsid w:val="00AE07ED"/>
    <w:rsid w:val="00AE1CDE"/>
    <w:rsid w:val="00AE2269"/>
    <w:rsid w:val="00AE24DD"/>
    <w:rsid w:val="00AE24E0"/>
    <w:rsid w:val="00AE2958"/>
    <w:rsid w:val="00AE29E3"/>
    <w:rsid w:val="00AE2A39"/>
    <w:rsid w:val="00AE2F5B"/>
    <w:rsid w:val="00AE2FC9"/>
    <w:rsid w:val="00AE3309"/>
    <w:rsid w:val="00AE405B"/>
    <w:rsid w:val="00AE40CE"/>
    <w:rsid w:val="00AE42BA"/>
    <w:rsid w:val="00AE4993"/>
    <w:rsid w:val="00AE4D2B"/>
    <w:rsid w:val="00AE4FE3"/>
    <w:rsid w:val="00AE530B"/>
    <w:rsid w:val="00AE53C5"/>
    <w:rsid w:val="00AE59A6"/>
    <w:rsid w:val="00AE6006"/>
    <w:rsid w:val="00AE730C"/>
    <w:rsid w:val="00AE7379"/>
    <w:rsid w:val="00AE79CD"/>
    <w:rsid w:val="00AE7DFA"/>
    <w:rsid w:val="00AF0757"/>
    <w:rsid w:val="00AF095A"/>
    <w:rsid w:val="00AF26BB"/>
    <w:rsid w:val="00AF2E31"/>
    <w:rsid w:val="00AF2ED7"/>
    <w:rsid w:val="00AF3564"/>
    <w:rsid w:val="00AF39C1"/>
    <w:rsid w:val="00AF3BB2"/>
    <w:rsid w:val="00AF3BD6"/>
    <w:rsid w:val="00AF3DFB"/>
    <w:rsid w:val="00AF417C"/>
    <w:rsid w:val="00AF42F7"/>
    <w:rsid w:val="00AF480F"/>
    <w:rsid w:val="00AF49BA"/>
    <w:rsid w:val="00AF4F21"/>
    <w:rsid w:val="00AF5E49"/>
    <w:rsid w:val="00AF623C"/>
    <w:rsid w:val="00AF691C"/>
    <w:rsid w:val="00AF6A0F"/>
    <w:rsid w:val="00AF6C28"/>
    <w:rsid w:val="00AF70F1"/>
    <w:rsid w:val="00AF775D"/>
    <w:rsid w:val="00AF7923"/>
    <w:rsid w:val="00B0043A"/>
    <w:rsid w:val="00B0058A"/>
    <w:rsid w:val="00B007A1"/>
    <w:rsid w:val="00B00C93"/>
    <w:rsid w:val="00B00D28"/>
    <w:rsid w:val="00B01579"/>
    <w:rsid w:val="00B015B0"/>
    <w:rsid w:val="00B02049"/>
    <w:rsid w:val="00B025A7"/>
    <w:rsid w:val="00B02C68"/>
    <w:rsid w:val="00B02DCC"/>
    <w:rsid w:val="00B030E5"/>
    <w:rsid w:val="00B03326"/>
    <w:rsid w:val="00B038C0"/>
    <w:rsid w:val="00B03BAD"/>
    <w:rsid w:val="00B0443C"/>
    <w:rsid w:val="00B04D19"/>
    <w:rsid w:val="00B05AFB"/>
    <w:rsid w:val="00B05CB0"/>
    <w:rsid w:val="00B06237"/>
    <w:rsid w:val="00B06CB8"/>
    <w:rsid w:val="00B06E78"/>
    <w:rsid w:val="00B06FBE"/>
    <w:rsid w:val="00B071B8"/>
    <w:rsid w:val="00B07EB5"/>
    <w:rsid w:val="00B1020D"/>
    <w:rsid w:val="00B11AF2"/>
    <w:rsid w:val="00B12421"/>
    <w:rsid w:val="00B129E2"/>
    <w:rsid w:val="00B12B02"/>
    <w:rsid w:val="00B1311D"/>
    <w:rsid w:val="00B1525F"/>
    <w:rsid w:val="00B1534D"/>
    <w:rsid w:val="00B154DD"/>
    <w:rsid w:val="00B16F50"/>
    <w:rsid w:val="00B175E6"/>
    <w:rsid w:val="00B17B87"/>
    <w:rsid w:val="00B207BD"/>
    <w:rsid w:val="00B211E4"/>
    <w:rsid w:val="00B21C67"/>
    <w:rsid w:val="00B231CB"/>
    <w:rsid w:val="00B2341F"/>
    <w:rsid w:val="00B2362B"/>
    <w:rsid w:val="00B23D73"/>
    <w:rsid w:val="00B249BD"/>
    <w:rsid w:val="00B24F3A"/>
    <w:rsid w:val="00B24FB2"/>
    <w:rsid w:val="00B25542"/>
    <w:rsid w:val="00B257AC"/>
    <w:rsid w:val="00B257C6"/>
    <w:rsid w:val="00B25C2B"/>
    <w:rsid w:val="00B25E7A"/>
    <w:rsid w:val="00B265D0"/>
    <w:rsid w:val="00B273C3"/>
    <w:rsid w:val="00B279F0"/>
    <w:rsid w:val="00B27FB8"/>
    <w:rsid w:val="00B3060F"/>
    <w:rsid w:val="00B30B77"/>
    <w:rsid w:val="00B3136C"/>
    <w:rsid w:val="00B31A00"/>
    <w:rsid w:val="00B3316D"/>
    <w:rsid w:val="00B33A09"/>
    <w:rsid w:val="00B33EF8"/>
    <w:rsid w:val="00B34025"/>
    <w:rsid w:val="00B3415B"/>
    <w:rsid w:val="00B3435F"/>
    <w:rsid w:val="00B34579"/>
    <w:rsid w:val="00B355E5"/>
    <w:rsid w:val="00B362CA"/>
    <w:rsid w:val="00B3692D"/>
    <w:rsid w:val="00B36F29"/>
    <w:rsid w:val="00B37078"/>
    <w:rsid w:val="00B37256"/>
    <w:rsid w:val="00B37414"/>
    <w:rsid w:val="00B37E09"/>
    <w:rsid w:val="00B402B4"/>
    <w:rsid w:val="00B40A9B"/>
    <w:rsid w:val="00B40C70"/>
    <w:rsid w:val="00B41209"/>
    <w:rsid w:val="00B41781"/>
    <w:rsid w:val="00B418D1"/>
    <w:rsid w:val="00B42230"/>
    <w:rsid w:val="00B424F3"/>
    <w:rsid w:val="00B42BC1"/>
    <w:rsid w:val="00B42FFC"/>
    <w:rsid w:val="00B43232"/>
    <w:rsid w:val="00B4392E"/>
    <w:rsid w:val="00B4406C"/>
    <w:rsid w:val="00B44894"/>
    <w:rsid w:val="00B45229"/>
    <w:rsid w:val="00B45505"/>
    <w:rsid w:val="00B4561A"/>
    <w:rsid w:val="00B458A1"/>
    <w:rsid w:val="00B464F7"/>
    <w:rsid w:val="00B469D5"/>
    <w:rsid w:val="00B46EAB"/>
    <w:rsid w:val="00B5146B"/>
    <w:rsid w:val="00B51A2D"/>
    <w:rsid w:val="00B52645"/>
    <w:rsid w:val="00B5290B"/>
    <w:rsid w:val="00B529E1"/>
    <w:rsid w:val="00B52D54"/>
    <w:rsid w:val="00B52F7D"/>
    <w:rsid w:val="00B5320B"/>
    <w:rsid w:val="00B5356B"/>
    <w:rsid w:val="00B5367B"/>
    <w:rsid w:val="00B536F9"/>
    <w:rsid w:val="00B546F1"/>
    <w:rsid w:val="00B54E11"/>
    <w:rsid w:val="00B54F8F"/>
    <w:rsid w:val="00B55B36"/>
    <w:rsid w:val="00B56123"/>
    <w:rsid w:val="00B5657C"/>
    <w:rsid w:val="00B565C4"/>
    <w:rsid w:val="00B56C9A"/>
    <w:rsid w:val="00B57575"/>
    <w:rsid w:val="00B57AD2"/>
    <w:rsid w:val="00B604CF"/>
    <w:rsid w:val="00B60823"/>
    <w:rsid w:val="00B6150C"/>
    <w:rsid w:val="00B628A2"/>
    <w:rsid w:val="00B62ECA"/>
    <w:rsid w:val="00B634BD"/>
    <w:rsid w:val="00B63534"/>
    <w:rsid w:val="00B63750"/>
    <w:rsid w:val="00B637DA"/>
    <w:rsid w:val="00B6386B"/>
    <w:rsid w:val="00B63BA3"/>
    <w:rsid w:val="00B63D5B"/>
    <w:rsid w:val="00B64A3E"/>
    <w:rsid w:val="00B64B2D"/>
    <w:rsid w:val="00B64C09"/>
    <w:rsid w:val="00B650DF"/>
    <w:rsid w:val="00B652CB"/>
    <w:rsid w:val="00B65370"/>
    <w:rsid w:val="00B6548B"/>
    <w:rsid w:val="00B657C8"/>
    <w:rsid w:val="00B658C2"/>
    <w:rsid w:val="00B65E68"/>
    <w:rsid w:val="00B662F8"/>
    <w:rsid w:val="00B66B93"/>
    <w:rsid w:val="00B66E43"/>
    <w:rsid w:val="00B66F64"/>
    <w:rsid w:val="00B6700B"/>
    <w:rsid w:val="00B6728C"/>
    <w:rsid w:val="00B6767F"/>
    <w:rsid w:val="00B67E0D"/>
    <w:rsid w:val="00B7024C"/>
    <w:rsid w:val="00B70C62"/>
    <w:rsid w:val="00B713BD"/>
    <w:rsid w:val="00B7172A"/>
    <w:rsid w:val="00B71B3C"/>
    <w:rsid w:val="00B72B3D"/>
    <w:rsid w:val="00B730B6"/>
    <w:rsid w:val="00B73225"/>
    <w:rsid w:val="00B73B83"/>
    <w:rsid w:val="00B73E00"/>
    <w:rsid w:val="00B74B5A"/>
    <w:rsid w:val="00B74D6F"/>
    <w:rsid w:val="00B753BC"/>
    <w:rsid w:val="00B75A3C"/>
    <w:rsid w:val="00B75E4C"/>
    <w:rsid w:val="00B76B27"/>
    <w:rsid w:val="00B77225"/>
    <w:rsid w:val="00B774D5"/>
    <w:rsid w:val="00B80690"/>
    <w:rsid w:val="00B8083F"/>
    <w:rsid w:val="00B80CA0"/>
    <w:rsid w:val="00B80CF9"/>
    <w:rsid w:val="00B811DE"/>
    <w:rsid w:val="00B81862"/>
    <w:rsid w:val="00B825A0"/>
    <w:rsid w:val="00B828F9"/>
    <w:rsid w:val="00B828FC"/>
    <w:rsid w:val="00B82CD1"/>
    <w:rsid w:val="00B82D22"/>
    <w:rsid w:val="00B834F1"/>
    <w:rsid w:val="00B8385E"/>
    <w:rsid w:val="00B83966"/>
    <w:rsid w:val="00B83F96"/>
    <w:rsid w:val="00B84082"/>
    <w:rsid w:val="00B8594C"/>
    <w:rsid w:val="00B85E72"/>
    <w:rsid w:val="00B87221"/>
    <w:rsid w:val="00B873CF"/>
    <w:rsid w:val="00B87463"/>
    <w:rsid w:val="00B8753B"/>
    <w:rsid w:val="00B87CA0"/>
    <w:rsid w:val="00B900AC"/>
    <w:rsid w:val="00B908BB"/>
    <w:rsid w:val="00B91211"/>
    <w:rsid w:val="00B917DC"/>
    <w:rsid w:val="00B91DA6"/>
    <w:rsid w:val="00B91F7A"/>
    <w:rsid w:val="00B9223A"/>
    <w:rsid w:val="00B928FF"/>
    <w:rsid w:val="00B92943"/>
    <w:rsid w:val="00B92D6C"/>
    <w:rsid w:val="00B93989"/>
    <w:rsid w:val="00B93A31"/>
    <w:rsid w:val="00B93EAD"/>
    <w:rsid w:val="00B94CE2"/>
    <w:rsid w:val="00B9531A"/>
    <w:rsid w:val="00B95658"/>
    <w:rsid w:val="00B95B20"/>
    <w:rsid w:val="00B960F1"/>
    <w:rsid w:val="00B9612F"/>
    <w:rsid w:val="00B97F65"/>
    <w:rsid w:val="00BA03A0"/>
    <w:rsid w:val="00BA064C"/>
    <w:rsid w:val="00BA06B3"/>
    <w:rsid w:val="00BA0E58"/>
    <w:rsid w:val="00BA0F35"/>
    <w:rsid w:val="00BA10A1"/>
    <w:rsid w:val="00BA221F"/>
    <w:rsid w:val="00BA282C"/>
    <w:rsid w:val="00BA3132"/>
    <w:rsid w:val="00BA3281"/>
    <w:rsid w:val="00BA40D5"/>
    <w:rsid w:val="00BA4453"/>
    <w:rsid w:val="00BA4531"/>
    <w:rsid w:val="00BA4F82"/>
    <w:rsid w:val="00BA50B0"/>
    <w:rsid w:val="00BA5917"/>
    <w:rsid w:val="00BA5CF3"/>
    <w:rsid w:val="00BA6557"/>
    <w:rsid w:val="00BA66AB"/>
    <w:rsid w:val="00BA692D"/>
    <w:rsid w:val="00BA6ED2"/>
    <w:rsid w:val="00BA74EE"/>
    <w:rsid w:val="00BA785A"/>
    <w:rsid w:val="00BA7DF1"/>
    <w:rsid w:val="00BA7FF2"/>
    <w:rsid w:val="00BA7FF9"/>
    <w:rsid w:val="00BB0172"/>
    <w:rsid w:val="00BB0198"/>
    <w:rsid w:val="00BB095E"/>
    <w:rsid w:val="00BB1452"/>
    <w:rsid w:val="00BB1864"/>
    <w:rsid w:val="00BB2E9F"/>
    <w:rsid w:val="00BB329C"/>
    <w:rsid w:val="00BB35A8"/>
    <w:rsid w:val="00BB3A85"/>
    <w:rsid w:val="00BB3C72"/>
    <w:rsid w:val="00BB43CB"/>
    <w:rsid w:val="00BB49C5"/>
    <w:rsid w:val="00BB52EC"/>
    <w:rsid w:val="00BB59B1"/>
    <w:rsid w:val="00BB6032"/>
    <w:rsid w:val="00BB6219"/>
    <w:rsid w:val="00BB668C"/>
    <w:rsid w:val="00BB716E"/>
    <w:rsid w:val="00BB7710"/>
    <w:rsid w:val="00BB7B51"/>
    <w:rsid w:val="00BB7DD2"/>
    <w:rsid w:val="00BB7E85"/>
    <w:rsid w:val="00BB7FAC"/>
    <w:rsid w:val="00BC0965"/>
    <w:rsid w:val="00BC0CA0"/>
    <w:rsid w:val="00BC0EAB"/>
    <w:rsid w:val="00BC1060"/>
    <w:rsid w:val="00BC2379"/>
    <w:rsid w:val="00BC24C5"/>
    <w:rsid w:val="00BC2885"/>
    <w:rsid w:val="00BC2984"/>
    <w:rsid w:val="00BC2CB4"/>
    <w:rsid w:val="00BC3575"/>
    <w:rsid w:val="00BC3B25"/>
    <w:rsid w:val="00BC3B80"/>
    <w:rsid w:val="00BC3BC5"/>
    <w:rsid w:val="00BC4006"/>
    <w:rsid w:val="00BC4031"/>
    <w:rsid w:val="00BC4064"/>
    <w:rsid w:val="00BC43EA"/>
    <w:rsid w:val="00BC4427"/>
    <w:rsid w:val="00BC5112"/>
    <w:rsid w:val="00BC527A"/>
    <w:rsid w:val="00BC52BA"/>
    <w:rsid w:val="00BC5331"/>
    <w:rsid w:val="00BC5526"/>
    <w:rsid w:val="00BC5DB0"/>
    <w:rsid w:val="00BC6320"/>
    <w:rsid w:val="00BC6709"/>
    <w:rsid w:val="00BC7544"/>
    <w:rsid w:val="00BC79FD"/>
    <w:rsid w:val="00BC7ECF"/>
    <w:rsid w:val="00BD00ED"/>
    <w:rsid w:val="00BD1037"/>
    <w:rsid w:val="00BD1655"/>
    <w:rsid w:val="00BD19B7"/>
    <w:rsid w:val="00BD1E57"/>
    <w:rsid w:val="00BD20C3"/>
    <w:rsid w:val="00BD32F6"/>
    <w:rsid w:val="00BD347B"/>
    <w:rsid w:val="00BD5369"/>
    <w:rsid w:val="00BD54C0"/>
    <w:rsid w:val="00BD5BD2"/>
    <w:rsid w:val="00BD5DBD"/>
    <w:rsid w:val="00BD61DC"/>
    <w:rsid w:val="00BD6BCB"/>
    <w:rsid w:val="00BD70FC"/>
    <w:rsid w:val="00BD7163"/>
    <w:rsid w:val="00BD7E43"/>
    <w:rsid w:val="00BE0282"/>
    <w:rsid w:val="00BE0732"/>
    <w:rsid w:val="00BE0A43"/>
    <w:rsid w:val="00BE15B0"/>
    <w:rsid w:val="00BE1856"/>
    <w:rsid w:val="00BE189F"/>
    <w:rsid w:val="00BE1AEB"/>
    <w:rsid w:val="00BE352D"/>
    <w:rsid w:val="00BE3596"/>
    <w:rsid w:val="00BE3A09"/>
    <w:rsid w:val="00BE3C44"/>
    <w:rsid w:val="00BE40B4"/>
    <w:rsid w:val="00BE5332"/>
    <w:rsid w:val="00BE6510"/>
    <w:rsid w:val="00BE658F"/>
    <w:rsid w:val="00BE6676"/>
    <w:rsid w:val="00BE6AC7"/>
    <w:rsid w:val="00BE6D04"/>
    <w:rsid w:val="00BE6FEA"/>
    <w:rsid w:val="00BE7120"/>
    <w:rsid w:val="00BE7180"/>
    <w:rsid w:val="00BE7209"/>
    <w:rsid w:val="00BE7C34"/>
    <w:rsid w:val="00BF0551"/>
    <w:rsid w:val="00BF10F2"/>
    <w:rsid w:val="00BF110D"/>
    <w:rsid w:val="00BF1F2D"/>
    <w:rsid w:val="00BF2781"/>
    <w:rsid w:val="00BF2835"/>
    <w:rsid w:val="00BF29F4"/>
    <w:rsid w:val="00BF3C22"/>
    <w:rsid w:val="00BF433D"/>
    <w:rsid w:val="00BF45C0"/>
    <w:rsid w:val="00BF45E0"/>
    <w:rsid w:val="00BF5363"/>
    <w:rsid w:val="00BF548E"/>
    <w:rsid w:val="00BF6496"/>
    <w:rsid w:val="00BF660F"/>
    <w:rsid w:val="00BF66BF"/>
    <w:rsid w:val="00BF73F1"/>
    <w:rsid w:val="00BF73F6"/>
    <w:rsid w:val="00C00262"/>
    <w:rsid w:val="00C005FB"/>
    <w:rsid w:val="00C009DF"/>
    <w:rsid w:val="00C00DDD"/>
    <w:rsid w:val="00C014AF"/>
    <w:rsid w:val="00C01B04"/>
    <w:rsid w:val="00C02514"/>
    <w:rsid w:val="00C02BA9"/>
    <w:rsid w:val="00C02BEB"/>
    <w:rsid w:val="00C035AB"/>
    <w:rsid w:val="00C03D59"/>
    <w:rsid w:val="00C0436B"/>
    <w:rsid w:val="00C04DAA"/>
    <w:rsid w:val="00C05019"/>
    <w:rsid w:val="00C05B83"/>
    <w:rsid w:val="00C065C6"/>
    <w:rsid w:val="00C06EF7"/>
    <w:rsid w:val="00C06F63"/>
    <w:rsid w:val="00C071BC"/>
    <w:rsid w:val="00C074EF"/>
    <w:rsid w:val="00C110AE"/>
    <w:rsid w:val="00C111C5"/>
    <w:rsid w:val="00C12FD0"/>
    <w:rsid w:val="00C13320"/>
    <w:rsid w:val="00C14224"/>
    <w:rsid w:val="00C155C4"/>
    <w:rsid w:val="00C164FD"/>
    <w:rsid w:val="00C167B5"/>
    <w:rsid w:val="00C16A1C"/>
    <w:rsid w:val="00C16CEB"/>
    <w:rsid w:val="00C16EA4"/>
    <w:rsid w:val="00C1727C"/>
    <w:rsid w:val="00C174DE"/>
    <w:rsid w:val="00C179E0"/>
    <w:rsid w:val="00C17BD3"/>
    <w:rsid w:val="00C17F6F"/>
    <w:rsid w:val="00C2004B"/>
    <w:rsid w:val="00C208C4"/>
    <w:rsid w:val="00C2183F"/>
    <w:rsid w:val="00C2213E"/>
    <w:rsid w:val="00C2231F"/>
    <w:rsid w:val="00C22611"/>
    <w:rsid w:val="00C2316E"/>
    <w:rsid w:val="00C23635"/>
    <w:rsid w:val="00C23AD6"/>
    <w:rsid w:val="00C23E23"/>
    <w:rsid w:val="00C24154"/>
    <w:rsid w:val="00C2436C"/>
    <w:rsid w:val="00C2470E"/>
    <w:rsid w:val="00C249A7"/>
    <w:rsid w:val="00C2576A"/>
    <w:rsid w:val="00C258AE"/>
    <w:rsid w:val="00C26984"/>
    <w:rsid w:val="00C2706F"/>
    <w:rsid w:val="00C27207"/>
    <w:rsid w:val="00C2732D"/>
    <w:rsid w:val="00C27497"/>
    <w:rsid w:val="00C277C6"/>
    <w:rsid w:val="00C2796B"/>
    <w:rsid w:val="00C30BAB"/>
    <w:rsid w:val="00C31224"/>
    <w:rsid w:val="00C321B8"/>
    <w:rsid w:val="00C32E03"/>
    <w:rsid w:val="00C33753"/>
    <w:rsid w:val="00C33B43"/>
    <w:rsid w:val="00C3416D"/>
    <w:rsid w:val="00C34270"/>
    <w:rsid w:val="00C3456A"/>
    <w:rsid w:val="00C34C3C"/>
    <w:rsid w:val="00C3524F"/>
    <w:rsid w:val="00C35FCE"/>
    <w:rsid w:val="00C36F6D"/>
    <w:rsid w:val="00C3775E"/>
    <w:rsid w:val="00C37C85"/>
    <w:rsid w:val="00C40534"/>
    <w:rsid w:val="00C406BE"/>
    <w:rsid w:val="00C40A84"/>
    <w:rsid w:val="00C40BBA"/>
    <w:rsid w:val="00C40C7D"/>
    <w:rsid w:val="00C40C9B"/>
    <w:rsid w:val="00C418DD"/>
    <w:rsid w:val="00C41DC5"/>
    <w:rsid w:val="00C427FE"/>
    <w:rsid w:val="00C42FB5"/>
    <w:rsid w:val="00C43C22"/>
    <w:rsid w:val="00C43E42"/>
    <w:rsid w:val="00C443F1"/>
    <w:rsid w:val="00C44514"/>
    <w:rsid w:val="00C45086"/>
    <w:rsid w:val="00C46909"/>
    <w:rsid w:val="00C478E1"/>
    <w:rsid w:val="00C47F18"/>
    <w:rsid w:val="00C501EB"/>
    <w:rsid w:val="00C5026E"/>
    <w:rsid w:val="00C504AC"/>
    <w:rsid w:val="00C5086D"/>
    <w:rsid w:val="00C511FC"/>
    <w:rsid w:val="00C52C44"/>
    <w:rsid w:val="00C5398F"/>
    <w:rsid w:val="00C548DA"/>
    <w:rsid w:val="00C54AD2"/>
    <w:rsid w:val="00C54D1D"/>
    <w:rsid w:val="00C55603"/>
    <w:rsid w:val="00C559BC"/>
    <w:rsid w:val="00C5681D"/>
    <w:rsid w:val="00C5685B"/>
    <w:rsid w:val="00C56D54"/>
    <w:rsid w:val="00C56E76"/>
    <w:rsid w:val="00C57D07"/>
    <w:rsid w:val="00C600E1"/>
    <w:rsid w:val="00C60484"/>
    <w:rsid w:val="00C607FC"/>
    <w:rsid w:val="00C60A7C"/>
    <w:rsid w:val="00C61007"/>
    <w:rsid w:val="00C61D7B"/>
    <w:rsid w:val="00C62B54"/>
    <w:rsid w:val="00C62D03"/>
    <w:rsid w:val="00C62FBA"/>
    <w:rsid w:val="00C638AC"/>
    <w:rsid w:val="00C6411A"/>
    <w:rsid w:val="00C644C8"/>
    <w:rsid w:val="00C646D5"/>
    <w:rsid w:val="00C659F1"/>
    <w:rsid w:val="00C65DD4"/>
    <w:rsid w:val="00C65DE0"/>
    <w:rsid w:val="00C6630C"/>
    <w:rsid w:val="00C66A8D"/>
    <w:rsid w:val="00C66E6D"/>
    <w:rsid w:val="00C6709A"/>
    <w:rsid w:val="00C67AC4"/>
    <w:rsid w:val="00C7035E"/>
    <w:rsid w:val="00C70E2B"/>
    <w:rsid w:val="00C70E72"/>
    <w:rsid w:val="00C71809"/>
    <w:rsid w:val="00C7218F"/>
    <w:rsid w:val="00C72ACF"/>
    <w:rsid w:val="00C72B19"/>
    <w:rsid w:val="00C72CC2"/>
    <w:rsid w:val="00C749F6"/>
    <w:rsid w:val="00C74F6E"/>
    <w:rsid w:val="00C74F96"/>
    <w:rsid w:val="00C75C9D"/>
    <w:rsid w:val="00C75CC7"/>
    <w:rsid w:val="00C76178"/>
    <w:rsid w:val="00C7656D"/>
    <w:rsid w:val="00C7752C"/>
    <w:rsid w:val="00C77980"/>
    <w:rsid w:val="00C805F8"/>
    <w:rsid w:val="00C80623"/>
    <w:rsid w:val="00C80787"/>
    <w:rsid w:val="00C813C2"/>
    <w:rsid w:val="00C814D9"/>
    <w:rsid w:val="00C821DB"/>
    <w:rsid w:val="00C82216"/>
    <w:rsid w:val="00C83119"/>
    <w:rsid w:val="00C8332E"/>
    <w:rsid w:val="00C83455"/>
    <w:rsid w:val="00C834BE"/>
    <w:rsid w:val="00C83705"/>
    <w:rsid w:val="00C8437F"/>
    <w:rsid w:val="00C84550"/>
    <w:rsid w:val="00C84973"/>
    <w:rsid w:val="00C84EB8"/>
    <w:rsid w:val="00C8645B"/>
    <w:rsid w:val="00C86563"/>
    <w:rsid w:val="00C865DB"/>
    <w:rsid w:val="00C865F4"/>
    <w:rsid w:val="00C86889"/>
    <w:rsid w:val="00C86BA0"/>
    <w:rsid w:val="00C875E8"/>
    <w:rsid w:val="00C87D9A"/>
    <w:rsid w:val="00C9038A"/>
    <w:rsid w:val="00C90420"/>
    <w:rsid w:val="00C90E16"/>
    <w:rsid w:val="00C91403"/>
    <w:rsid w:val="00C92371"/>
    <w:rsid w:val="00C9263B"/>
    <w:rsid w:val="00C92929"/>
    <w:rsid w:val="00C92BAE"/>
    <w:rsid w:val="00C94332"/>
    <w:rsid w:val="00C946EF"/>
    <w:rsid w:val="00C94749"/>
    <w:rsid w:val="00C94763"/>
    <w:rsid w:val="00C9492C"/>
    <w:rsid w:val="00C94A13"/>
    <w:rsid w:val="00C94A16"/>
    <w:rsid w:val="00C95A0A"/>
    <w:rsid w:val="00C97B35"/>
    <w:rsid w:val="00C97BE7"/>
    <w:rsid w:val="00CA07C6"/>
    <w:rsid w:val="00CA0DDE"/>
    <w:rsid w:val="00CA1E9F"/>
    <w:rsid w:val="00CA2AAC"/>
    <w:rsid w:val="00CA3650"/>
    <w:rsid w:val="00CA3E7F"/>
    <w:rsid w:val="00CA3EC0"/>
    <w:rsid w:val="00CA3EEF"/>
    <w:rsid w:val="00CA507F"/>
    <w:rsid w:val="00CA69C5"/>
    <w:rsid w:val="00CA6D4F"/>
    <w:rsid w:val="00CA7209"/>
    <w:rsid w:val="00CA77F1"/>
    <w:rsid w:val="00CA7DF2"/>
    <w:rsid w:val="00CA7FCD"/>
    <w:rsid w:val="00CB0094"/>
    <w:rsid w:val="00CB06C6"/>
    <w:rsid w:val="00CB0E3F"/>
    <w:rsid w:val="00CB0F14"/>
    <w:rsid w:val="00CB135A"/>
    <w:rsid w:val="00CB16F8"/>
    <w:rsid w:val="00CB1D10"/>
    <w:rsid w:val="00CB26BF"/>
    <w:rsid w:val="00CB34E9"/>
    <w:rsid w:val="00CB3CC5"/>
    <w:rsid w:val="00CB3E2C"/>
    <w:rsid w:val="00CB442F"/>
    <w:rsid w:val="00CB52A8"/>
    <w:rsid w:val="00CB5304"/>
    <w:rsid w:val="00CB7020"/>
    <w:rsid w:val="00CB7703"/>
    <w:rsid w:val="00CB78FD"/>
    <w:rsid w:val="00CC0E89"/>
    <w:rsid w:val="00CC122D"/>
    <w:rsid w:val="00CC18B1"/>
    <w:rsid w:val="00CC3D04"/>
    <w:rsid w:val="00CC46CA"/>
    <w:rsid w:val="00CC4A04"/>
    <w:rsid w:val="00CC5AC1"/>
    <w:rsid w:val="00CC6281"/>
    <w:rsid w:val="00CC670F"/>
    <w:rsid w:val="00CC6A2D"/>
    <w:rsid w:val="00CC6CB9"/>
    <w:rsid w:val="00CC6E22"/>
    <w:rsid w:val="00CC72BB"/>
    <w:rsid w:val="00CC75B3"/>
    <w:rsid w:val="00CD0275"/>
    <w:rsid w:val="00CD02BB"/>
    <w:rsid w:val="00CD0307"/>
    <w:rsid w:val="00CD08BF"/>
    <w:rsid w:val="00CD0B74"/>
    <w:rsid w:val="00CD0D30"/>
    <w:rsid w:val="00CD0EEA"/>
    <w:rsid w:val="00CD0EEE"/>
    <w:rsid w:val="00CD10DE"/>
    <w:rsid w:val="00CD119B"/>
    <w:rsid w:val="00CD1353"/>
    <w:rsid w:val="00CD148C"/>
    <w:rsid w:val="00CD208C"/>
    <w:rsid w:val="00CD2A4A"/>
    <w:rsid w:val="00CD2E2E"/>
    <w:rsid w:val="00CD364F"/>
    <w:rsid w:val="00CD3C4D"/>
    <w:rsid w:val="00CD502C"/>
    <w:rsid w:val="00CD5A22"/>
    <w:rsid w:val="00CD5E14"/>
    <w:rsid w:val="00CD5FAE"/>
    <w:rsid w:val="00CD6EC9"/>
    <w:rsid w:val="00CE0C0F"/>
    <w:rsid w:val="00CE0F0B"/>
    <w:rsid w:val="00CE1161"/>
    <w:rsid w:val="00CE1643"/>
    <w:rsid w:val="00CE1C7A"/>
    <w:rsid w:val="00CE1F56"/>
    <w:rsid w:val="00CE229E"/>
    <w:rsid w:val="00CE22D9"/>
    <w:rsid w:val="00CE2642"/>
    <w:rsid w:val="00CE277F"/>
    <w:rsid w:val="00CE2A9F"/>
    <w:rsid w:val="00CE2F17"/>
    <w:rsid w:val="00CE30C9"/>
    <w:rsid w:val="00CE31EA"/>
    <w:rsid w:val="00CE35C5"/>
    <w:rsid w:val="00CE35E7"/>
    <w:rsid w:val="00CE3D45"/>
    <w:rsid w:val="00CE3FA9"/>
    <w:rsid w:val="00CE433D"/>
    <w:rsid w:val="00CE5507"/>
    <w:rsid w:val="00CE587C"/>
    <w:rsid w:val="00CE5997"/>
    <w:rsid w:val="00CE5AAF"/>
    <w:rsid w:val="00CE6039"/>
    <w:rsid w:val="00CE67FB"/>
    <w:rsid w:val="00CE688A"/>
    <w:rsid w:val="00CE688B"/>
    <w:rsid w:val="00CE78C3"/>
    <w:rsid w:val="00CE7DB7"/>
    <w:rsid w:val="00CE7EB0"/>
    <w:rsid w:val="00CF07C2"/>
    <w:rsid w:val="00CF1168"/>
    <w:rsid w:val="00CF1186"/>
    <w:rsid w:val="00CF1490"/>
    <w:rsid w:val="00CF1B3C"/>
    <w:rsid w:val="00CF1F0F"/>
    <w:rsid w:val="00CF2AEA"/>
    <w:rsid w:val="00CF2C0C"/>
    <w:rsid w:val="00CF2FFE"/>
    <w:rsid w:val="00CF4FAA"/>
    <w:rsid w:val="00CF56E7"/>
    <w:rsid w:val="00CF5B10"/>
    <w:rsid w:val="00CF61A7"/>
    <w:rsid w:val="00CF61D2"/>
    <w:rsid w:val="00CF7988"/>
    <w:rsid w:val="00CF7D01"/>
    <w:rsid w:val="00CF7E6F"/>
    <w:rsid w:val="00D0040F"/>
    <w:rsid w:val="00D00973"/>
    <w:rsid w:val="00D00B75"/>
    <w:rsid w:val="00D00D56"/>
    <w:rsid w:val="00D010EA"/>
    <w:rsid w:val="00D016CB"/>
    <w:rsid w:val="00D01976"/>
    <w:rsid w:val="00D01A71"/>
    <w:rsid w:val="00D01AB7"/>
    <w:rsid w:val="00D01C15"/>
    <w:rsid w:val="00D02373"/>
    <w:rsid w:val="00D026BA"/>
    <w:rsid w:val="00D0329A"/>
    <w:rsid w:val="00D032A5"/>
    <w:rsid w:val="00D0341D"/>
    <w:rsid w:val="00D03886"/>
    <w:rsid w:val="00D03934"/>
    <w:rsid w:val="00D03E17"/>
    <w:rsid w:val="00D0432A"/>
    <w:rsid w:val="00D04376"/>
    <w:rsid w:val="00D0491D"/>
    <w:rsid w:val="00D04B27"/>
    <w:rsid w:val="00D05E51"/>
    <w:rsid w:val="00D0621C"/>
    <w:rsid w:val="00D06556"/>
    <w:rsid w:val="00D06A38"/>
    <w:rsid w:val="00D06B2A"/>
    <w:rsid w:val="00D0723B"/>
    <w:rsid w:val="00D07330"/>
    <w:rsid w:val="00D10229"/>
    <w:rsid w:val="00D10470"/>
    <w:rsid w:val="00D107DF"/>
    <w:rsid w:val="00D10BDE"/>
    <w:rsid w:val="00D10D90"/>
    <w:rsid w:val="00D11715"/>
    <w:rsid w:val="00D11DBC"/>
    <w:rsid w:val="00D12767"/>
    <w:rsid w:val="00D13325"/>
    <w:rsid w:val="00D13685"/>
    <w:rsid w:val="00D13739"/>
    <w:rsid w:val="00D13C65"/>
    <w:rsid w:val="00D1423A"/>
    <w:rsid w:val="00D144A6"/>
    <w:rsid w:val="00D14967"/>
    <w:rsid w:val="00D15160"/>
    <w:rsid w:val="00D15512"/>
    <w:rsid w:val="00D15F2A"/>
    <w:rsid w:val="00D17272"/>
    <w:rsid w:val="00D177FC"/>
    <w:rsid w:val="00D179DF"/>
    <w:rsid w:val="00D17A8F"/>
    <w:rsid w:val="00D202B8"/>
    <w:rsid w:val="00D204B8"/>
    <w:rsid w:val="00D215BE"/>
    <w:rsid w:val="00D21C26"/>
    <w:rsid w:val="00D21C3C"/>
    <w:rsid w:val="00D21DC7"/>
    <w:rsid w:val="00D220EC"/>
    <w:rsid w:val="00D22405"/>
    <w:rsid w:val="00D22B1D"/>
    <w:rsid w:val="00D22BD3"/>
    <w:rsid w:val="00D22C22"/>
    <w:rsid w:val="00D22E96"/>
    <w:rsid w:val="00D2316A"/>
    <w:rsid w:val="00D23627"/>
    <w:rsid w:val="00D23C3B"/>
    <w:rsid w:val="00D23D8F"/>
    <w:rsid w:val="00D23DAC"/>
    <w:rsid w:val="00D242D0"/>
    <w:rsid w:val="00D25273"/>
    <w:rsid w:val="00D25470"/>
    <w:rsid w:val="00D2565C"/>
    <w:rsid w:val="00D25CBD"/>
    <w:rsid w:val="00D26EFF"/>
    <w:rsid w:val="00D27FF9"/>
    <w:rsid w:val="00D30280"/>
    <w:rsid w:val="00D3029A"/>
    <w:rsid w:val="00D31588"/>
    <w:rsid w:val="00D316B7"/>
    <w:rsid w:val="00D318F2"/>
    <w:rsid w:val="00D31F9F"/>
    <w:rsid w:val="00D32554"/>
    <w:rsid w:val="00D3296F"/>
    <w:rsid w:val="00D33BBA"/>
    <w:rsid w:val="00D340E3"/>
    <w:rsid w:val="00D3415E"/>
    <w:rsid w:val="00D34164"/>
    <w:rsid w:val="00D34294"/>
    <w:rsid w:val="00D34295"/>
    <w:rsid w:val="00D348B0"/>
    <w:rsid w:val="00D34F86"/>
    <w:rsid w:val="00D3502D"/>
    <w:rsid w:val="00D3503F"/>
    <w:rsid w:val="00D35581"/>
    <w:rsid w:val="00D36084"/>
    <w:rsid w:val="00D36263"/>
    <w:rsid w:val="00D368C2"/>
    <w:rsid w:val="00D36962"/>
    <w:rsid w:val="00D37023"/>
    <w:rsid w:val="00D37398"/>
    <w:rsid w:val="00D37F96"/>
    <w:rsid w:val="00D40059"/>
    <w:rsid w:val="00D40DF9"/>
    <w:rsid w:val="00D41061"/>
    <w:rsid w:val="00D41239"/>
    <w:rsid w:val="00D417D2"/>
    <w:rsid w:val="00D418A1"/>
    <w:rsid w:val="00D4296F"/>
    <w:rsid w:val="00D42EA5"/>
    <w:rsid w:val="00D43740"/>
    <w:rsid w:val="00D438CC"/>
    <w:rsid w:val="00D43CD6"/>
    <w:rsid w:val="00D440BC"/>
    <w:rsid w:val="00D442D4"/>
    <w:rsid w:val="00D44B2B"/>
    <w:rsid w:val="00D45D2A"/>
    <w:rsid w:val="00D45DFD"/>
    <w:rsid w:val="00D45E50"/>
    <w:rsid w:val="00D4625A"/>
    <w:rsid w:val="00D470CD"/>
    <w:rsid w:val="00D473B6"/>
    <w:rsid w:val="00D47933"/>
    <w:rsid w:val="00D505C2"/>
    <w:rsid w:val="00D50851"/>
    <w:rsid w:val="00D517A6"/>
    <w:rsid w:val="00D5261C"/>
    <w:rsid w:val="00D526FE"/>
    <w:rsid w:val="00D52847"/>
    <w:rsid w:val="00D5422D"/>
    <w:rsid w:val="00D5433F"/>
    <w:rsid w:val="00D54572"/>
    <w:rsid w:val="00D5458F"/>
    <w:rsid w:val="00D547F1"/>
    <w:rsid w:val="00D54C8D"/>
    <w:rsid w:val="00D55095"/>
    <w:rsid w:val="00D556E8"/>
    <w:rsid w:val="00D57D54"/>
    <w:rsid w:val="00D57E2B"/>
    <w:rsid w:val="00D60A99"/>
    <w:rsid w:val="00D60E97"/>
    <w:rsid w:val="00D6118C"/>
    <w:rsid w:val="00D61DE3"/>
    <w:rsid w:val="00D61EFD"/>
    <w:rsid w:val="00D623FC"/>
    <w:rsid w:val="00D62F5B"/>
    <w:rsid w:val="00D62FD1"/>
    <w:rsid w:val="00D63A99"/>
    <w:rsid w:val="00D63CDF"/>
    <w:rsid w:val="00D641EA"/>
    <w:rsid w:val="00D64814"/>
    <w:rsid w:val="00D649E6"/>
    <w:rsid w:val="00D64B9A"/>
    <w:rsid w:val="00D64F8A"/>
    <w:rsid w:val="00D651D2"/>
    <w:rsid w:val="00D65B38"/>
    <w:rsid w:val="00D65E32"/>
    <w:rsid w:val="00D670D4"/>
    <w:rsid w:val="00D6719E"/>
    <w:rsid w:val="00D71156"/>
    <w:rsid w:val="00D71521"/>
    <w:rsid w:val="00D717AC"/>
    <w:rsid w:val="00D71CC4"/>
    <w:rsid w:val="00D71DF5"/>
    <w:rsid w:val="00D725B0"/>
    <w:rsid w:val="00D72C3B"/>
    <w:rsid w:val="00D73889"/>
    <w:rsid w:val="00D73E08"/>
    <w:rsid w:val="00D73FF7"/>
    <w:rsid w:val="00D740F5"/>
    <w:rsid w:val="00D74236"/>
    <w:rsid w:val="00D75036"/>
    <w:rsid w:val="00D75D6A"/>
    <w:rsid w:val="00D76DB3"/>
    <w:rsid w:val="00D76EFE"/>
    <w:rsid w:val="00D77769"/>
    <w:rsid w:val="00D8092A"/>
    <w:rsid w:val="00D80CBC"/>
    <w:rsid w:val="00D81251"/>
    <w:rsid w:val="00D81A0E"/>
    <w:rsid w:val="00D82844"/>
    <w:rsid w:val="00D82C54"/>
    <w:rsid w:val="00D8336E"/>
    <w:rsid w:val="00D836EE"/>
    <w:rsid w:val="00D84253"/>
    <w:rsid w:val="00D844AF"/>
    <w:rsid w:val="00D84FAF"/>
    <w:rsid w:val="00D85262"/>
    <w:rsid w:val="00D85767"/>
    <w:rsid w:val="00D860AE"/>
    <w:rsid w:val="00D860F2"/>
    <w:rsid w:val="00D8650B"/>
    <w:rsid w:val="00D86739"/>
    <w:rsid w:val="00D8673B"/>
    <w:rsid w:val="00D8697C"/>
    <w:rsid w:val="00D87086"/>
    <w:rsid w:val="00D8723F"/>
    <w:rsid w:val="00D879F0"/>
    <w:rsid w:val="00D87A69"/>
    <w:rsid w:val="00D901C8"/>
    <w:rsid w:val="00D901DF"/>
    <w:rsid w:val="00D905C0"/>
    <w:rsid w:val="00D91010"/>
    <w:rsid w:val="00D912C9"/>
    <w:rsid w:val="00D91482"/>
    <w:rsid w:val="00D91AB0"/>
    <w:rsid w:val="00D920B6"/>
    <w:rsid w:val="00D92415"/>
    <w:rsid w:val="00D924A1"/>
    <w:rsid w:val="00D9272B"/>
    <w:rsid w:val="00D92B06"/>
    <w:rsid w:val="00D92C13"/>
    <w:rsid w:val="00D93011"/>
    <w:rsid w:val="00D933DA"/>
    <w:rsid w:val="00D93AA7"/>
    <w:rsid w:val="00D9698A"/>
    <w:rsid w:val="00D96A22"/>
    <w:rsid w:val="00D97265"/>
    <w:rsid w:val="00D97BA6"/>
    <w:rsid w:val="00DA011D"/>
    <w:rsid w:val="00DA082A"/>
    <w:rsid w:val="00DA0E3D"/>
    <w:rsid w:val="00DA0FE3"/>
    <w:rsid w:val="00DA1645"/>
    <w:rsid w:val="00DA1EE8"/>
    <w:rsid w:val="00DA21E5"/>
    <w:rsid w:val="00DA2244"/>
    <w:rsid w:val="00DA287E"/>
    <w:rsid w:val="00DA31D6"/>
    <w:rsid w:val="00DA32C8"/>
    <w:rsid w:val="00DA3B99"/>
    <w:rsid w:val="00DA3DBE"/>
    <w:rsid w:val="00DA4935"/>
    <w:rsid w:val="00DA49A1"/>
    <w:rsid w:val="00DA5458"/>
    <w:rsid w:val="00DA594E"/>
    <w:rsid w:val="00DA6788"/>
    <w:rsid w:val="00DA7B0B"/>
    <w:rsid w:val="00DA7F22"/>
    <w:rsid w:val="00DB0C2D"/>
    <w:rsid w:val="00DB0E25"/>
    <w:rsid w:val="00DB13D2"/>
    <w:rsid w:val="00DB17EC"/>
    <w:rsid w:val="00DB1896"/>
    <w:rsid w:val="00DB1E18"/>
    <w:rsid w:val="00DB22DF"/>
    <w:rsid w:val="00DB2B38"/>
    <w:rsid w:val="00DB44CA"/>
    <w:rsid w:val="00DB4968"/>
    <w:rsid w:val="00DB49FA"/>
    <w:rsid w:val="00DB513C"/>
    <w:rsid w:val="00DB6A63"/>
    <w:rsid w:val="00DB797F"/>
    <w:rsid w:val="00DB79EC"/>
    <w:rsid w:val="00DB7BB1"/>
    <w:rsid w:val="00DC0713"/>
    <w:rsid w:val="00DC0A94"/>
    <w:rsid w:val="00DC185A"/>
    <w:rsid w:val="00DC2018"/>
    <w:rsid w:val="00DC2053"/>
    <w:rsid w:val="00DC2295"/>
    <w:rsid w:val="00DC27F7"/>
    <w:rsid w:val="00DC360B"/>
    <w:rsid w:val="00DC3C3A"/>
    <w:rsid w:val="00DC408F"/>
    <w:rsid w:val="00DC4719"/>
    <w:rsid w:val="00DC53CD"/>
    <w:rsid w:val="00DC54AF"/>
    <w:rsid w:val="00DC5CCF"/>
    <w:rsid w:val="00DC6BE6"/>
    <w:rsid w:val="00DC7918"/>
    <w:rsid w:val="00DC79FD"/>
    <w:rsid w:val="00DC7B70"/>
    <w:rsid w:val="00DC7DE1"/>
    <w:rsid w:val="00DD024E"/>
    <w:rsid w:val="00DD02A6"/>
    <w:rsid w:val="00DD0984"/>
    <w:rsid w:val="00DD0C7F"/>
    <w:rsid w:val="00DD0CC8"/>
    <w:rsid w:val="00DD1123"/>
    <w:rsid w:val="00DD1B3D"/>
    <w:rsid w:val="00DD1B77"/>
    <w:rsid w:val="00DD4525"/>
    <w:rsid w:val="00DD4745"/>
    <w:rsid w:val="00DD48BA"/>
    <w:rsid w:val="00DD49F3"/>
    <w:rsid w:val="00DD4C58"/>
    <w:rsid w:val="00DD58C1"/>
    <w:rsid w:val="00DD61E0"/>
    <w:rsid w:val="00DD6293"/>
    <w:rsid w:val="00DD6921"/>
    <w:rsid w:val="00DD7E00"/>
    <w:rsid w:val="00DE03B2"/>
    <w:rsid w:val="00DE0FA0"/>
    <w:rsid w:val="00DE121D"/>
    <w:rsid w:val="00DE13C3"/>
    <w:rsid w:val="00DE1805"/>
    <w:rsid w:val="00DE2013"/>
    <w:rsid w:val="00DE281C"/>
    <w:rsid w:val="00DE2FFC"/>
    <w:rsid w:val="00DE3035"/>
    <w:rsid w:val="00DE3507"/>
    <w:rsid w:val="00DE38AE"/>
    <w:rsid w:val="00DE3FC2"/>
    <w:rsid w:val="00DE451F"/>
    <w:rsid w:val="00DE4769"/>
    <w:rsid w:val="00DE5751"/>
    <w:rsid w:val="00DE759E"/>
    <w:rsid w:val="00DE7A72"/>
    <w:rsid w:val="00DE7C94"/>
    <w:rsid w:val="00DF0383"/>
    <w:rsid w:val="00DF1036"/>
    <w:rsid w:val="00DF1B02"/>
    <w:rsid w:val="00DF242A"/>
    <w:rsid w:val="00DF2856"/>
    <w:rsid w:val="00DF3F87"/>
    <w:rsid w:val="00DF504A"/>
    <w:rsid w:val="00DF517B"/>
    <w:rsid w:val="00DF532C"/>
    <w:rsid w:val="00DF5693"/>
    <w:rsid w:val="00DF600F"/>
    <w:rsid w:val="00DF7BC3"/>
    <w:rsid w:val="00E000ED"/>
    <w:rsid w:val="00E003D9"/>
    <w:rsid w:val="00E01494"/>
    <w:rsid w:val="00E01BB8"/>
    <w:rsid w:val="00E01C2F"/>
    <w:rsid w:val="00E01FBA"/>
    <w:rsid w:val="00E02C30"/>
    <w:rsid w:val="00E02C5C"/>
    <w:rsid w:val="00E0312C"/>
    <w:rsid w:val="00E038E9"/>
    <w:rsid w:val="00E03B49"/>
    <w:rsid w:val="00E04BC0"/>
    <w:rsid w:val="00E04E63"/>
    <w:rsid w:val="00E05614"/>
    <w:rsid w:val="00E062D8"/>
    <w:rsid w:val="00E0641A"/>
    <w:rsid w:val="00E06C76"/>
    <w:rsid w:val="00E07B8C"/>
    <w:rsid w:val="00E104B2"/>
    <w:rsid w:val="00E11ADF"/>
    <w:rsid w:val="00E11EB0"/>
    <w:rsid w:val="00E123EC"/>
    <w:rsid w:val="00E12C7D"/>
    <w:rsid w:val="00E12D87"/>
    <w:rsid w:val="00E13320"/>
    <w:rsid w:val="00E1334D"/>
    <w:rsid w:val="00E1429A"/>
    <w:rsid w:val="00E14CA6"/>
    <w:rsid w:val="00E15289"/>
    <w:rsid w:val="00E16F83"/>
    <w:rsid w:val="00E1715E"/>
    <w:rsid w:val="00E175F5"/>
    <w:rsid w:val="00E177A1"/>
    <w:rsid w:val="00E17AAA"/>
    <w:rsid w:val="00E17F15"/>
    <w:rsid w:val="00E17F70"/>
    <w:rsid w:val="00E2038D"/>
    <w:rsid w:val="00E206ED"/>
    <w:rsid w:val="00E20C12"/>
    <w:rsid w:val="00E20CB8"/>
    <w:rsid w:val="00E211D2"/>
    <w:rsid w:val="00E2126D"/>
    <w:rsid w:val="00E212A0"/>
    <w:rsid w:val="00E21B5B"/>
    <w:rsid w:val="00E22166"/>
    <w:rsid w:val="00E2223C"/>
    <w:rsid w:val="00E22AD9"/>
    <w:rsid w:val="00E22B83"/>
    <w:rsid w:val="00E22D10"/>
    <w:rsid w:val="00E23BEB"/>
    <w:rsid w:val="00E24917"/>
    <w:rsid w:val="00E2571E"/>
    <w:rsid w:val="00E25973"/>
    <w:rsid w:val="00E273EF"/>
    <w:rsid w:val="00E276E6"/>
    <w:rsid w:val="00E27BC0"/>
    <w:rsid w:val="00E27E47"/>
    <w:rsid w:val="00E303A9"/>
    <w:rsid w:val="00E305E9"/>
    <w:rsid w:val="00E30600"/>
    <w:rsid w:val="00E30A77"/>
    <w:rsid w:val="00E30EAD"/>
    <w:rsid w:val="00E31B41"/>
    <w:rsid w:val="00E31EDF"/>
    <w:rsid w:val="00E32318"/>
    <w:rsid w:val="00E327B8"/>
    <w:rsid w:val="00E32927"/>
    <w:rsid w:val="00E329D9"/>
    <w:rsid w:val="00E32A2A"/>
    <w:rsid w:val="00E330FE"/>
    <w:rsid w:val="00E33524"/>
    <w:rsid w:val="00E33632"/>
    <w:rsid w:val="00E337D0"/>
    <w:rsid w:val="00E34CA2"/>
    <w:rsid w:val="00E3532E"/>
    <w:rsid w:val="00E355CF"/>
    <w:rsid w:val="00E358A2"/>
    <w:rsid w:val="00E35AC5"/>
    <w:rsid w:val="00E35E5C"/>
    <w:rsid w:val="00E366F9"/>
    <w:rsid w:val="00E36E5D"/>
    <w:rsid w:val="00E37700"/>
    <w:rsid w:val="00E40646"/>
    <w:rsid w:val="00E4065A"/>
    <w:rsid w:val="00E4163F"/>
    <w:rsid w:val="00E41827"/>
    <w:rsid w:val="00E429DF"/>
    <w:rsid w:val="00E42E64"/>
    <w:rsid w:val="00E4356E"/>
    <w:rsid w:val="00E44723"/>
    <w:rsid w:val="00E46593"/>
    <w:rsid w:val="00E46C41"/>
    <w:rsid w:val="00E4746A"/>
    <w:rsid w:val="00E47C0D"/>
    <w:rsid w:val="00E47E58"/>
    <w:rsid w:val="00E500FD"/>
    <w:rsid w:val="00E50C75"/>
    <w:rsid w:val="00E514B7"/>
    <w:rsid w:val="00E5225D"/>
    <w:rsid w:val="00E52656"/>
    <w:rsid w:val="00E5329E"/>
    <w:rsid w:val="00E53926"/>
    <w:rsid w:val="00E542C8"/>
    <w:rsid w:val="00E544C4"/>
    <w:rsid w:val="00E54A6D"/>
    <w:rsid w:val="00E551DF"/>
    <w:rsid w:val="00E55BA8"/>
    <w:rsid w:val="00E561C7"/>
    <w:rsid w:val="00E56519"/>
    <w:rsid w:val="00E569A8"/>
    <w:rsid w:val="00E56A21"/>
    <w:rsid w:val="00E56CD1"/>
    <w:rsid w:val="00E60A7E"/>
    <w:rsid w:val="00E6176B"/>
    <w:rsid w:val="00E61DD5"/>
    <w:rsid w:val="00E61F52"/>
    <w:rsid w:val="00E62897"/>
    <w:rsid w:val="00E6330A"/>
    <w:rsid w:val="00E635E6"/>
    <w:rsid w:val="00E64230"/>
    <w:rsid w:val="00E64376"/>
    <w:rsid w:val="00E64451"/>
    <w:rsid w:val="00E64D3E"/>
    <w:rsid w:val="00E65228"/>
    <w:rsid w:val="00E657A8"/>
    <w:rsid w:val="00E65E3C"/>
    <w:rsid w:val="00E66BC4"/>
    <w:rsid w:val="00E66C84"/>
    <w:rsid w:val="00E6742D"/>
    <w:rsid w:val="00E67CD2"/>
    <w:rsid w:val="00E70207"/>
    <w:rsid w:val="00E7027F"/>
    <w:rsid w:val="00E71845"/>
    <w:rsid w:val="00E7230D"/>
    <w:rsid w:val="00E73736"/>
    <w:rsid w:val="00E73798"/>
    <w:rsid w:val="00E739EB"/>
    <w:rsid w:val="00E73E61"/>
    <w:rsid w:val="00E74255"/>
    <w:rsid w:val="00E748DE"/>
    <w:rsid w:val="00E75733"/>
    <w:rsid w:val="00E75B59"/>
    <w:rsid w:val="00E75B5A"/>
    <w:rsid w:val="00E765D3"/>
    <w:rsid w:val="00E76696"/>
    <w:rsid w:val="00E77E7B"/>
    <w:rsid w:val="00E80215"/>
    <w:rsid w:val="00E80B3D"/>
    <w:rsid w:val="00E81D9E"/>
    <w:rsid w:val="00E821DD"/>
    <w:rsid w:val="00E82F4C"/>
    <w:rsid w:val="00E83BEE"/>
    <w:rsid w:val="00E841E3"/>
    <w:rsid w:val="00E84AB4"/>
    <w:rsid w:val="00E84BBD"/>
    <w:rsid w:val="00E84F4D"/>
    <w:rsid w:val="00E853D5"/>
    <w:rsid w:val="00E85439"/>
    <w:rsid w:val="00E85939"/>
    <w:rsid w:val="00E86C38"/>
    <w:rsid w:val="00E8773D"/>
    <w:rsid w:val="00E87CD6"/>
    <w:rsid w:val="00E87E7A"/>
    <w:rsid w:val="00E87E7B"/>
    <w:rsid w:val="00E87E81"/>
    <w:rsid w:val="00E87F87"/>
    <w:rsid w:val="00E907E7"/>
    <w:rsid w:val="00E908C6"/>
    <w:rsid w:val="00E9159A"/>
    <w:rsid w:val="00E91630"/>
    <w:rsid w:val="00E91B28"/>
    <w:rsid w:val="00E921D4"/>
    <w:rsid w:val="00E92284"/>
    <w:rsid w:val="00E9297B"/>
    <w:rsid w:val="00E94B8C"/>
    <w:rsid w:val="00E94FC4"/>
    <w:rsid w:val="00E95075"/>
    <w:rsid w:val="00E95B34"/>
    <w:rsid w:val="00E95C7D"/>
    <w:rsid w:val="00E95FA5"/>
    <w:rsid w:val="00E96AB0"/>
    <w:rsid w:val="00E96D79"/>
    <w:rsid w:val="00E96EE1"/>
    <w:rsid w:val="00E97E2D"/>
    <w:rsid w:val="00EA099D"/>
    <w:rsid w:val="00EA0A57"/>
    <w:rsid w:val="00EA0B28"/>
    <w:rsid w:val="00EA0CCE"/>
    <w:rsid w:val="00EA0CE4"/>
    <w:rsid w:val="00EA1AA6"/>
    <w:rsid w:val="00EA1DF0"/>
    <w:rsid w:val="00EA2FD1"/>
    <w:rsid w:val="00EA30DC"/>
    <w:rsid w:val="00EA4A8F"/>
    <w:rsid w:val="00EA5293"/>
    <w:rsid w:val="00EA54D2"/>
    <w:rsid w:val="00EA5F93"/>
    <w:rsid w:val="00EA64A9"/>
    <w:rsid w:val="00EA660B"/>
    <w:rsid w:val="00EA6914"/>
    <w:rsid w:val="00EA6A5E"/>
    <w:rsid w:val="00EA70A7"/>
    <w:rsid w:val="00EA73F6"/>
    <w:rsid w:val="00EA7402"/>
    <w:rsid w:val="00EA7659"/>
    <w:rsid w:val="00EA7C2F"/>
    <w:rsid w:val="00EB088A"/>
    <w:rsid w:val="00EB0C6D"/>
    <w:rsid w:val="00EB124A"/>
    <w:rsid w:val="00EB19CB"/>
    <w:rsid w:val="00EB219A"/>
    <w:rsid w:val="00EB21FF"/>
    <w:rsid w:val="00EB258A"/>
    <w:rsid w:val="00EB2838"/>
    <w:rsid w:val="00EB3664"/>
    <w:rsid w:val="00EB4553"/>
    <w:rsid w:val="00EB4AB2"/>
    <w:rsid w:val="00EB4ED7"/>
    <w:rsid w:val="00EB502A"/>
    <w:rsid w:val="00EB566E"/>
    <w:rsid w:val="00EB5B58"/>
    <w:rsid w:val="00EB5FC2"/>
    <w:rsid w:val="00EB6605"/>
    <w:rsid w:val="00EB6A39"/>
    <w:rsid w:val="00EB791F"/>
    <w:rsid w:val="00EB7BF2"/>
    <w:rsid w:val="00EB7C7E"/>
    <w:rsid w:val="00EC0367"/>
    <w:rsid w:val="00EC06D6"/>
    <w:rsid w:val="00EC0FF9"/>
    <w:rsid w:val="00EC1E1B"/>
    <w:rsid w:val="00EC2413"/>
    <w:rsid w:val="00EC2627"/>
    <w:rsid w:val="00EC2629"/>
    <w:rsid w:val="00EC301A"/>
    <w:rsid w:val="00EC32CC"/>
    <w:rsid w:val="00EC3424"/>
    <w:rsid w:val="00EC5E0B"/>
    <w:rsid w:val="00EC7133"/>
    <w:rsid w:val="00EC7790"/>
    <w:rsid w:val="00EC7C68"/>
    <w:rsid w:val="00ED0201"/>
    <w:rsid w:val="00ED0527"/>
    <w:rsid w:val="00ED09BD"/>
    <w:rsid w:val="00ED0F81"/>
    <w:rsid w:val="00ED2961"/>
    <w:rsid w:val="00ED2ED4"/>
    <w:rsid w:val="00ED31CA"/>
    <w:rsid w:val="00ED348B"/>
    <w:rsid w:val="00ED3A44"/>
    <w:rsid w:val="00ED3E6C"/>
    <w:rsid w:val="00ED455C"/>
    <w:rsid w:val="00ED488A"/>
    <w:rsid w:val="00ED50E0"/>
    <w:rsid w:val="00ED5C8A"/>
    <w:rsid w:val="00ED61BD"/>
    <w:rsid w:val="00ED6526"/>
    <w:rsid w:val="00ED6784"/>
    <w:rsid w:val="00ED681D"/>
    <w:rsid w:val="00ED70DD"/>
    <w:rsid w:val="00EE06DF"/>
    <w:rsid w:val="00EE1129"/>
    <w:rsid w:val="00EE1221"/>
    <w:rsid w:val="00EE190C"/>
    <w:rsid w:val="00EE193A"/>
    <w:rsid w:val="00EE22B5"/>
    <w:rsid w:val="00EE2A9A"/>
    <w:rsid w:val="00EE2BCE"/>
    <w:rsid w:val="00EE3258"/>
    <w:rsid w:val="00EE36D4"/>
    <w:rsid w:val="00EE4230"/>
    <w:rsid w:val="00EE4506"/>
    <w:rsid w:val="00EE4600"/>
    <w:rsid w:val="00EE52F2"/>
    <w:rsid w:val="00EE540E"/>
    <w:rsid w:val="00EE58C5"/>
    <w:rsid w:val="00EE5C75"/>
    <w:rsid w:val="00EE6720"/>
    <w:rsid w:val="00EE69DE"/>
    <w:rsid w:val="00EF0101"/>
    <w:rsid w:val="00EF0D34"/>
    <w:rsid w:val="00EF0EDB"/>
    <w:rsid w:val="00EF19FC"/>
    <w:rsid w:val="00EF249F"/>
    <w:rsid w:val="00EF2D56"/>
    <w:rsid w:val="00EF2E48"/>
    <w:rsid w:val="00EF3EE6"/>
    <w:rsid w:val="00EF3F8C"/>
    <w:rsid w:val="00EF4560"/>
    <w:rsid w:val="00EF4BFB"/>
    <w:rsid w:val="00EF534A"/>
    <w:rsid w:val="00EF6322"/>
    <w:rsid w:val="00EF638D"/>
    <w:rsid w:val="00EF6AEC"/>
    <w:rsid w:val="00EF6FD9"/>
    <w:rsid w:val="00EF7773"/>
    <w:rsid w:val="00EF7F61"/>
    <w:rsid w:val="00F000E8"/>
    <w:rsid w:val="00F0022B"/>
    <w:rsid w:val="00F0055E"/>
    <w:rsid w:val="00F007F0"/>
    <w:rsid w:val="00F0162B"/>
    <w:rsid w:val="00F01770"/>
    <w:rsid w:val="00F0190C"/>
    <w:rsid w:val="00F01955"/>
    <w:rsid w:val="00F01960"/>
    <w:rsid w:val="00F021A4"/>
    <w:rsid w:val="00F02672"/>
    <w:rsid w:val="00F02C69"/>
    <w:rsid w:val="00F03F16"/>
    <w:rsid w:val="00F0410B"/>
    <w:rsid w:val="00F04E53"/>
    <w:rsid w:val="00F0549B"/>
    <w:rsid w:val="00F05623"/>
    <w:rsid w:val="00F0666B"/>
    <w:rsid w:val="00F077C3"/>
    <w:rsid w:val="00F07A71"/>
    <w:rsid w:val="00F07BE4"/>
    <w:rsid w:val="00F07DB3"/>
    <w:rsid w:val="00F10889"/>
    <w:rsid w:val="00F120C4"/>
    <w:rsid w:val="00F12818"/>
    <w:rsid w:val="00F12ADA"/>
    <w:rsid w:val="00F12D71"/>
    <w:rsid w:val="00F12F1F"/>
    <w:rsid w:val="00F13911"/>
    <w:rsid w:val="00F14222"/>
    <w:rsid w:val="00F14F86"/>
    <w:rsid w:val="00F150E4"/>
    <w:rsid w:val="00F156EA"/>
    <w:rsid w:val="00F159A8"/>
    <w:rsid w:val="00F1632C"/>
    <w:rsid w:val="00F16A15"/>
    <w:rsid w:val="00F16B6A"/>
    <w:rsid w:val="00F1752D"/>
    <w:rsid w:val="00F20F16"/>
    <w:rsid w:val="00F20F69"/>
    <w:rsid w:val="00F21279"/>
    <w:rsid w:val="00F213AF"/>
    <w:rsid w:val="00F2154E"/>
    <w:rsid w:val="00F21701"/>
    <w:rsid w:val="00F217E8"/>
    <w:rsid w:val="00F21E25"/>
    <w:rsid w:val="00F22110"/>
    <w:rsid w:val="00F23245"/>
    <w:rsid w:val="00F236F8"/>
    <w:rsid w:val="00F2487F"/>
    <w:rsid w:val="00F24ADF"/>
    <w:rsid w:val="00F257C6"/>
    <w:rsid w:val="00F25834"/>
    <w:rsid w:val="00F25DB1"/>
    <w:rsid w:val="00F26A9A"/>
    <w:rsid w:val="00F270AB"/>
    <w:rsid w:val="00F30279"/>
    <w:rsid w:val="00F314B8"/>
    <w:rsid w:val="00F31AB6"/>
    <w:rsid w:val="00F31C90"/>
    <w:rsid w:val="00F329F8"/>
    <w:rsid w:val="00F32A21"/>
    <w:rsid w:val="00F336BD"/>
    <w:rsid w:val="00F33C0A"/>
    <w:rsid w:val="00F340E0"/>
    <w:rsid w:val="00F3436C"/>
    <w:rsid w:val="00F3509D"/>
    <w:rsid w:val="00F35963"/>
    <w:rsid w:val="00F35E97"/>
    <w:rsid w:val="00F36865"/>
    <w:rsid w:val="00F3697E"/>
    <w:rsid w:val="00F36B54"/>
    <w:rsid w:val="00F372F5"/>
    <w:rsid w:val="00F3772A"/>
    <w:rsid w:val="00F37C32"/>
    <w:rsid w:val="00F41505"/>
    <w:rsid w:val="00F41A1F"/>
    <w:rsid w:val="00F41A6E"/>
    <w:rsid w:val="00F41BFE"/>
    <w:rsid w:val="00F41C06"/>
    <w:rsid w:val="00F41ED0"/>
    <w:rsid w:val="00F42128"/>
    <w:rsid w:val="00F432C5"/>
    <w:rsid w:val="00F447F3"/>
    <w:rsid w:val="00F449F4"/>
    <w:rsid w:val="00F44D0D"/>
    <w:rsid w:val="00F454FB"/>
    <w:rsid w:val="00F4554D"/>
    <w:rsid w:val="00F4567B"/>
    <w:rsid w:val="00F45DE5"/>
    <w:rsid w:val="00F46979"/>
    <w:rsid w:val="00F4784C"/>
    <w:rsid w:val="00F5093D"/>
    <w:rsid w:val="00F509B2"/>
    <w:rsid w:val="00F50AEA"/>
    <w:rsid w:val="00F50C3C"/>
    <w:rsid w:val="00F50E84"/>
    <w:rsid w:val="00F5133B"/>
    <w:rsid w:val="00F518AA"/>
    <w:rsid w:val="00F51A92"/>
    <w:rsid w:val="00F52396"/>
    <w:rsid w:val="00F5283B"/>
    <w:rsid w:val="00F52954"/>
    <w:rsid w:val="00F52E94"/>
    <w:rsid w:val="00F52EF0"/>
    <w:rsid w:val="00F53281"/>
    <w:rsid w:val="00F5346E"/>
    <w:rsid w:val="00F53A69"/>
    <w:rsid w:val="00F542E2"/>
    <w:rsid w:val="00F55035"/>
    <w:rsid w:val="00F556BF"/>
    <w:rsid w:val="00F55834"/>
    <w:rsid w:val="00F55FF3"/>
    <w:rsid w:val="00F60154"/>
    <w:rsid w:val="00F60463"/>
    <w:rsid w:val="00F60786"/>
    <w:rsid w:val="00F60CBE"/>
    <w:rsid w:val="00F60FB9"/>
    <w:rsid w:val="00F6151E"/>
    <w:rsid w:val="00F619D0"/>
    <w:rsid w:val="00F624DF"/>
    <w:rsid w:val="00F6276A"/>
    <w:rsid w:val="00F6287C"/>
    <w:rsid w:val="00F629DD"/>
    <w:rsid w:val="00F62A20"/>
    <w:rsid w:val="00F62B34"/>
    <w:rsid w:val="00F62C9C"/>
    <w:rsid w:val="00F62D44"/>
    <w:rsid w:val="00F637B4"/>
    <w:rsid w:val="00F63B94"/>
    <w:rsid w:val="00F63CAF"/>
    <w:rsid w:val="00F646FD"/>
    <w:rsid w:val="00F64C17"/>
    <w:rsid w:val="00F64F7D"/>
    <w:rsid w:val="00F661C7"/>
    <w:rsid w:val="00F66574"/>
    <w:rsid w:val="00F70160"/>
    <w:rsid w:val="00F705A3"/>
    <w:rsid w:val="00F70A74"/>
    <w:rsid w:val="00F70BEE"/>
    <w:rsid w:val="00F70C5C"/>
    <w:rsid w:val="00F70F97"/>
    <w:rsid w:val="00F713F7"/>
    <w:rsid w:val="00F71AB8"/>
    <w:rsid w:val="00F72B82"/>
    <w:rsid w:val="00F73281"/>
    <w:rsid w:val="00F73668"/>
    <w:rsid w:val="00F7385B"/>
    <w:rsid w:val="00F73D5C"/>
    <w:rsid w:val="00F73DCD"/>
    <w:rsid w:val="00F74258"/>
    <w:rsid w:val="00F7438D"/>
    <w:rsid w:val="00F743C7"/>
    <w:rsid w:val="00F74B2B"/>
    <w:rsid w:val="00F74F65"/>
    <w:rsid w:val="00F74F6B"/>
    <w:rsid w:val="00F74FD3"/>
    <w:rsid w:val="00F7504B"/>
    <w:rsid w:val="00F75CE8"/>
    <w:rsid w:val="00F76108"/>
    <w:rsid w:val="00F76968"/>
    <w:rsid w:val="00F76A47"/>
    <w:rsid w:val="00F76F98"/>
    <w:rsid w:val="00F77726"/>
    <w:rsid w:val="00F77AA1"/>
    <w:rsid w:val="00F77D40"/>
    <w:rsid w:val="00F8041A"/>
    <w:rsid w:val="00F80502"/>
    <w:rsid w:val="00F80514"/>
    <w:rsid w:val="00F807EA"/>
    <w:rsid w:val="00F80ABE"/>
    <w:rsid w:val="00F80B7F"/>
    <w:rsid w:val="00F81579"/>
    <w:rsid w:val="00F81AC8"/>
    <w:rsid w:val="00F821A4"/>
    <w:rsid w:val="00F8256B"/>
    <w:rsid w:val="00F8276B"/>
    <w:rsid w:val="00F82C46"/>
    <w:rsid w:val="00F8318A"/>
    <w:rsid w:val="00F8389A"/>
    <w:rsid w:val="00F839D4"/>
    <w:rsid w:val="00F84364"/>
    <w:rsid w:val="00F851A7"/>
    <w:rsid w:val="00F86381"/>
    <w:rsid w:val="00F86963"/>
    <w:rsid w:val="00F8717A"/>
    <w:rsid w:val="00F872FB"/>
    <w:rsid w:val="00F877A5"/>
    <w:rsid w:val="00F87ACD"/>
    <w:rsid w:val="00F87B34"/>
    <w:rsid w:val="00F9000B"/>
    <w:rsid w:val="00F90FF0"/>
    <w:rsid w:val="00F9109C"/>
    <w:rsid w:val="00F9198D"/>
    <w:rsid w:val="00F923B0"/>
    <w:rsid w:val="00F92F88"/>
    <w:rsid w:val="00F930A8"/>
    <w:rsid w:val="00F936A2"/>
    <w:rsid w:val="00F9380B"/>
    <w:rsid w:val="00F93A67"/>
    <w:rsid w:val="00F93FF3"/>
    <w:rsid w:val="00F953A0"/>
    <w:rsid w:val="00F95455"/>
    <w:rsid w:val="00F954BC"/>
    <w:rsid w:val="00F961C4"/>
    <w:rsid w:val="00F961C6"/>
    <w:rsid w:val="00F966C0"/>
    <w:rsid w:val="00F969E5"/>
    <w:rsid w:val="00F971D9"/>
    <w:rsid w:val="00F9761B"/>
    <w:rsid w:val="00F978BB"/>
    <w:rsid w:val="00FA04E2"/>
    <w:rsid w:val="00FA0F34"/>
    <w:rsid w:val="00FA1765"/>
    <w:rsid w:val="00FA1863"/>
    <w:rsid w:val="00FA1E25"/>
    <w:rsid w:val="00FA2216"/>
    <w:rsid w:val="00FA229D"/>
    <w:rsid w:val="00FA24B9"/>
    <w:rsid w:val="00FA2EA5"/>
    <w:rsid w:val="00FA3CEC"/>
    <w:rsid w:val="00FA3E09"/>
    <w:rsid w:val="00FA4F92"/>
    <w:rsid w:val="00FA6EC0"/>
    <w:rsid w:val="00FA77D9"/>
    <w:rsid w:val="00FA79F6"/>
    <w:rsid w:val="00FA7CC6"/>
    <w:rsid w:val="00FA7F9A"/>
    <w:rsid w:val="00FB0E83"/>
    <w:rsid w:val="00FB0FEB"/>
    <w:rsid w:val="00FB0FF4"/>
    <w:rsid w:val="00FB1808"/>
    <w:rsid w:val="00FB1BF7"/>
    <w:rsid w:val="00FB2016"/>
    <w:rsid w:val="00FB23D2"/>
    <w:rsid w:val="00FB2F78"/>
    <w:rsid w:val="00FB3448"/>
    <w:rsid w:val="00FB357C"/>
    <w:rsid w:val="00FB39CE"/>
    <w:rsid w:val="00FB3ACC"/>
    <w:rsid w:val="00FB3B5E"/>
    <w:rsid w:val="00FB4273"/>
    <w:rsid w:val="00FB5204"/>
    <w:rsid w:val="00FB5AD3"/>
    <w:rsid w:val="00FB5FBF"/>
    <w:rsid w:val="00FB6889"/>
    <w:rsid w:val="00FB6A00"/>
    <w:rsid w:val="00FB6E35"/>
    <w:rsid w:val="00FB6F7C"/>
    <w:rsid w:val="00FB7008"/>
    <w:rsid w:val="00FB7036"/>
    <w:rsid w:val="00FB707E"/>
    <w:rsid w:val="00FB73D5"/>
    <w:rsid w:val="00FB789E"/>
    <w:rsid w:val="00FB7FA8"/>
    <w:rsid w:val="00FC0598"/>
    <w:rsid w:val="00FC0EA3"/>
    <w:rsid w:val="00FC124F"/>
    <w:rsid w:val="00FC1683"/>
    <w:rsid w:val="00FC1CD5"/>
    <w:rsid w:val="00FC1D66"/>
    <w:rsid w:val="00FC27DF"/>
    <w:rsid w:val="00FC2C9E"/>
    <w:rsid w:val="00FC3405"/>
    <w:rsid w:val="00FC3CA5"/>
    <w:rsid w:val="00FC3EB9"/>
    <w:rsid w:val="00FC471A"/>
    <w:rsid w:val="00FC51D4"/>
    <w:rsid w:val="00FC60F4"/>
    <w:rsid w:val="00FC68C1"/>
    <w:rsid w:val="00FC6BE6"/>
    <w:rsid w:val="00FC6C57"/>
    <w:rsid w:val="00FC705D"/>
    <w:rsid w:val="00FC7306"/>
    <w:rsid w:val="00FC7371"/>
    <w:rsid w:val="00FC7402"/>
    <w:rsid w:val="00FC7531"/>
    <w:rsid w:val="00FC76FA"/>
    <w:rsid w:val="00FC7FC5"/>
    <w:rsid w:val="00FD005C"/>
    <w:rsid w:val="00FD0F61"/>
    <w:rsid w:val="00FD1179"/>
    <w:rsid w:val="00FD1219"/>
    <w:rsid w:val="00FD188D"/>
    <w:rsid w:val="00FD1BA7"/>
    <w:rsid w:val="00FD2891"/>
    <w:rsid w:val="00FD364C"/>
    <w:rsid w:val="00FD43FE"/>
    <w:rsid w:val="00FD4D16"/>
    <w:rsid w:val="00FD4E95"/>
    <w:rsid w:val="00FD5853"/>
    <w:rsid w:val="00FD5A73"/>
    <w:rsid w:val="00FD5D6A"/>
    <w:rsid w:val="00FD625F"/>
    <w:rsid w:val="00FD6503"/>
    <w:rsid w:val="00FD6643"/>
    <w:rsid w:val="00FD6A81"/>
    <w:rsid w:val="00FD7B4D"/>
    <w:rsid w:val="00FE0A26"/>
    <w:rsid w:val="00FE0B72"/>
    <w:rsid w:val="00FE0D03"/>
    <w:rsid w:val="00FE1E2E"/>
    <w:rsid w:val="00FE21CC"/>
    <w:rsid w:val="00FE29B6"/>
    <w:rsid w:val="00FE37EC"/>
    <w:rsid w:val="00FE393B"/>
    <w:rsid w:val="00FE3A34"/>
    <w:rsid w:val="00FE3D74"/>
    <w:rsid w:val="00FE485D"/>
    <w:rsid w:val="00FE504F"/>
    <w:rsid w:val="00FE5C96"/>
    <w:rsid w:val="00FE5EF4"/>
    <w:rsid w:val="00FE6347"/>
    <w:rsid w:val="00FE65D3"/>
    <w:rsid w:val="00FE661E"/>
    <w:rsid w:val="00FE6A94"/>
    <w:rsid w:val="00FE6AE2"/>
    <w:rsid w:val="00FE7540"/>
    <w:rsid w:val="00FE7600"/>
    <w:rsid w:val="00FE7764"/>
    <w:rsid w:val="00FE7DCE"/>
    <w:rsid w:val="00FF0063"/>
    <w:rsid w:val="00FF1111"/>
    <w:rsid w:val="00FF1728"/>
    <w:rsid w:val="00FF209B"/>
    <w:rsid w:val="00FF26DF"/>
    <w:rsid w:val="00FF2848"/>
    <w:rsid w:val="00FF2FC5"/>
    <w:rsid w:val="00FF3443"/>
    <w:rsid w:val="00FF3947"/>
    <w:rsid w:val="00FF4CCD"/>
    <w:rsid w:val="00FF4EC5"/>
    <w:rsid w:val="00FF52B9"/>
    <w:rsid w:val="00FF5460"/>
    <w:rsid w:val="00FF5596"/>
    <w:rsid w:val="00FF55EF"/>
    <w:rsid w:val="00FF5F35"/>
    <w:rsid w:val="00FF5F72"/>
    <w:rsid w:val="00FF676F"/>
    <w:rsid w:val="00FF6C40"/>
    <w:rsid w:val="00FF7555"/>
    <w:rsid w:val="00FF7786"/>
    <w:rsid w:val="04486821"/>
    <w:rsid w:val="0DDF31F3"/>
    <w:rsid w:val="0E60CDA4"/>
    <w:rsid w:val="188AEBBF"/>
    <w:rsid w:val="197524B8"/>
    <w:rsid w:val="1BA11873"/>
    <w:rsid w:val="20A0EA1F"/>
    <w:rsid w:val="342067ED"/>
    <w:rsid w:val="3940ED66"/>
    <w:rsid w:val="3AC42ED7"/>
    <w:rsid w:val="42FE9A29"/>
    <w:rsid w:val="460DAF32"/>
    <w:rsid w:val="46E0A8EE"/>
    <w:rsid w:val="490DF7EE"/>
    <w:rsid w:val="51073784"/>
    <w:rsid w:val="5E695F8F"/>
    <w:rsid w:val="5ED90C4B"/>
    <w:rsid w:val="620C4F0C"/>
    <w:rsid w:val="6268B9FE"/>
    <w:rsid w:val="65D97A95"/>
    <w:rsid w:val="714189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BAAC2A5"/>
  <w15:docId w15:val="{0A8903B5-2E44-455B-9493-36206E1F61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54D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4DE8"/>
  </w:style>
  <w:style w:type="paragraph" w:styleId="Footer">
    <w:name w:val="footer"/>
    <w:basedOn w:val="Normal"/>
    <w:link w:val="FooterChar"/>
    <w:uiPriority w:val="99"/>
    <w:unhideWhenUsed/>
    <w:rsid w:val="00A54D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4DE8"/>
  </w:style>
  <w:style w:type="paragraph" w:styleId="BalloonText">
    <w:name w:val="Balloon Text"/>
    <w:basedOn w:val="Normal"/>
    <w:link w:val="BalloonTextChar"/>
    <w:uiPriority w:val="99"/>
    <w:semiHidden/>
    <w:unhideWhenUsed/>
    <w:rsid w:val="0004502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5024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7F00B4"/>
    <w:pPr>
      <w:spacing w:after="0" w:line="240" w:lineRule="auto"/>
      <w:ind w:left="720"/>
    </w:pPr>
  </w:style>
  <w:style w:type="character" w:styleId="CommentReference">
    <w:name w:val="annotation reference"/>
    <w:basedOn w:val="DefaultParagraphFont"/>
    <w:uiPriority w:val="99"/>
    <w:semiHidden/>
    <w:unhideWhenUsed/>
    <w:rsid w:val="00150D3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50D3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50D3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50D3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50D33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880A54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9F5F7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F5F7E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1B6E0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882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3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969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0522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0117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906885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90229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08992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875565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860241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158224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0900864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1464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9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15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54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832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85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7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498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03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86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90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33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03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50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C2B20991365994CA000729AF1D6A174" ma:contentTypeVersion="9" ma:contentTypeDescription="Create a new document." ma:contentTypeScope="" ma:versionID="b15eebac18da8b09ec1bb762aaa60a75">
  <xsd:schema xmlns:xsd="http://www.w3.org/2001/XMLSchema" xmlns:xs="http://www.w3.org/2001/XMLSchema" xmlns:p="http://schemas.microsoft.com/office/2006/metadata/properties" xmlns:ns3="20a634cc-29fa-4442-bbe5-900e03096b74" xmlns:ns4="eb7679df-b128-4fe5-a64e-f142d6e392b3" targetNamespace="http://schemas.microsoft.com/office/2006/metadata/properties" ma:root="true" ma:fieldsID="4fb4f9c1f58b9c6c2b47c077598ab541" ns3:_="" ns4:_="">
    <xsd:import namespace="20a634cc-29fa-4442-bbe5-900e03096b74"/>
    <xsd:import namespace="eb7679df-b128-4fe5-a64e-f142d6e392b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a634cc-29fa-4442-bbe5-900e03096b7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7679df-b128-4fe5-a64e-f142d6e392b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BC55C2A-D930-477D-BF03-FDDD09A223F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71C7923-14CD-4935-9A7F-FD4C2B83389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0a634cc-29fa-4442-bbe5-900e03096b74"/>
    <ds:schemaRef ds:uri="eb7679df-b128-4fe5-a64e-f142d6e392b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47697F8-2342-45A3-B7FD-3418FA9FE9E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D6EA4A9-21BC-43A4-8E18-57D10628C3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375</Words>
  <Characters>2143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ad, Sam</dc:creator>
  <cp:keywords/>
  <dc:description/>
  <cp:lastModifiedBy>Bobis, Harolynne (DON)</cp:lastModifiedBy>
  <cp:revision>2</cp:revision>
  <cp:lastPrinted>2020-01-03T23:02:00Z</cp:lastPrinted>
  <dcterms:created xsi:type="dcterms:W3CDTF">2022-07-05T16:16:00Z</dcterms:created>
  <dcterms:modified xsi:type="dcterms:W3CDTF">2022-07-05T16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C2B20991365994CA000729AF1D6A174</vt:lpwstr>
  </property>
</Properties>
</file>